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764BE" w14:textId="04D71619" w:rsidR="000E29A6" w:rsidRDefault="16443147" w:rsidP="000E29A6">
      <w:pPr>
        <w:pStyle w:val="Title"/>
        <w:jc w:val="center"/>
      </w:pPr>
      <w:r>
        <w:t xml:space="preserve">AUGUST </w:t>
      </w:r>
      <w:r w:rsidR="000E29A6">
        <w:t>2022 Resources</w:t>
      </w:r>
    </w:p>
    <w:p w14:paraId="42F34543" w14:textId="4FA278AA" w:rsidR="000E29A6" w:rsidRDefault="00C903E9" w:rsidP="00ED01FC">
      <w:pPr>
        <w:pStyle w:val="Title"/>
        <w:jc w:val="center"/>
      </w:pPr>
      <w:r>
        <w:rPr>
          <w:rStyle w:val="Heading2Char"/>
        </w:rPr>
        <w:t>resources curated and created by masterpiece</w:t>
      </w:r>
      <w:r w:rsidR="00ED01FC">
        <w:rPr>
          <w:rStyle w:val="Heading2Char"/>
        </w:rPr>
        <w:br/>
      </w:r>
    </w:p>
    <w:tbl>
      <w:tblPr>
        <w:tblStyle w:val="TableGrid"/>
        <w:tblW w:w="0" w:type="auto"/>
        <w:tblInd w:w="-185" w:type="dxa"/>
        <w:tblLayout w:type="fixed"/>
        <w:tblLook w:val="04A0" w:firstRow="1" w:lastRow="0" w:firstColumn="1" w:lastColumn="0" w:noHBand="0" w:noVBand="1"/>
      </w:tblPr>
      <w:tblGrid>
        <w:gridCol w:w="1800"/>
        <w:gridCol w:w="9175"/>
      </w:tblGrid>
      <w:tr w:rsidR="006C7569" w14:paraId="08391B59" w14:textId="77777777" w:rsidTr="00423886">
        <w:tc>
          <w:tcPr>
            <w:tcW w:w="10975" w:type="dxa"/>
            <w:gridSpan w:val="2"/>
          </w:tcPr>
          <w:p w14:paraId="6BE7D26A" w14:textId="01264221" w:rsidR="006C7569" w:rsidRDefault="63A99215" w:rsidP="0393D32A">
            <w:pPr>
              <w:pStyle w:val="Heading2"/>
              <w:outlineLvl w:val="1"/>
              <w:rPr>
                <w:rFonts w:asciiTheme="minorHAnsi" w:eastAsia="Arial" w:hAnsiTheme="minorHAnsi" w:cstheme="minorBidi"/>
                <w:b/>
                <w:bCs/>
              </w:rPr>
            </w:pPr>
            <w:r w:rsidRPr="0393D32A">
              <w:rPr>
                <w:rFonts w:asciiTheme="minorHAnsi" w:eastAsia="Arial" w:hAnsiTheme="minorHAnsi" w:cstheme="minorBidi"/>
              </w:rPr>
              <w:t>3</w:t>
            </w:r>
            <w:r w:rsidRPr="0393D32A">
              <w:rPr>
                <w:rFonts w:asciiTheme="minorHAnsi" w:eastAsia="Arial" w:hAnsiTheme="minorHAnsi" w:cstheme="minorBidi"/>
                <w:vertAlign w:val="superscript"/>
              </w:rPr>
              <w:t>rd</w:t>
            </w:r>
            <w:r w:rsidRPr="0393D32A">
              <w:rPr>
                <w:rFonts w:asciiTheme="minorHAnsi" w:eastAsia="Arial" w:hAnsiTheme="minorHAnsi" w:cstheme="minorBidi"/>
              </w:rPr>
              <w:t xml:space="preserve"> Quarter Campaign</w:t>
            </w:r>
            <w:r w:rsidR="59D5B2CA" w:rsidRPr="0393D32A">
              <w:rPr>
                <w:rFonts w:asciiTheme="minorHAnsi" w:eastAsia="Arial" w:hAnsiTheme="minorHAnsi" w:cstheme="minorBidi"/>
              </w:rPr>
              <w:t xml:space="preserve">: </w:t>
            </w:r>
            <w:r w:rsidR="59D5B2CA" w:rsidRPr="0393D32A">
              <w:rPr>
                <w:rFonts w:asciiTheme="minorHAnsi" w:eastAsia="Arial" w:hAnsiTheme="minorHAnsi" w:cstheme="minorBidi"/>
                <w:b/>
                <w:bCs/>
              </w:rPr>
              <w:t>Navigating Together</w:t>
            </w:r>
          </w:p>
          <w:p w14:paraId="5612999B" w14:textId="29429092" w:rsidR="0393D32A" w:rsidRDefault="0393D32A" w:rsidP="0393D32A">
            <w:pPr>
              <w:spacing w:after="160"/>
              <w:rPr>
                <w:rFonts w:ascii="Arial" w:eastAsia="Arial" w:hAnsi="Arial" w:cs="Arial"/>
                <w:color w:val="000000" w:themeColor="text1"/>
              </w:rPr>
            </w:pPr>
            <w:r w:rsidRPr="4B60E72F">
              <w:rPr>
                <w:rFonts w:ascii="Arial" w:eastAsia="Arial" w:hAnsi="Arial" w:cs="Arial"/>
                <w:color w:val="000000" w:themeColor="text1"/>
              </w:rPr>
              <w:t>This month-long campaign focused on social engagement, </w:t>
            </w:r>
            <w:r w:rsidR="1E5397A5" w:rsidRPr="4B60E72F">
              <w:rPr>
                <w:rFonts w:ascii="Arial" w:eastAsia="Arial" w:hAnsi="Arial" w:cs="Arial"/>
                <w:color w:val="000000" w:themeColor="text1"/>
              </w:rPr>
              <w:t>inspiring</w:t>
            </w:r>
            <w:r w:rsidRPr="4B60E72F">
              <w:rPr>
                <w:rFonts w:ascii="Arial" w:eastAsia="Arial" w:hAnsi="Arial" w:cs="Arial"/>
                <w:color w:val="000000" w:themeColor="text1"/>
              </w:rPr>
              <w:t xml:space="preserve"> individuals to have meaningful intergenerational conversations. The goal is to provide opportunities for the younger generation to share important events happening in their lives while encouraging older generations to share their experiences when they faced similar situations. This campaign is intended to bridge the gap by sharing stories and wisdom that connect us through similarities instead of differences.</w:t>
            </w:r>
          </w:p>
          <w:p w14:paraId="276A07DE" w14:textId="5ABD1521" w:rsidR="63A99215" w:rsidRDefault="63A99215" w:rsidP="75CA417A">
            <w:pPr>
              <w:pStyle w:val="Heading2"/>
              <w:outlineLvl w:val="1"/>
              <w:rPr>
                <w:rFonts w:asciiTheme="minorHAnsi" w:eastAsia="Arial" w:hAnsiTheme="minorHAnsi" w:cstheme="minorBidi"/>
                <w:b/>
                <w:bCs/>
              </w:rPr>
            </w:pPr>
            <w:r w:rsidRPr="75CA417A">
              <w:rPr>
                <w:rFonts w:asciiTheme="minorHAnsi" w:eastAsia="Arial" w:hAnsiTheme="minorHAnsi" w:cstheme="minorBidi"/>
              </w:rPr>
              <w:t>3</w:t>
            </w:r>
            <w:r w:rsidRPr="75CA417A">
              <w:rPr>
                <w:rFonts w:asciiTheme="minorHAnsi" w:eastAsia="Arial" w:hAnsiTheme="minorHAnsi" w:cstheme="minorBidi"/>
                <w:vertAlign w:val="superscript"/>
              </w:rPr>
              <w:t>rd</w:t>
            </w:r>
            <w:r w:rsidRPr="75CA417A">
              <w:rPr>
                <w:rFonts w:asciiTheme="minorHAnsi" w:eastAsia="Arial" w:hAnsiTheme="minorHAnsi" w:cstheme="minorBidi"/>
              </w:rPr>
              <w:t xml:space="preserve"> Quarter </w:t>
            </w:r>
            <w:r w:rsidR="59D5B2CA" w:rsidRPr="75CA417A">
              <w:rPr>
                <w:rFonts w:asciiTheme="minorHAnsi" w:eastAsia="Arial" w:hAnsiTheme="minorHAnsi" w:cstheme="minorBidi"/>
              </w:rPr>
              <w:t xml:space="preserve">Suggested Program: </w:t>
            </w:r>
            <w:r w:rsidR="59D5B2CA" w:rsidRPr="75CA417A">
              <w:rPr>
                <w:rFonts w:asciiTheme="minorHAnsi" w:eastAsia="Arial" w:hAnsiTheme="minorHAnsi" w:cstheme="minorBidi"/>
                <w:b/>
                <w:bCs/>
              </w:rPr>
              <w:t>Unearthing Cultural Wellness Through Dance</w:t>
            </w:r>
          </w:p>
          <w:p w14:paraId="6223F651" w14:textId="72D7C73B" w:rsidR="007D3016" w:rsidRDefault="007D3016">
            <w:r w:rsidRPr="0393D32A">
              <w:rPr>
                <w:rStyle w:val="normaltextrun"/>
                <w:rFonts w:ascii="Arial" w:hAnsi="Arial" w:cs="Arial"/>
                <w:color w:val="000000" w:themeColor="text1"/>
              </w:rPr>
              <w:t>This program is designed to raise awareness of the impact of cultural practices of humans over time and how the use of similar practices today can support our wellbeing. In these two sessions, we explore the roots of dance, identify how dance supports healthy longevity and unearth the contribution and meaning of dances from diverse cultures. </w:t>
            </w:r>
            <w:r w:rsidRPr="0393D32A">
              <w:rPr>
                <w:rStyle w:val="eop"/>
                <w:rFonts w:ascii="Arial" w:hAnsi="Arial" w:cs="Arial"/>
                <w:color w:val="000000" w:themeColor="text1"/>
              </w:rPr>
              <w:t> </w:t>
            </w:r>
          </w:p>
          <w:p w14:paraId="2D4395D6" w14:textId="4E416759" w:rsidR="29743257" w:rsidRDefault="29743257" w:rsidP="29743257">
            <w:pPr>
              <w:rPr>
                <w:szCs w:val="24"/>
              </w:rPr>
            </w:pPr>
          </w:p>
          <w:p w14:paraId="2600D005" w14:textId="593CDA12" w:rsidR="006C7569" w:rsidRPr="000809A6" w:rsidRDefault="006C7569" w:rsidP="000809A6">
            <w:pPr>
              <w:spacing w:line="120" w:lineRule="auto"/>
              <w:rPr>
                <w:rFonts w:cstheme="minorHAnsi"/>
                <w:szCs w:val="24"/>
              </w:rPr>
            </w:pPr>
          </w:p>
        </w:tc>
      </w:tr>
      <w:tr w:rsidR="00C5097D" w14:paraId="675E7527" w14:textId="77777777" w:rsidTr="00423886">
        <w:trPr>
          <w:trHeight w:val="720"/>
        </w:trPr>
        <w:tc>
          <w:tcPr>
            <w:tcW w:w="1800" w:type="dxa"/>
          </w:tcPr>
          <w:p w14:paraId="11DADC68" w14:textId="4B66E1E0" w:rsidR="00C5097D" w:rsidRPr="000809A6" w:rsidRDefault="006A3944" w:rsidP="00A3037D">
            <w:pPr>
              <w:pStyle w:val="Heading1"/>
              <w:spacing w:before="0"/>
              <w:outlineLvl w:val="0"/>
              <w:rPr>
                <w:rFonts w:asciiTheme="minorHAnsi" w:hAnsiTheme="minorHAnsi" w:cstheme="minorHAnsi"/>
              </w:rPr>
            </w:pPr>
            <w:r w:rsidRPr="000809A6">
              <w:rPr>
                <w:rFonts w:asciiTheme="minorHAnsi" w:hAnsiTheme="minorHAnsi" w:cstheme="minorHAnsi"/>
              </w:rPr>
              <w:t>National Days</w:t>
            </w:r>
          </w:p>
        </w:tc>
        <w:tc>
          <w:tcPr>
            <w:tcW w:w="9175" w:type="dxa"/>
          </w:tcPr>
          <w:p w14:paraId="144648AB" w14:textId="67E4C141" w:rsidR="00C5097D" w:rsidRPr="000809A6" w:rsidRDefault="006A3944" w:rsidP="00A3037D">
            <w:pPr>
              <w:pStyle w:val="Heading1"/>
              <w:spacing w:before="0"/>
              <w:outlineLvl w:val="0"/>
              <w:rPr>
                <w:rFonts w:asciiTheme="minorHAnsi" w:hAnsiTheme="minorHAnsi" w:cstheme="minorHAnsi"/>
              </w:rPr>
            </w:pPr>
            <w:r w:rsidRPr="000809A6">
              <w:rPr>
                <w:rFonts w:asciiTheme="minorHAnsi" w:hAnsiTheme="minorHAnsi" w:cstheme="minorHAnsi"/>
              </w:rPr>
              <w:t>Curated Resources and Ideas</w:t>
            </w:r>
          </w:p>
        </w:tc>
      </w:tr>
      <w:tr w:rsidR="00C5097D" w14:paraId="1B0D3C27" w14:textId="77777777" w:rsidTr="00D33781">
        <w:trPr>
          <w:trHeight w:val="980"/>
        </w:trPr>
        <w:tc>
          <w:tcPr>
            <w:tcW w:w="1800" w:type="dxa"/>
          </w:tcPr>
          <w:p w14:paraId="32A67F88" w14:textId="1EDEB35B" w:rsidR="0393D32A" w:rsidRDefault="0393D32A" w:rsidP="0393D32A">
            <w:pPr>
              <w:spacing w:line="211" w:lineRule="auto"/>
              <w:jc w:val="both"/>
            </w:pPr>
          </w:p>
          <w:p w14:paraId="78B71857" w14:textId="6FDFC17F" w:rsidR="0B2C7E8B" w:rsidRPr="000809A6" w:rsidRDefault="0B2C7E8B" w:rsidP="0393D32A">
            <w:pPr>
              <w:spacing w:line="211" w:lineRule="auto"/>
              <w:jc w:val="both"/>
            </w:pPr>
            <w:r>
              <w:t>August 15</w:t>
            </w:r>
            <w:r w:rsidRPr="0393D32A">
              <w:rPr>
                <w:vertAlign w:val="superscript"/>
              </w:rPr>
              <w:t>th</w:t>
            </w:r>
            <w:r>
              <w:t>:</w:t>
            </w:r>
          </w:p>
          <w:p w14:paraId="18103FFF" w14:textId="43A5E4E0" w:rsidR="0099326A" w:rsidRPr="000809A6" w:rsidRDefault="0056506D" w:rsidP="001D644C">
            <w:pPr>
              <w:spacing w:line="211" w:lineRule="auto"/>
              <w:jc w:val="both"/>
              <w:rPr>
                <w:rFonts w:cstheme="minorHAnsi"/>
              </w:rPr>
            </w:pPr>
            <w:r>
              <w:t xml:space="preserve"> </w:t>
            </w:r>
          </w:p>
          <w:p w14:paraId="3728F454" w14:textId="5CCCB4CD" w:rsidR="29743257" w:rsidRDefault="29743257" w:rsidP="0393D32A">
            <w:pPr>
              <w:spacing w:line="211" w:lineRule="auto"/>
              <w:rPr>
                <w:b/>
                <w:bCs/>
                <w:szCs w:val="24"/>
              </w:rPr>
            </w:pPr>
            <w:r w:rsidRPr="0393D32A">
              <w:rPr>
                <w:b/>
                <w:bCs/>
              </w:rPr>
              <w:t xml:space="preserve">National </w:t>
            </w:r>
            <w:r w:rsidR="0393D32A" w:rsidRPr="0393D32A">
              <w:rPr>
                <w:b/>
                <w:bCs/>
              </w:rPr>
              <w:t>Relaxation Day</w:t>
            </w:r>
          </w:p>
          <w:p w14:paraId="2DC13961" w14:textId="2B67FA9F" w:rsidR="00C5097D" w:rsidRPr="000809A6" w:rsidRDefault="00C5097D" w:rsidP="6FA6346E">
            <w:pPr>
              <w:spacing w:line="211" w:lineRule="auto"/>
              <w:rPr>
                <w:rFonts w:cstheme="minorHAnsi"/>
                <w:b/>
                <w:bCs/>
                <w:szCs w:val="24"/>
              </w:rPr>
            </w:pPr>
          </w:p>
        </w:tc>
        <w:tc>
          <w:tcPr>
            <w:tcW w:w="9175" w:type="dxa"/>
          </w:tcPr>
          <w:p w14:paraId="40D05428" w14:textId="53FCE96B" w:rsidR="009F7157" w:rsidRPr="0047574E" w:rsidRDefault="46AA3519" w:rsidP="0047574E">
            <w:pPr>
              <w:pStyle w:val="ListParagraph"/>
              <w:numPr>
                <w:ilvl w:val="0"/>
                <w:numId w:val="4"/>
              </w:numPr>
              <w:spacing w:after="120"/>
              <w:rPr>
                <w:color w:val="000000" w:themeColor="text1"/>
                <w:szCs w:val="24"/>
              </w:rPr>
            </w:pPr>
            <w:r w:rsidRPr="46AA3519">
              <w:rPr>
                <w:rFonts w:ascii="Arial" w:eastAsia="Arial" w:hAnsi="Arial" w:cs="Arial"/>
                <w:color w:val="000000" w:themeColor="text1"/>
                <w:szCs w:val="24"/>
              </w:rPr>
              <w:t xml:space="preserve">Listen to the 20 minutes podcast by Greater Good: </w:t>
            </w:r>
            <w:hyperlink r:id="rId10">
              <w:r w:rsidRPr="46AA3519">
                <w:rPr>
                  <w:rStyle w:val="Hyperlink"/>
                  <w:rFonts w:ascii="Arial" w:eastAsia="Arial" w:hAnsi="Arial" w:cs="Arial"/>
                  <w:szCs w:val="24"/>
                </w:rPr>
                <w:t>How Music Soothes Us</w:t>
              </w:r>
            </w:hyperlink>
            <w:r w:rsidRPr="46AA3519">
              <w:rPr>
                <w:rFonts w:ascii="Arial" w:eastAsia="Arial" w:hAnsi="Arial" w:cs="Arial"/>
                <w:color w:val="000000" w:themeColor="text1"/>
                <w:szCs w:val="24"/>
              </w:rPr>
              <w:t xml:space="preserve">. This episode is part of their new series </w:t>
            </w:r>
            <w:r w:rsidRPr="46AA3519">
              <w:rPr>
                <w:rFonts w:ascii="Arial" w:eastAsia="Arial" w:hAnsi="Arial" w:cs="Arial"/>
                <w:i/>
                <w:iCs/>
                <w:color w:val="000000" w:themeColor="text1"/>
                <w:szCs w:val="24"/>
              </w:rPr>
              <w:t xml:space="preserve">The Science of Music and Happiness. </w:t>
            </w:r>
          </w:p>
          <w:p w14:paraId="1F05CE51" w14:textId="1E350130" w:rsidR="004026EF" w:rsidRPr="004026EF" w:rsidRDefault="004026EF" w:rsidP="004026EF">
            <w:pPr>
              <w:pStyle w:val="ListParagraph"/>
              <w:spacing w:after="120" w:line="240" w:lineRule="auto"/>
              <w:ind w:left="360"/>
              <w:rPr>
                <w:color w:val="000000" w:themeColor="text1"/>
              </w:rPr>
            </w:pPr>
          </w:p>
          <w:p w14:paraId="447B28F6" w14:textId="1E350130" w:rsidR="00CE7952" w:rsidRPr="00CE7952" w:rsidRDefault="00CE7952" w:rsidP="004026EF">
            <w:pPr>
              <w:pStyle w:val="ListParagraph"/>
              <w:numPr>
                <w:ilvl w:val="0"/>
                <w:numId w:val="4"/>
              </w:numPr>
              <w:spacing w:after="120" w:line="240" w:lineRule="auto"/>
              <w:rPr>
                <w:color w:val="000000" w:themeColor="text1"/>
              </w:rPr>
            </w:pPr>
            <w:r w:rsidRPr="0016330D">
              <w:rPr>
                <w:b/>
                <w:bCs/>
                <w:color w:val="000000" w:themeColor="text1"/>
              </w:rPr>
              <w:t>Meditation and Mindfulness</w:t>
            </w:r>
            <w:r w:rsidRPr="7D822910">
              <w:rPr>
                <w:color w:val="000000" w:themeColor="text1"/>
              </w:rPr>
              <w:t xml:space="preserve"> Resources</w:t>
            </w:r>
            <w:r w:rsidR="00FB7610" w:rsidRPr="7D822910">
              <w:rPr>
                <w:color w:val="000000" w:themeColor="text1"/>
              </w:rPr>
              <w:t>:</w:t>
            </w:r>
          </w:p>
          <w:p w14:paraId="3CB957CF" w14:textId="4E88C900" w:rsidR="004026EF" w:rsidRPr="004026EF" w:rsidRDefault="00EF0DC2" w:rsidP="001516AE">
            <w:pPr>
              <w:pStyle w:val="ListParagraph"/>
              <w:numPr>
                <w:ilvl w:val="1"/>
                <w:numId w:val="4"/>
              </w:numPr>
              <w:spacing w:after="120"/>
              <w:rPr>
                <w:rStyle w:val="Hyperlink"/>
                <w:color w:val="000000" w:themeColor="text1"/>
              </w:rPr>
            </w:pPr>
            <w:hyperlink r:id="rId11">
              <w:r w:rsidR="004323DA" w:rsidRPr="7D822910">
                <w:rPr>
                  <w:rStyle w:val="Hyperlink"/>
                  <w:rFonts w:ascii="Arial" w:eastAsia="Arial" w:hAnsi="Arial" w:cs="Arial"/>
                </w:rPr>
                <w:t xml:space="preserve">Autogenic Relaxation </w:t>
              </w:r>
            </w:hyperlink>
            <w:r w:rsidR="004323DA" w:rsidRPr="7D822910">
              <w:rPr>
                <w:rStyle w:val="Hyperlink"/>
                <w:rFonts w:ascii="Arial" w:eastAsia="Arial" w:hAnsi="Arial" w:cs="Arial"/>
                <w:u w:val="none"/>
              </w:rPr>
              <w:t xml:space="preserve"> (</w:t>
            </w:r>
            <w:r w:rsidR="004323DA" w:rsidRPr="7D822910">
              <w:rPr>
                <w:rStyle w:val="Hyperlink"/>
                <w:rFonts w:ascii="Arial" w:eastAsia="Arial" w:hAnsi="Arial" w:cs="Arial"/>
                <w:color w:val="auto"/>
                <w:u w:val="none"/>
              </w:rPr>
              <w:t xml:space="preserve">11 minutes) </w:t>
            </w:r>
            <w:r w:rsidR="004323DA" w:rsidRPr="7D822910">
              <w:rPr>
                <w:rStyle w:val="Hyperlink"/>
                <w:rFonts w:ascii="Arial" w:eastAsia="Arial" w:hAnsi="Arial" w:cs="Arial"/>
                <w:color w:val="000000" w:themeColor="text1"/>
                <w:u w:val="none"/>
              </w:rPr>
              <w:t>by Danielle Palli</w:t>
            </w:r>
          </w:p>
          <w:p w14:paraId="3624CDBA" w14:textId="1E350130" w:rsidR="46AA3519" w:rsidRPr="004323DA" w:rsidRDefault="00EF0DC2" w:rsidP="001516AE">
            <w:pPr>
              <w:pStyle w:val="ListParagraph"/>
              <w:numPr>
                <w:ilvl w:val="1"/>
                <w:numId w:val="4"/>
              </w:numPr>
              <w:spacing w:after="120"/>
              <w:rPr>
                <w:color w:val="000000" w:themeColor="text1"/>
              </w:rPr>
            </w:pPr>
            <w:hyperlink r:id="rId12">
              <w:r w:rsidR="004323DA">
                <w:rPr>
                  <w:rStyle w:val="Hyperlink"/>
                  <w:rFonts w:ascii="Arial" w:eastAsia="Arial" w:hAnsi="Arial" w:cs="Arial"/>
                </w:rPr>
                <w:t xml:space="preserve">Seated Progressive Muscle Relaxation </w:t>
              </w:r>
            </w:hyperlink>
            <w:r w:rsidR="009E3A61" w:rsidRPr="002A7CAE">
              <w:rPr>
                <w:rFonts w:ascii="Arial" w:eastAsia="Arial" w:hAnsi="Arial" w:cs="Arial"/>
                <w:color w:val="000000" w:themeColor="text1"/>
              </w:rPr>
              <w:t xml:space="preserve"> (15 minutes)</w:t>
            </w:r>
            <w:r w:rsidR="002A7CAE">
              <w:rPr>
                <w:rFonts w:ascii="Arial" w:eastAsia="Arial" w:hAnsi="Arial" w:cs="Arial"/>
                <w:color w:val="000000" w:themeColor="text1"/>
              </w:rPr>
              <w:t xml:space="preserve"> </w:t>
            </w:r>
            <w:r w:rsidR="46AA3519" w:rsidRPr="002A7CAE">
              <w:rPr>
                <w:rFonts w:ascii="Arial" w:eastAsia="Arial" w:hAnsi="Arial" w:cs="Arial"/>
                <w:color w:val="000000" w:themeColor="text1"/>
              </w:rPr>
              <w:t>by Danielle Palli</w:t>
            </w:r>
          </w:p>
          <w:p w14:paraId="4FDF88FF" w14:textId="36990613" w:rsidR="004323DA" w:rsidRPr="002A7CAE" w:rsidRDefault="00BB1487" w:rsidP="001516AE">
            <w:pPr>
              <w:pStyle w:val="ListParagraph"/>
              <w:numPr>
                <w:ilvl w:val="1"/>
                <w:numId w:val="4"/>
              </w:numPr>
              <w:spacing w:after="120"/>
              <w:rPr>
                <w:color w:val="000000" w:themeColor="text1"/>
              </w:rPr>
            </w:pPr>
            <w:r w:rsidRPr="7D822910">
              <w:rPr>
                <w:color w:val="000000" w:themeColor="text1"/>
              </w:rPr>
              <w:t xml:space="preserve">Explorations in Mindfulness program with one audio lesson </w:t>
            </w:r>
            <w:r w:rsidR="001516AE" w:rsidRPr="7D822910">
              <w:rPr>
                <w:color w:val="000000" w:themeColor="text1"/>
              </w:rPr>
              <w:t>and two guided meditations per session.</w:t>
            </w:r>
          </w:p>
          <w:p w14:paraId="7B70C51D" w14:textId="2C978E64" w:rsidR="2E5E4633" w:rsidRDefault="2E5E4633" w:rsidP="0047574E">
            <w:pPr>
              <w:spacing w:line="240" w:lineRule="auto"/>
              <w:rPr>
                <w:rFonts w:ascii="Arial" w:eastAsia="Arial" w:hAnsi="Arial" w:cs="Arial"/>
                <w:color w:val="000000" w:themeColor="text1"/>
                <w:szCs w:val="24"/>
              </w:rPr>
            </w:pPr>
          </w:p>
          <w:p w14:paraId="6A6859CA" w14:textId="628934F8" w:rsidR="2E5E4633" w:rsidRDefault="2E5E4633" w:rsidP="2E5E4633">
            <w:pPr>
              <w:pStyle w:val="ListParagraph"/>
              <w:numPr>
                <w:ilvl w:val="0"/>
                <w:numId w:val="4"/>
              </w:numPr>
              <w:spacing w:after="120" w:line="240" w:lineRule="auto"/>
              <w:rPr>
                <w:color w:val="000000" w:themeColor="text1"/>
                <w:szCs w:val="24"/>
              </w:rPr>
            </w:pPr>
            <w:r w:rsidRPr="4D164F02">
              <w:rPr>
                <w:rFonts w:ascii="Arial" w:eastAsia="Arial" w:hAnsi="Arial" w:cs="Arial"/>
                <w:color w:val="000000" w:themeColor="text1"/>
                <w:szCs w:val="24"/>
              </w:rPr>
              <w:t xml:space="preserve">Relaxing the mind through art therapy. </w:t>
            </w:r>
            <w:r w:rsidR="00C93E8C">
              <w:rPr>
                <w:rFonts w:ascii="Arial" w:eastAsia="Arial" w:hAnsi="Arial" w:cs="Arial"/>
                <w:color w:val="000000" w:themeColor="text1"/>
                <w:szCs w:val="24"/>
              </w:rPr>
              <w:t>Try a few</w:t>
            </w:r>
            <w:r w:rsidR="0047574E">
              <w:rPr>
                <w:rFonts w:ascii="Arial" w:eastAsia="Arial" w:hAnsi="Arial" w:cs="Arial"/>
                <w:color w:val="000000" w:themeColor="text1"/>
                <w:szCs w:val="24"/>
              </w:rPr>
              <w:t>:</w:t>
            </w:r>
            <w:r w:rsidRPr="4D164F02">
              <w:rPr>
                <w:rFonts w:ascii="Arial" w:eastAsia="Arial" w:hAnsi="Arial" w:cs="Arial"/>
                <w:color w:val="000000" w:themeColor="text1"/>
                <w:szCs w:val="24"/>
              </w:rPr>
              <w:t xml:space="preserve"> </w:t>
            </w:r>
            <w:hyperlink r:id="rId13" w:history="1">
              <w:r w:rsidR="00C93E8C" w:rsidRPr="00C93E8C">
                <w:rPr>
                  <w:rStyle w:val="Hyperlink"/>
                  <w:rFonts w:ascii="Arial" w:eastAsia="Arial" w:hAnsi="Arial" w:cs="Arial"/>
                  <w:szCs w:val="24"/>
                </w:rPr>
                <w:t>100 Art Therapy Exercises</w:t>
              </w:r>
            </w:hyperlink>
            <w:r w:rsidR="00C93E8C">
              <w:rPr>
                <w:rFonts w:ascii="Arial" w:eastAsia="Arial" w:hAnsi="Arial" w:cs="Arial"/>
                <w:color w:val="000000" w:themeColor="text1"/>
                <w:szCs w:val="24"/>
              </w:rPr>
              <w:t>.</w:t>
            </w:r>
          </w:p>
          <w:p w14:paraId="791C0ECB" w14:textId="3A6664B3" w:rsidR="2E5E4633" w:rsidRDefault="2E5E4633" w:rsidP="2E5E4633">
            <w:pPr>
              <w:spacing w:after="120" w:line="240" w:lineRule="auto"/>
              <w:rPr>
                <w:rFonts w:ascii="Arial" w:eastAsia="Arial" w:hAnsi="Arial" w:cs="Arial"/>
                <w:color w:val="000000" w:themeColor="text1"/>
                <w:szCs w:val="24"/>
              </w:rPr>
            </w:pPr>
          </w:p>
          <w:p w14:paraId="41BFA77E" w14:textId="681D41C9" w:rsidR="00DF0647" w:rsidRPr="00730E8A" w:rsidRDefault="46AA3519" w:rsidP="46AA3519">
            <w:pPr>
              <w:pStyle w:val="ListParagraph"/>
              <w:numPr>
                <w:ilvl w:val="0"/>
                <w:numId w:val="4"/>
              </w:numPr>
              <w:spacing w:after="120" w:line="240" w:lineRule="auto"/>
              <w:rPr>
                <w:b/>
                <w:bCs/>
                <w:color w:val="000000" w:themeColor="text1"/>
                <w:szCs w:val="24"/>
              </w:rPr>
            </w:pPr>
            <w:r w:rsidRPr="46AA3519">
              <w:rPr>
                <w:rFonts w:ascii="Arial" w:eastAsia="Arial" w:hAnsi="Arial" w:cs="Arial"/>
                <w:b/>
                <w:bCs/>
                <w:color w:val="000000" w:themeColor="text1"/>
                <w:szCs w:val="24"/>
              </w:rPr>
              <w:t>Informative articles and videos</w:t>
            </w:r>
            <w:r w:rsidRPr="46AA3519">
              <w:rPr>
                <w:rFonts w:ascii="Arial" w:eastAsia="Arial" w:hAnsi="Arial" w:cs="Arial"/>
                <w:color w:val="000000" w:themeColor="text1"/>
                <w:szCs w:val="24"/>
              </w:rPr>
              <w:t>:</w:t>
            </w:r>
          </w:p>
          <w:p w14:paraId="1A3A99AD" w14:textId="49F18E70" w:rsidR="00DF0647" w:rsidRPr="00730E8A" w:rsidRDefault="00EF0DC2" w:rsidP="004026EF">
            <w:pPr>
              <w:pStyle w:val="ListParagraph"/>
              <w:numPr>
                <w:ilvl w:val="1"/>
                <w:numId w:val="4"/>
              </w:numPr>
              <w:spacing w:after="120"/>
              <w:rPr>
                <w:color w:val="000000" w:themeColor="text1"/>
                <w:szCs w:val="24"/>
              </w:rPr>
            </w:pPr>
            <w:hyperlink r:id="rId14">
              <w:r w:rsidR="46AA3519" w:rsidRPr="46AA3519">
                <w:rPr>
                  <w:rStyle w:val="Hyperlink"/>
                  <w:rFonts w:ascii="Arial" w:eastAsia="Arial" w:hAnsi="Arial" w:cs="Arial"/>
                  <w:szCs w:val="24"/>
                </w:rPr>
                <w:t>Tips for Calming an Anxious Brain</w:t>
              </w:r>
            </w:hyperlink>
            <w:r w:rsidR="46AA3519" w:rsidRPr="46AA3519">
              <w:rPr>
                <w:rFonts w:ascii="Arial" w:eastAsia="Arial" w:hAnsi="Arial" w:cs="Arial"/>
                <w:color w:val="000000" w:themeColor="text1"/>
                <w:szCs w:val="24"/>
              </w:rPr>
              <w:t xml:space="preserve"> (7</w:t>
            </w:r>
            <w:r w:rsidR="00931953">
              <w:rPr>
                <w:rFonts w:ascii="Arial" w:eastAsia="Arial" w:hAnsi="Arial" w:cs="Arial"/>
                <w:color w:val="000000" w:themeColor="text1"/>
                <w:szCs w:val="24"/>
              </w:rPr>
              <w:t xml:space="preserve"> </w:t>
            </w:r>
            <w:r w:rsidR="46AA3519" w:rsidRPr="46AA3519">
              <w:rPr>
                <w:rFonts w:ascii="Arial" w:eastAsia="Arial" w:hAnsi="Arial" w:cs="Arial"/>
                <w:color w:val="000000" w:themeColor="text1"/>
                <w:szCs w:val="24"/>
              </w:rPr>
              <w:t>min</w:t>
            </w:r>
            <w:r w:rsidR="00931953">
              <w:rPr>
                <w:rFonts w:ascii="Arial" w:eastAsia="Arial" w:hAnsi="Arial" w:cs="Arial"/>
                <w:color w:val="000000" w:themeColor="text1"/>
                <w:szCs w:val="24"/>
              </w:rPr>
              <w:t>utes</w:t>
            </w:r>
            <w:r w:rsidR="46AA3519" w:rsidRPr="46AA3519">
              <w:rPr>
                <w:rFonts w:ascii="Arial" w:eastAsia="Arial" w:hAnsi="Arial" w:cs="Arial"/>
                <w:color w:val="000000" w:themeColor="text1"/>
                <w:szCs w:val="24"/>
              </w:rPr>
              <w:t xml:space="preserve">) by Dr. Roger and Friends </w:t>
            </w:r>
          </w:p>
          <w:p w14:paraId="1F92F6E8" w14:textId="1989964B" w:rsidR="004026EF" w:rsidRPr="004026EF" w:rsidRDefault="46AA3519" w:rsidP="004026EF">
            <w:pPr>
              <w:pStyle w:val="ListParagraph"/>
              <w:numPr>
                <w:ilvl w:val="1"/>
                <w:numId w:val="4"/>
              </w:numPr>
              <w:spacing w:after="120"/>
              <w:rPr>
                <w:color w:val="000000" w:themeColor="text1"/>
              </w:rPr>
            </w:pPr>
            <w:r w:rsidRPr="6B79223E">
              <w:rPr>
                <w:rFonts w:ascii="Arial" w:eastAsia="Arial" w:hAnsi="Arial" w:cs="Arial"/>
                <w:color w:val="000000" w:themeColor="text1"/>
              </w:rPr>
              <w:t xml:space="preserve">Article by Dr. Roger: </w:t>
            </w:r>
            <w:hyperlink r:id="rId15" w:history="1">
              <w:r w:rsidRPr="00104F4F">
                <w:rPr>
                  <w:rStyle w:val="Hyperlink"/>
                  <w:rFonts w:ascii="Arial" w:eastAsia="Arial" w:hAnsi="Arial" w:cs="Arial"/>
                </w:rPr>
                <w:t>Own Your Stress</w:t>
              </w:r>
              <w:r w:rsidR="007D5E4F" w:rsidRPr="00104F4F">
                <w:rPr>
                  <w:rStyle w:val="Hyperlink"/>
                  <w:rFonts w:ascii="Arial" w:eastAsia="Arial" w:hAnsi="Arial" w:cs="Arial"/>
                </w:rPr>
                <w:t>, T</w:t>
              </w:r>
              <w:r w:rsidR="007D5E4F" w:rsidRPr="00104F4F">
                <w:rPr>
                  <w:rStyle w:val="Hyperlink"/>
                  <w:rFonts w:ascii="Arial" w:eastAsia="Arial" w:hAnsi="Arial" w:cs="Arial"/>
                </w:rPr>
                <w:t>hen Let it Go</w:t>
              </w:r>
            </w:hyperlink>
            <w:r w:rsidRPr="6B79223E">
              <w:rPr>
                <w:rFonts w:ascii="Arial" w:eastAsia="Arial" w:hAnsi="Arial" w:cs="Arial"/>
                <w:color w:val="000000" w:themeColor="text1"/>
              </w:rPr>
              <w:t xml:space="preserve"> </w:t>
            </w:r>
          </w:p>
          <w:p w14:paraId="4CC963AA" w14:textId="5E22E817" w:rsidR="6B79223E" w:rsidRPr="004026EF" w:rsidRDefault="6B79223E" w:rsidP="76F6C361">
            <w:pPr>
              <w:pStyle w:val="ListParagraph"/>
              <w:numPr>
                <w:ilvl w:val="1"/>
                <w:numId w:val="4"/>
              </w:numPr>
              <w:spacing w:after="120"/>
              <w:rPr>
                <w:rStyle w:val="Hyperlink"/>
                <w:color w:val="000000" w:themeColor="text1"/>
                <w:u w:val="none"/>
              </w:rPr>
            </w:pPr>
            <w:r w:rsidRPr="004026EF">
              <w:rPr>
                <w:color w:val="000000" w:themeColor="text1"/>
              </w:rPr>
              <w:t>Relaxing might be as simple as savoring the moment</w:t>
            </w:r>
            <w:r w:rsidRPr="004026EF">
              <w:rPr>
                <w:b/>
                <w:bCs/>
                <w:color w:val="000000" w:themeColor="text1"/>
              </w:rPr>
              <w:t>:</w:t>
            </w:r>
            <w:r w:rsidR="00353CCF" w:rsidRPr="004026EF">
              <w:rPr>
                <w:b/>
                <w:bCs/>
                <w:color w:val="000000" w:themeColor="text1"/>
              </w:rPr>
              <w:t xml:space="preserve"> </w:t>
            </w:r>
            <w:hyperlink r:id="rId16">
              <w:r w:rsidR="00353CCF">
                <w:rPr>
                  <w:rStyle w:val="Hyperlink"/>
                </w:rPr>
                <w:t>10 Steps to Savoring the Good Things in Life</w:t>
              </w:r>
            </w:hyperlink>
            <w:r w:rsidR="00353CCF">
              <w:rPr>
                <w:rStyle w:val="Hyperlink"/>
              </w:rPr>
              <w:t xml:space="preserve"> </w:t>
            </w:r>
            <w:r w:rsidR="00353CCF" w:rsidRPr="004026EF">
              <w:rPr>
                <w:rStyle w:val="Hyperlink"/>
                <w:color w:val="auto"/>
                <w:u w:val="none"/>
              </w:rPr>
              <w:t>article by Greater Good</w:t>
            </w:r>
            <w:r w:rsidR="004026EF" w:rsidRPr="004026EF">
              <w:rPr>
                <w:rStyle w:val="Hyperlink"/>
                <w:color w:val="auto"/>
                <w:u w:val="none"/>
              </w:rPr>
              <w:t xml:space="preserve"> Magazine.</w:t>
            </w:r>
            <w:r w:rsidR="39CDBFA2" w:rsidRPr="388A0F42">
              <w:rPr>
                <w:rStyle w:val="Hyperlink"/>
                <w:color w:val="auto"/>
                <w:u w:val="none"/>
              </w:rPr>
              <w:t xml:space="preserve"> </w:t>
            </w:r>
          </w:p>
          <w:p w14:paraId="35817220" w14:textId="4B82A838" w:rsidR="6B79223E" w:rsidRDefault="39CDBFA2" w:rsidP="04B897D4">
            <w:pPr>
              <w:pStyle w:val="ListParagraph"/>
              <w:numPr>
                <w:ilvl w:val="1"/>
                <w:numId w:val="4"/>
              </w:numPr>
              <w:spacing w:after="120" w:line="240" w:lineRule="auto"/>
              <w:rPr>
                <w:rStyle w:val="Hyperlink"/>
                <w:color w:val="000000" w:themeColor="text1"/>
                <w:u w:val="none"/>
              </w:rPr>
            </w:pPr>
            <w:r w:rsidRPr="182A0B96">
              <w:rPr>
                <w:rStyle w:val="Hyperlink"/>
                <w:color w:val="auto"/>
                <w:u w:val="none"/>
              </w:rPr>
              <w:t xml:space="preserve">Article by Danielle Palli </w:t>
            </w:r>
            <w:r w:rsidRPr="79E8D5BC">
              <w:rPr>
                <w:rStyle w:val="Hyperlink"/>
                <w:color w:val="auto"/>
                <w:u w:val="none"/>
              </w:rPr>
              <w:t xml:space="preserve">(featuring Cera Meintzer): </w:t>
            </w:r>
            <w:hyperlink r:id="rId17">
              <w:r w:rsidR="7A96D777" w:rsidRPr="79E8D5BC">
                <w:rPr>
                  <w:rStyle w:val="Hyperlink"/>
                </w:rPr>
                <w:t>How to Relax When You Don’t Know How to Rela</w:t>
              </w:r>
              <w:r w:rsidR="12533040" w:rsidRPr="79E8D5BC">
                <w:rPr>
                  <w:rStyle w:val="Hyperlink"/>
                </w:rPr>
                <w:t>x</w:t>
              </w:r>
            </w:hyperlink>
            <w:r w:rsidR="12533040" w:rsidRPr="79E8D5BC">
              <w:rPr>
                <w:rStyle w:val="Hyperlink"/>
                <w:color w:val="auto"/>
                <w:u w:val="none"/>
              </w:rPr>
              <w:t xml:space="preserve"> </w:t>
            </w:r>
          </w:p>
          <w:p w14:paraId="4CE70B2B" w14:textId="301170D0" w:rsidR="79E8D5BC" w:rsidRDefault="79E8D5BC" w:rsidP="00034E6C">
            <w:pPr>
              <w:spacing w:after="120" w:line="240" w:lineRule="auto"/>
              <w:rPr>
                <w:rStyle w:val="Hyperlink"/>
                <w:color w:val="auto"/>
                <w:szCs w:val="24"/>
                <w:u w:val="none"/>
              </w:rPr>
            </w:pPr>
          </w:p>
          <w:p w14:paraId="16AC1448" w14:textId="0C23FB7A" w:rsidR="00DF0647" w:rsidRPr="00730E8A" w:rsidRDefault="46AA3519" w:rsidP="46AA3519">
            <w:pPr>
              <w:pStyle w:val="ListParagraph"/>
              <w:numPr>
                <w:ilvl w:val="0"/>
                <w:numId w:val="4"/>
              </w:numPr>
              <w:spacing w:after="120" w:line="240" w:lineRule="auto"/>
              <w:rPr>
                <w:b/>
                <w:bCs/>
                <w:color w:val="000000" w:themeColor="text1"/>
                <w:szCs w:val="24"/>
              </w:rPr>
            </w:pPr>
            <w:r w:rsidRPr="46AA3519">
              <w:rPr>
                <w:rFonts w:ascii="Arial" w:eastAsia="Arial" w:hAnsi="Arial" w:cs="Arial"/>
                <w:b/>
                <w:bCs/>
                <w:color w:val="000000" w:themeColor="text1"/>
                <w:szCs w:val="24"/>
              </w:rPr>
              <w:t>Host DIY classes:</w:t>
            </w:r>
          </w:p>
          <w:p w14:paraId="3FDACE63" w14:textId="5119A73D" w:rsidR="00DF0647" w:rsidRPr="00730E8A" w:rsidRDefault="00EF0DC2" w:rsidP="001516AE">
            <w:pPr>
              <w:pStyle w:val="ListParagraph"/>
              <w:numPr>
                <w:ilvl w:val="1"/>
                <w:numId w:val="4"/>
              </w:numPr>
              <w:spacing w:after="120"/>
              <w:rPr>
                <w:color w:val="000000" w:themeColor="text1"/>
                <w:szCs w:val="24"/>
              </w:rPr>
            </w:pPr>
            <w:hyperlink r:id="rId18">
              <w:r w:rsidR="46AA3519" w:rsidRPr="46AA3519">
                <w:rPr>
                  <w:rStyle w:val="Hyperlink"/>
                  <w:rFonts w:ascii="Arial" w:eastAsia="Arial" w:hAnsi="Arial" w:cs="Arial"/>
                  <w:szCs w:val="24"/>
                </w:rPr>
                <w:t>Make Your Own Herbal Tea Bath</w:t>
              </w:r>
            </w:hyperlink>
            <w:r w:rsidR="46AA3519" w:rsidRPr="46AA3519">
              <w:rPr>
                <w:rFonts w:ascii="Arial" w:eastAsia="Arial" w:hAnsi="Arial" w:cs="Arial"/>
                <w:color w:val="000000" w:themeColor="text1"/>
                <w:szCs w:val="24"/>
              </w:rPr>
              <w:t xml:space="preserve"> </w:t>
            </w:r>
          </w:p>
          <w:p w14:paraId="28BA4D68" w14:textId="1E350130" w:rsidR="46AA3519" w:rsidRPr="003F5A73" w:rsidRDefault="00EF0DC2" w:rsidP="001516AE">
            <w:pPr>
              <w:pStyle w:val="ListParagraph"/>
              <w:numPr>
                <w:ilvl w:val="1"/>
                <w:numId w:val="4"/>
              </w:numPr>
              <w:spacing w:after="120"/>
              <w:rPr>
                <w:rStyle w:val="Hyperlink"/>
                <w:color w:val="0563C1"/>
                <w:u w:val="none"/>
              </w:rPr>
            </w:pPr>
            <w:hyperlink r:id="rId19">
              <w:r w:rsidR="46AA3519" w:rsidRPr="6B79223E">
                <w:rPr>
                  <w:rStyle w:val="Hyperlink"/>
                  <w:rFonts w:ascii="Arial" w:eastAsia="Arial" w:hAnsi="Arial" w:cs="Arial"/>
                </w:rPr>
                <w:t>Make Your Own Chamomile Tea</w:t>
              </w:r>
            </w:hyperlink>
          </w:p>
          <w:p w14:paraId="73E58C15" w14:textId="688189D8" w:rsidR="003F5A73" w:rsidRDefault="00052A7B" w:rsidP="001516AE">
            <w:pPr>
              <w:pStyle w:val="ListParagraph"/>
              <w:numPr>
                <w:ilvl w:val="1"/>
                <w:numId w:val="4"/>
              </w:numPr>
              <w:spacing w:after="120"/>
              <w:rPr>
                <w:color w:val="0563C1"/>
              </w:rPr>
            </w:pPr>
            <w:hyperlink r:id="rId20">
              <w:r w:rsidR="0049693A" w:rsidRPr="7D822910">
                <w:rPr>
                  <w:rStyle w:val="Hyperlink"/>
                </w:rPr>
                <w:t>DIY Sleep and Relaxation Balm</w:t>
              </w:r>
            </w:hyperlink>
            <w:r w:rsidR="0049693A" w:rsidRPr="7D822910">
              <w:rPr>
                <w:color w:val="0563C1"/>
              </w:rPr>
              <w:t xml:space="preserve"> </w:t>
            </w:r>
          </w:p>
          <w:p w14:paraId="28711DE8" w14:textId="65F7A7E2" w:rsidR="6B79223E" w:rsidRDefault="6B79223E" w:rsidP="00034E6C">
            <w:pPr>
              <w:spacing w:line="240" w:lineRule="auto"/>
              <w:rPr>
                <w:color w:val="0563C1"/>
                <w:szCs w:val="24"/>
              </w:rPr>
            </w:pPr>
          </w:p>
          <w:p w14:paraId="400E0615" w14:textId="36B5712C" w:rsidR="00DF0647" w:rsidRPr="00730E8A" w:rsidRDefault="3E825EBB" w:rsidP="001516AE">
            <w:pPr>
              <w:pStyle w:val="ListParagraph"/>
              <w:numPr>
                <w:ilvl w:val="0"/>
                <w:numId w:val="4"/>
              </w:numPr>
              <w:spacing w:line="257" w:lineRule="auto"/>
            </w:pPr>
            <w:r w:rsidRPr="001516AE">
              <w:rPr>
                <w:rFonts w:ascii="Arial" w:eastAsia="Arial" w:hAnsi="Arial" w:cs="Arial"/>
                <w:b/>
                <w:bCs/>
                <w:szCs w:val="24"/>
              </w:rPr>
              <w:t>TED TALKS</w:t>
            </w:r>
            <w:r w:rsidR="001516AE">
              <w:rPr>
                <w:rFonts w:ascii="Arial" w:eastAsia="Arial" w:hAnsi="Arial" w:cs="Arial"/>
                <w:b/>
                <w:bCs/>
                <w:szCs w:val="24"/>
              </w:rPr>
              <w:t>:</w:t>
            </w:r>
          </w:p>
          <w:p w14:paraId="5B2DADDA" w14:textId="077DCA91" w:rsidR="00DF0647" w:rsidRPr="00730E8A" w:rsidRDefault="00DF0647" w:rsidP="0393D32A">
            <w:pPr>
              <w:spacing w:line="257" w:lineRule="auto"/>
              <w:rPr>
                <w:rFonts w:ascii="Arial" w:eastAsia="Arial" w:hAnsi="Arial" w:cs="Arial"/>
                <w:b/>
                <w:bCs/>
                <w:szCs w:val="24"/>
              </w:rPr>
            </w:pPr>
          </w:p>
          <w:p w14:paraId="567CD022" w14:textId="47EA7932" w:rsidR="00DF0647" w:rsidRPr="00730E8A" w:rsidRDefault="00EF0DC2" w:rsidP="001516AE">
            <w:pPr>
              <w:spacing w:line="257" w:lineRule="auto"/>
            </w:pPr>
            <w:hyperlink r:id="rId21">
              <w:r w:rsidR="00224C7B" w:rsidRPr="001516AE">
                <w:rPr>
                  <w:rStyle w:val="Hyperlink"/>
                  <w:rFonts w:ascii="Arial" w:eastAsia="Arial" w:hAnsi="Arial" w:cs="Arial"/>
                  <w:szCs w:val="24"/>
                </w:rPr>
                <w:t>The Science of Vacation</w:t>
              </w:r>
            </w:hyperlink>
            <w:r w:rsidR="0393D32A" w:rsidRPr="001516AE">
              <w:rPr>
                <w:rFonts w:ascii="Arial" w:eastAsia="Arial" w:hAnsi="Arial" w:cs="Arial"/>
                <w:szCs w:val="24"/>
              </w:rPr>
              <w:t xml:space="preserve"> (13 minutes)</w:t>
            </w:r>
          </w:p>
          <w:p w14:paraId="42B716AD" w14:textId="725264CE" w:rsidR="00DF0647" w:rsidRPr="001516AE" w:rsidRDefault="0393D32A" w:rsidP="0393D32A">
            <w:pPr>
              <w:pStyle w:val="ListParagraph"/>
              <w:numPr>
                <w:ilvl w:val="0"/>
                <w:numId w:val="8"/>
              </w:numPr>
              <w:spacing w:line="257" w:lineRule="auto"/>
              <w:rPr>
                <w:b/>
                <w:bCs/>
                <w:szCs w:val="24"/>
              </w:rPr>
            </w:pPr>
            <w:r w:rsidRPr="001516AE">
              <w:rPr>
                <w:rFonts w:ascii="Arial" w:eastAsia="Arial" w:hAnsi="Arial" w:cs="Arial"/>
                <w:b/>
                <w:bCs/>
                <w:szCs w:val="24"/>
              </w:rPr>
              <w:t>Discussion Questions</w:t>
            </w:r>
            <w:r w:rsidR="002F17C3">
              <w:rPr>
                <w:rFonts w:ascii="Arial" w:eastAsia="Arial" w:hAnsi="Arial" w:cs="Arial"/>
                <w:b/>
                <w:bCs/>
                <w:szCs w:val="24"/>
              </w:rPr>
              <w:t>:</w:t>
            </w:r>
          </w:p>
          <w:p w14:paraId="02FF63BA" w14:textId="76E6BB34" w:rsidR="00DF0647" w:rsidRPr="00730E8A" w:rsidRDefault="0393D32A" w:rsidP="0016330D">
            <w:pPr>
              <w:pStyle w:val="ListParagraph"/>
              <w:numPr>
                <w:ilvl w:val="0"/>
                <w:numId w:val="7"/>
              </w:numPr>
            </w:pPr>
            <w:r w:rsidRPr="4B60E72F">
              <w:rPr>
                <w:rFonts w:ascii="Arial" w:eastAsia="Arial" w:hAnsi="Arial" w:cs="Arial"/>
              </w:rPr>
              <w:t xml:space="preserve">The body catches the mind’s diseases. How can you </w:t>
            </w:r>
            <w:r w:rsidR="1E5397A5" w:rsidRPr="4B60E72F">
              <w:rPr>
                <w:rFonts w:ascii="Arial" w:eastAsia="Arial" w:hAnsi="Arial" w:cs="Arial"/>
              </w:rPr>
              <w:t>manage</w:t>
            </w:r>
            <w:r w:rsidRPr="4B60E72F">
              <w:rPr>
                <w:rFonts w:ascii="Arial" w:eastAsia="Arial" w:hAnsi="Arial" w:cs="Arial"/>
              </w:rPr>
              <w:t xml:space="preserve"> stress and stop the damage?</w:t>
            </w:r>
          </w:p>
          <w:p w14:paraId="5EBA2D69" w14:textId="6F33AFCB" w:rsidR="00DF0647" w:rsidRPr="00730E8A" w:rsidRDefault="0393D32A" w:rsidP="0016330D">
            <w:pPr>
              <w:pStyle w:val="ListParagraph"/>
              <w:numPr>
                <w:ilvl w:val="0"/>
                <w:numId w:val="7"/>
              </w:numPr>
              <w:rPr>
                <w:szCs w:val="24"/>
              </w:rPr>
            </w:pPr>
            <w:r w:rsidRPr="0393D32A">
              <w:rPr>
                <w:rFonts w:ascii="Arial" w:eastAsia="Arial" w:hAnsi="Arial" w:cs="Arial"/>
                <w:szCs w:val="24"/>
              </w:rPr>
              <w:t>Vacation anticipation, planning, and organization are exhilarating. How often are you able to engage in that activity?</w:t>
            </w:r>
          </w:p>
          <w:p w14:paraId="3B661AD9" w14:textId="2E64CF2F" w:rsidR="00DF0647" w:rsidRPr="00730E8A" w:rsidRDefault="0393D32A" w:rsidP="0016330D">
            <w:pPr>
              <w:pStyle w:val="ListParagraph"/>
              <w:numPr>
                <w:ilvl w:val="0"/>
                <w:numId w:val="7"/>
              </w:numPr>
            </w:pPr>
            <w:r w:rsidRPr="4B60E72F">
              <w:rPr>
                <w:rFonts w:ascii="Arial" w:eastAsia="Arial" w:hAnsi="Arial" w:cs="Arial"/>
              </w:rPr>
              <w:t xml:space="preserve">How do you deal with interruptions or changes to your vacation agenda? How </w:t>
            </w:r>
            <w:r w:rsidR="1E5397A5" w:rsidRPr="4B60E72F">
              <w:rPr>
                <w:rFonts w:ascii="Arial" w:eastAsia="Arial" w:hAnsi="Arial" w:cs="Arial"/>
              </w:rPr>
              <w:t>do</w:t>
            </w:r>
            <w:r w:rsidRPr="4B60E72F">
              <w:rPr>
                <w:rFonts w:ascii="Arial" w:eastAsia="Arial" w:hAnsi="Arial" w:cs="Arial"/>
              </w:rPr>
              <w:t xml:space="preserve"> you adapt when expectations are not met?</w:t>
            </w:r>
          </w:p>
          <w:p w14:paraId="281441D0" w14:textId="0FE28946" w:rsidR="00DF0647" w:rsidRPr="00730E8A" w:rsidRDefault="0393D32A" w:rsidP="0016330D">
            <w:pPr>
              <w:pStyle w:val="ListParagraph"/>
              <w:numPr>
                <w:ilvl w:val="0"/>
                <w:numId w:val="7"/>
              </w:numPr>
            </w:pPr>
            <w:r w:rsidRPr="4B60E72F">
              <w:rPr>
                <w:rFonts w:ascii="Arial" w:eastAsia="Arial" w:hAnsi="Arial" w:cs="Arial"/>
              </w:rPr>
              <w:t xml:space="preserve">Capitalization has to do with relating events and sharing adventures. How have you enjoyed sharing the remembrance </w:t>
            </w:r>
            <w:r w:rsidR="1E5397A5" w:rsidRPr="4B60E72F">
              <w:rPr>
                <w:rFonts w:ascii="Arial" w:eastAsia="Arial" w:hAnsi="Arial" w:cs="Arial"/>
              </w:rPr>
              <w:t xml:space="preserve">of the experiences </w:t>
            </w:r>
            <w:r w:rsidRPr="4B60E72F">
              <w:rPr>
                <w:rFonts w:ascii="Arial" w:eastAsia="Arial" w:hAnsi="Arial" w:cs="Arial"/>
              </w:rPr>
              <w:t xml:space="preserve">as much as the actual </w:t>
            </w:r>
            <w:r w:rsidR="1E5397A5" w:rsidRPr="4B60E72F">
              <w:rPr>
                <w:rFonts w:ascii="Arial" w:eastAsia="Arial" w:hAnsi="Arial" w:cs="Arial"/>
              </w:rPr>
              <w:t>vacations</w:t>
            </w:r>
            <w:r w:rsidRPr="4B60E72F">
              <w:rPr>
                <w:rFonts w:ascii="Arial" w:eastAsia="Arial" w:hAnsi="Arial" w:cs="Arial"/>
              </w:rPr>
              <w:t>?</w:t>
            </w:r>
          </w:p>
          <w:p w14:paraId="4E6C80B4" w14:textId="48346F76" w:rsidR="00DF0647" w:rsidRPr="00730E8A" w:rsidRDefault="0393D32A" w:rsidP="3E825EBB">
            <w:pPr>
              <w:spacing w:line="257" w:lineRule="auto"/>
            </w:pPr>
            <w:r w:rsidRPr="0393D32A">
              <w:rPr>
                <w:rFonts w:ascii="Arial" w:eastAsia="Arial" w:hAnsi="Arial" w:cs="Arial"/>
                <w:szCs w:val="24"/>
              </w:rPr>
              <w:t xml:space="preserve"> </w:t>
            </w:r>
          </w:p>
          <w:p w14:paraId="1F3E4522" w14:textId="3B956CE5" w:rsidR="00DF0647" w:rsidRPr="00730E8A" w:rsidRDefault="00EF0DC2" w:rsidP="3E825EBB">
            <w:pPr>
              <w:spacing w:line="257" w:lineRule="auto"/>
            </w:pPr>
            <w:hyperlink r:id="rId22">
              <w:r w:rsidR="0393D32A" w:rsidRPr="0393D32A">
                <w:rPr>
                  <w:rStyle w:val="Hyperlink"/>
                  <w:rFonts w:ascii="Arial" w:eastAsia="Arial" w:hAnsi="Arial" w:cs="Arial"/>
                  <w:szCs w:val="24"/>
                </w:rPr>
                <w:t>How to Humor Your Stress</w:t>
              </w:r>
            </w:hyperlink>
            <w:r w:rsidR="0393D32A" w:rsidRPr="0393D32A">
              <w:rPr>
                <w:rFonts w:ascii="Arial" w:eastAsia="Arial" w:hAnsi="Arial" w:cs="Arial"/>
                <w:szCs w:val="24"/>
              </w:rPr>
              <w:t xml:space="preserve"> (20 minutes)</w:t>
            </w:r>
          </w:p>
          <w:p w14:paraId="64F8D7C8" w14:textId="4D63376E" w:rsidR="00DF0647" w:rsidRPr="002F17C3" w:rsidRDefault="0393D32A" w:rsidP="0393D32A">
            <w:pPr>
              <w:pStyle w:val="ListParagraph"/>
              <w:numPr>
                <w:ilvl w:val="0"/>
                <w:numId w:val="8"/>
              </w:numPr>
              <w:spacing w:line="257" w:lineRule="auto"/>
              <w:rPr>
                <w:b/>
                <w:bCs/>
                <w:szCs w:val="24"/>
              </w:rPr>
            </w:pPr>
            <w:r w:rsidRPr="002F17C3">
              <w:rPr>
                <w:rFonts w:ascii="Arial" w:eastAsia="Arial" w:hAnsi="Arial" w:cs="Arial"/>
                <w:b/>
                <w:bCs/>
                <w:szCs w:val="24"/>
              </w:rPr>
              <w:t>Discussion Questions</w:t>
            </w:r>
            <w:r w:rsidR="002F17C3">
              <w:rPr>
                <w:rFonts w:ascii="Arial" w:eastAsia="Arial" w:hAnsi="Arial" w:cs="Arial"/>
                <w:b/>
                <w:bCs/>
                <w:szCs w:val="24"/>
              </w:rPr>
              <w:t>:</w:t>
            </w:r>
          </w:p>
          <w:p w14:paraId="10DB0B01" w14:textId="7CA7752A" w:rsidR="00DF0647" w:rsidRPr="00730E8A" w:rsidRDefault="0393D32A" w:rsidP="0016330D">
            <w:pPr>
              <w:pStyle w:val="ListParagraph"/>
              <w:numPr>
                <w:ilvl w:val="0"/>
                <w:numId w:val="7"/>
              </w:numPr>
              <w:rPr>
                <w:szCs w:val="24"/>
              </w:rPr>
            </w:pPr>
            <w:r w:rsidRPr="0393D32A">
              <w:rPr>
                <w:rFonts w:ascii="Arial" w:eastAsia="Arial" w:hAnsi="Arial" w:cs="Arial"/>
                <w:szCs w:val="24"/>
              </w:rPr>
              <w:t>Which incident or observation of this busy stressed culture did you relate to?</w:t>
            </w:r>
          </w:p>
          <w:p w14:paraId="4B784132" w14:textId="44A6D84E" w:rsidR="00DF0647" w:rsidRPr="00730E8A" w:rsidRDefault="0393D32A" w:rsidP="0016330D">
            <w:pPr>
              <w:pStyle w:val="ListParagraph"/>
              <w:numPr>
                <w:ilvl w:val="0"/>
                <w:numId w:val="7"/>
              </w:numPr>
              <w:rPr>
                <w:szCs w:val="24"/>
              </w:rPr>
            </w:pPr>
            <w:r w:rsidRPr="0393D32A">
              <w:rPr>
                <w:rFonts w:ascii="Arial" w:eastAsia="Arial" w:hAnsi="Arial" w:cs="Arial"/>
                <w:szCs w:val="24"/>
              </w:rPr>
              <w:t>Which call to action would you choose to participate in from Loretta’s suggestions?</w:t>
            </w:r>
          </w:p>
          <w:p w14:paraId="74DE1269" w14:textId="2FB04D49" w:rsidR="00DF0647" w:rsidRPr="00730E8A" w:rsidRDefault="0393D32A" w:rsidP="0016330D">
            <w:pPr>
              <w:pStyle w:val="ListParagraph"/>
              <w:numPr>
                <w:ilvl w:val="0"/>
                <w:numId w:val="7"/>
              </w:numPr>
              <w:rPr>
                <w:szCs w:val="24"/>
              </w:rPr>
            </w:pPr>
            <w:r w:rsidRPr="0393D32A">
              <w:rPr>
                <w:rFonts w:ascii="Arial" w:eastAsia="Arial" w:hAnsi="Arial" w:cs="Arial"/>
                <w:szCs w:val="24"/>
              </w:rPr>
              <w:t>Loretta’s perspective is refreshingly honest. What can you contribute to her observations from your personal experience?</w:t>
            </w:r>
          </w:p>
          <w:p w14:paraId="5B769E66" w14:textId="7B4886C7" w:rsidR="00DF0647" w:rsidRPr="00730E8A" w:rsidRDefault="0393D32A" w:rsidP="3E825EBB">
            <w:pPr>
              <w:spacing w:line="257" w:lineRule="auto"/>
            </w:pPr>
            <w:r w:rsidRPr="0393D32A">
              <w:rPr>
                <w:rFonts w:ascii="Arial" w:eastAsia="Arial" w:hAnsi="Arial" w:cs="Arial"/>
                <w:szCs w:val="24"/>
              </w:rPr>
              <w:t xml:space="preserve"> </w:t>
            </w:r>
          </w:p>
          <w:p w14:paraId="611A1DF6" w14:textId="0956DC1B" w:rsidR="00DF0647" w:rsidRPr="00730E8A" w:rsidRDefault="00EF0DC2" w:rsidP="3E825EBB">
            <w:pPr>
              <w:spacing w:line="257" w:lineRule="auto"/>
            </w:pPr>
            <w:hyperlink r:id="rId23">
              <w:r w:rsidR="0393D32A" w:rsidRPr="0393D32A">
                <w:rPr>
                  <w:rStyle w:val="Hyperlink"/>
                  <w:rFonts w:ascii="Arial" w:eastAsia="Arial" w:hAnsi="Arial" w:cs="Arial"/>
                  <w:szCs w:val="24"/>
                </w:rPr>
                <w:t>The Amazing Thing That Happens When You Disconnect</w:t>
              </w:r>
            </w:hyperlink>
            <w:r w:rsidR="0393D32A" w:rsidRPr="0393D32A">
              <w:rPr>
                <w:rFonts w:ascii="Arial" w:eastAsia="Arial" w:hAnsi="Arial" w:cs="Arial"/>
                <w:szCs w:val="24"/>
              </w:rPr>
              <w:t xml:space="preserve"> (17 minutes)</w:t>
            </w:r>
          </w:p>
          <w:p w14:paraId="46295A44" w14:textId="5DF2179D" w:rsidR="00DF0647" w:rsidRPr="002F17C3" w:rsidRDefault="0393D32A" w:rsidP="0393D32A">
            <w:pPr>
              <w:pStyle w:val="ListParagraph"/>
              <w:numPr>
                <w:ilvl w:val="0"/>
                <w:numId w:val="8"/>
              </w:numPr>
              <w:spacing w:line="257" w:lineRule="auto"/>
              <w:rPr>
                <w:b/>
                <w:bCs/>
                <w:szCs w:val="24"/>
              </w:rPr>
            </w:pPr>
            <w:r w:rsidRPr="002F17C3">
              <w:rPr>
                <w:rFonts w:ascii="Arial" w:eastAsia="Arial" w:hAnsi="Arial" w:cs="Arial"/>
                <w:b/>
                <w:bCs/>
                <w:szCs w:val="24"/>
              </w:rPr>
              <w:t>Discussion Questions</w:t>
            </w:r>
            <w:r w:rsidR="002F17C3">
              <w:rPr>
                <w:rFonts w:ascii="Arial" w:eastAsia="Arial" w:hAnsi="Arial" w:cs="Arial"/>
                <w:b/>
                <w:bCs/>
                <w:szCs w:val="24"/>
              </w:rPr>
              <w:t>:</w:t>
            </w:r>
          </w:p>
          <w:p w14:paraId="5DF64CD7" w14:textId="6BABB25A" w:rsidR="00DF0647" w:rsidRPr="00730E8A" w:rsidRDefault="0393D32A" w:rsidP="0016330D">
            <w:pPr>
              <w:pStyle w:val="ListParagraph"/>
              <w:numPr>
                <w:ilvl w:val="0"/>
                <w:numId w:val="7"/>
              </w:numPr>
              <w:rPr>
                <w:szCs w:val="24"/>
              </w:rPr>
            </w:pPr>
            <w:r w:rsidRPr="0393D32A">
              <w:rPr>
                <w:rFonts w:ascii="Arial" w:eastAsia="Arial" w:hAnsi="Arial" w:cs="Arial"/>
                <w:szCs w:val="24"/>
              </w:rPr>
              <w:t>Why do people find disconnection from their gadgets so painful?</w:t>
            </w:r>
          </w:p>
          <w:p w14:paraId="3C5A6523" w14:textId="5A681732" w:rsidR="00DF0647" w:rsidRPr="00730E8A" w:rsidRDefault="0393D32A" w:rsidP="0016330D">
            <w:pPr>
              <w:pStyle w:val="ListParagraph"/>
              <w:numPr>
                <w:ilvl w:val="0"/>
                <w:numId w:val="7"/>
              </w:numPr>
              <w:rPr>
                <w:szCs w:val="24"/>
              </w:rPr>
            </w:pPr>
            <w:r w:rsidRPr="0393D32A">
              <w:rPr>
                <w:rFonts w:ascii="Arial" w:eastAsia="Arial" w:hAnsi="Arial" w:cs="Arial"/>
                <w:szCs w:val="24"/>
              </w:rPr>
              <w:t>Do you find the ability to focus and concentrate increasingly difficult and how can you remedy that?</w:t>
            </w:r>
          </w:p>
          <w:p w14:paraId="68C2FA67" w14:textId="3E2C862C" w:rsidR="00DF0647" w:rsidRPr="0016330D" w:rsidRDefault="0393D32A" w:rsidP="0016330D">
            <w:pPr>
              <w:pStyle w:val="ListParagraph"/>
              <w:numPr>
                <w:ilvl w:val="0"/>
                <w:numId w:val="7"/>
              </w:numPr>
            </w:pPr>
            <w:r w:rsidRPr="4B60E72F">
              <w:rPr>
                <w:rFonts w:ascii="Arial" w:eastAsia="Arial" w:hAnsi="Arial" w:cs="Arial"/>
              </w:rPr>
              <w:t xml:space="preserve">Observing people and </w:t>
            </w:r>
            <w:r w:rsidR="1E5397A5" w:rsidRPr="4B60E72F">
              <w:rPr>
                <w:rFonts w:ascii="Arial" w:eastAsia="Arial" w:hAnsi="Arial" w:cs="Arial"/>
              </w:rPr>
              <w:t>environments</w:t>
            </w:r>
            <w:r w:rsidRPr="4B60E72F">
              <w:rPr>
                <w:rFonts w:ascii="Arial" w:eastAsia="Arial" w:hAnsi="Arial" w:cs="Arial"/>
              </w:rPr>
              <w:t xml:space="preserve"> has become a lost art. How can you appreciate </w:t>
            </w:r>
            <w:r w:rsidR="1E5397A5" w:rsidRPr="4B60E72F">
              <w:rPr>
                <w:rFonts w:ascii="Arial" w:eastAsia="Arial" w:hAnsi="Arial" w:cs="Arial"/>
              </w:rPr>
              <w:t>this awareness</w:t>
            </w:r>
            <w:r w:rsidRPr="4B60E72F">
              <w:rPr>
                <w:rFonts w:ascii="Arial" w:eastAsia="Arial" w:hAnsi="Arial" w:cs="Arial"/>
              </w:rPr>
              <w:t>?</w:t>
            </w:r>
          </w:p>
        </w:tc>
      </w:tr>
      <w:tr w:rsidR="00C5097D" w14:paraId="51FDDCE7" w14:textId="77777777" w:rsidTr="00423886">
        <w:tc>
          <w:tcPr>
            <w:tcW w:w="1800" w:type="dxa"/>
          </w:tcPr>
          <w:p w14:paraId="79DE11D8" w14:textId="77777777" w:rsidR="00FD2FA1" w:rsidRPr="000809A6" w:rsidRDefault="00FD2FA1" w:rsidP="001D644C">
            <w:pPr>
              <w:spacing w:line="211" w:lineRule="auto"/>
              <w:jc w:val="both"/>
              <w:rPr>
                <w:rFonts w:cstheme="minorHAnsi"/>
              </w:rPr>
            </w:pPr>
          </w:p>
          <w:p w14:paraId="090AC563" w14:textId="77777777" w:rsidR="00FD2FA1" w:rsidRPr="000809A6" w:rsidRDefault="00FD2FA1" w:rsidP="001D644C">
            <w:pPr>
              <w:spacing w:line="211" w:lineRule="auto"/>
              <w:jc w:val="both"/>
              <w:rPr>
                <w:rFonts w:cstheme="minorHAnsi"/>
              </w:rPr>
            </w:pPr>
          </w:p>
          <w:p w14:paraId="563D8478" w14:textId="775C799C" w:rsidR="0393D32A" w:rsidRDefault="0393D32A" w:rsidP="0393D32A">
            <w:pPr>
              <w:spacing w:line="211" w:lineRule="auto"/>
              <w:rPr>
                <w:szCs w:val="24"/>
              </w:rPr>
            </w:pPr>
            <w:r>
              <w:t>August 30</w:t>
            </w:r>
            <w:r w:rsidRPr="0393D32A">
              <w:rPr>
                <w:vertAlign w:val="superscript"/>
              </w:rPr>
              <w:t>th</w:t>
            </w:r>
            <w:r>
              <w:t>:</w:t>
            </w:r>
          </w:p>
          <w:p w14:paraId="1F8B30E5" w14:textId="77777777" w:rsidR="00E122FB" w:rsidRDefault="00E122FB" w:rsidP="00E122FB">
            <w:pPr>
              <w:spacing w:line="211" w:lineRule="auto"/>
            </w:pPr>
          </w:p>
          <w:p w14:paraId="65C96BDF" w14:textId="0EACF213" w:rsidR="0056506D" w:rsidRPr="00E122FB" w:rsidRDefault="0393D32A" w:rsidP="0393D32A">
            <w:pPr>
              <w:spacing w:line="211" w:lineRule="auto"/>
              <w:rPr>
                <w:b/>
                <w:bCs/>
                <w:szCs w:val="24"/>
              </w:rPr>
            </w:pPr>
            <w:r w:rsidRPr="0393D32A">
              <w:rPr>
                <w:b/>
                <w:bCs/>
              </w:rPr>
              <w:t>National Grief Awareness Day</w:t>
            </w:r>
          </w:p>
        </w:tc>
        <w:tc>
          <w:tcPr>
            <w:tcW w:w="9175" w:type="dxa"/>
          </w:tcPr>
          <w:p w14:paraId="6844F800" w14:textId="2BFF19F8" w:rsidR="002C7E00" w:rsidRDefault="002C7E00" w:rsidP="00301B56">
            <w:pPr>
              <w:pStyle w:val="NormalWeb"/>
              <w:shd w:val="clear" w:color="auto" w:fill="FFFFFF"/>
              <w:spacing w:before="0" w:beforeAutospacing="0" w:after="0" w:afterAutospacing="0"/>
              <w:rPr>
                <w:rFonts w:asciiTheme="minorHAnsi" w:hAnsiTheme="minorHAnsi" w:cstheme="minorHAnsi"/>
                <w:color w:val="333333"/>
              </w:rPr>
            </w:pPr>
          </w:p>
          <w:p w14:paraId="3C77AFCC" w14:textId="7950D70B" w:rsidR="7234C9DF" w:rsidRPr="00B556E7" w:rsidRDefault="00170FC9" w:rsidP="00B556E7">
            <w:pPr>
              <w:pStyle w:val="NormalWeb"/>
              <w:numPr>
                <w:ilvl w:val="0"/>
                <w:numId w:val="42"/>
              </w:numPr>
              <w:shd w:val="clear" w:color="auto" w:fill="FFFFFF"/>
              <w:spacing w:before="0" w:beforeAutospacing="0" w:after="450" w:afterAutospacing="0" w:line="360" w:lineRule="auto"/>
              <w:rPr>
                <w:rFonts w:asciiTheme="minorHAnsi" w:hAnsiTheme="minorHAnsi" w:cstheme="minorHAnsi"/>
                <w:color w:val="333333"/>
              </w:rPr>
            </w:pPr>
            <w:r>
              <w:rPr>
                <w:rFonts w:ascii="Arial" w:hAnsi="Arial" w:cs="Arial"/>
              </w:rPr>
              <w:t xml:space="preserve">Visit the </w:t>
            </w:r>
            <w:hyperlink r:id="rId24" w:history="1">
              <w:r w:rsidR="009E0B36" w:rsidRPr="00B556E7">
                <w:rPr>
                  <w:rStyle w:val="Hyperlink"/>
                  <w:rFonts w:ascii="Arial" w:hAnsi="Arial" w:cs="Arial"/>
                </w:rPr>
                <w:t xml:space="preserve">Soaring Spirits </w:t>
              </w:r>
            </w:hyperlink>
            <w:r w:rsidR="009E0B36">
              <w:t xml:space="preserve"> </w:t>
            </w:r>
            <w:r w:rsidRPr="007218C8">
              <w:rPr>
                <w:rFonts w:asciiTheme="minorHAnsi" w:hAnsiTheme="minorHAnsi" w:cstheme="minorHAnsi"/>
              </w:rPr>
              <w:t xml:space="preserve">website. </w:t>
            </w:r>
            <w:r w:rsidR="001F2A49">
              <w:rPr>
                <w:rFonts w:asciiTheme="minorHAnsi" w:hAnsiTheme="minorHAnsi" w:cstheme="minorHAnsi"/>
              </w:rPr>
              <w:t xml:space="preserve">This is </w:t>
            </w:r>
            <w:r w:rsidR="00412E0D">
              <w:rPr>
                <w:rFonts w:asciiTheme="minorHAnsi" w:hAnsiTheme="minorHAnsi" w:cstheme="minorHAnsi"/>
              </w:rPr>
              <w:t xml:space="preserve">their “About Us” statement: </w:t>
            </w:r>
            <w:r w:rsidR="00A73EC4" w:rsidRPr="007218C8">
              <w:rPr>
                <w:rFonts w:asciiTheme="minorHAnsi" w:hAnsiTheme="minorHAnsi" w:cstheme="minorHAnsi"/>
                <w:i/>
                <w:iCs/>
              </w:rPr>
              <w:t>Soaring Spirits</w:t>
            </w:r>
            <w:r w:rsidR="00A73EC4">
              <w:t xml:space="preserve"> </w:t>
            </w:r>
            <w:r w:rsidR="003045E5" w:rsidRPr="00B556E7">
              <w:rPr>
                <w:rFonts w:asciiTheme="minorHAnsi" w:hAnsiTheme="minorHAnsi" w:cstheme="minorHAnsi"/>
                <w:i/>
                <w:iCs/>
                <w:color w:val="333333"/>
              </w:rPr>
              <w:t>builds community. We create, and maintain, innovative peer-based grief support programs for widowed men and women that serve a worldwide population. Based on the powerful connections created by shared experience, we endeavor to ensure that no one need grieve alone</w:t>
            </w:r>
            <w:r w:rsidR="00B556E7" w:rsidRPr="00B556E7">
              <w:rPr>
                <w:rFonts w:asciiTheme="minorHAnsi" w:hAnsiTheme="minorHAnsi" w:cstheme="minorHAnsi"/>
                <w:i/>
                <w:iCs/>
                <w:color w:val="333333"/>
              </w:rPr>
              <w:t>.</w:t>
            </w:r>
          </w:p>
          <w:p w14:paraId="6DCFBC65" w14:textId="59646CE0" w:rsidR="7234C9DF" w:rsidRDefault="7234C9DF" w:rsidP="004776BD">
            <w:pPr>
              <w:pStyle w:val="ListParagraph"/>
              <w:numPr>
                <w:ilvl w:val="0"/>
                <w:numId w:val="39"/>
              </w:numPr>
            </w:pPr>
            <w:r>
              <w:t xml:space="preserve">Check out </w:t>
            </w:r>
            <w:hyperlink r:id="rId25">
              <w:r w:rsidRPr="6A941F88">
                <w:rPr>
                  <w:rStyle w:val="Hyperlink"/>
                </w:rPr>
                <w:t>What's Your Grief?</w:t>
              </w:r>
            </w:hyperlink>
            <w:r>
              <w:t xml:space="preserve"> website - a place for grief education, sharing and support</w:t>
            </w:r>
            <w:r w:rsidR="0AD3C696">
              <w:t xml:space="preserve"> which includes</w:t>
            </w:r>
            <w:r>
              <w:t xml:space="preserve"> articles, podcasts, blogs, and self-paced online courses related to grief, grief support and coping. Related website: </w:t>
            </w:r>
            <w:hyperlink r:id="rId26">
              <w:r w:rsidRPr="6A941F88">
                <w:rPr>
                  <w:rStyle w:val="Hyperlink"/>
                </w:rPr>
                <w:t xml:space="preserve">Grief in 6 words </w:t>
              </w:r>
            </w:hyperlink>
            <w:r>
              <w:t xml:space="preserve"> Share and read 6-word stories submitted about grief and loss.</w:t>
            </w:r>
          </w:p>
          <w:p w14:paraId="0FBE69B4" w14:textId="77777777" w:rsidR="0016330D" w:rsidRPr="0016330D" w:rsidRDefault="0016330D" w:rsidP="008B247C">
            <w:pPr>
              <w:spacing w:line="240" w:lineRule="auto"/>
              <w:rPr>
                <w:b/>
                <w:bCs/>
              </w:rPr>
            </w:pPr>
          </w:p>
          <w:p w14:paraId="4F73C735" w14:textId="32253A2C" w:rsidR="0016330D" w:rsidRDefault="0016330D" w:rsidP="0016330D">
            <w:pPr>
              <w:pStyle w:val="ListParagraph"/>
              <w:numPr>
                <w:ilvl w:val="0"/>
                <w:numId w:val="39"/>
              </w:numPr>
            </w:pPr>
            <w:r>
              <w:t xml:space="preserve">Dr. Roger &amp; Friends Podcast: </w:t>
            </w:r>
            <w:hyperlink r:id="rId27" w:history="1">
              <w:r>
                <w:rPr>
                  <w:rStyle w:val="Hyperlink"/>
                </w:rPr>
                <w:t>Life Reconstructed: An Inter</w:t>
              </w:r>
              <w:r>
                <w:rPr>
                  <w:rStyle w:val="Hyperlink"/>
                </w:rPr>
                <w:t xml:space="preserve">view with Sudden Widow Coach Teresa Beshwate </w:t>
              </w:r>
            </w:hyperlink>
            <w:r>
              <w:t xml:space="preserve"> (22 minutes).</w:t>
            </w:r>
          </w:p>
          <w:p w14:paraId="16E9E187" w14:textId="77777777" w:rsidR="0016330D" w:rsidRPr="0016330D" w:rsidRDefault="0016330D" w:rsidP="008B247C">
            <w:pPr>
              <w:pStyle w:val="ListParagraph"/>
              <w:spacing w:line="240" w:lineRule="auto"/>
              <w:rPr>
                <w:b/>
                <w:bCs/>
              </w:rPr>
            </w:pPr>
          </w:p>
          <w:p w14:paraId="60575177" w14:textId="6994E267" w:rsidR="00A96EA8" w:rsidRPr="00E8615F" w:rsidRDefault="00471361" w:rsidP="00A96EA8">
            <w:pPr>
              <w:pStyle w:val="ListParagraph"/>
              <w:numPr>
                <w:ilvl w:val="0"/>
                <w:numId w:val="39"/>
              </w:numPr>
              <w:rPr>
                <w:b/>
                <w:bCs/>
              </w:rPr>
            </w:pPr>
            <w:r w:rsidRPr="00E8615F">
              <w:rPr>
                <w:b/>
                <w:bCs/>
              </w:rPr>
              <w:t>Article</w:t>
            </w:r>
            <w:r w:rsidR="00A96EA8" w:rsidRPr="00E8615F">
              <w:rPr>
                <w:b/>
                <w:bCs/>
              </w:rPr>
              <w:t>s</w:t>
            </w:r>
            <w:r w:rsidRPr="00E8615F">
              <w:rPr>
                <w:b/>
                <w:bCs/>
              </w:rPr>
              <w:t>:</w:t>
            </w:r>
          </w:p>
          <w:p w14:paraId="04754A88" w14:textId="6070E981" w:rsidR="00A96EA8" w:rsidRDefault="2D7FD4A6" w:rsidP="6A941F88">
            <w:pPr>
              <w:pStyle w:val="ListParagraph"/>
              <w:numPr>
                <w:ilvl w:val="1"/>
                <w:numId w:val="39"/>
              </w:numPr>
            </w:pPr>
            <w:r>
              <w:t xml:space="preserve"> </w:t>
            </w:r>
            <w:hyperlink r:id="rId28">
              <w:r w:rsidR="00471361">
                <w:rPr>
                  <w:rStyle w:val="Hyperlink"/>
                </w:rPr>
                <w:t>The Stages of Grief: Accepting the Unacceptable</w:t>
              </w:r>
            </w:hyperlink>
            <w:r w:rsidR="00471361">
              <w:t xml:space="preserve"> from </w:t>
            </w:r>
            <w:r w:rsidR="3B88C06F">
              <w:t xml:space="preserve">the </w:t>
            </w:r>
            <w:r w:rsidR="00471361">
              <w:t>University of Washington Counseling Center</w:t>
            </w:r>
            <w:r w:rsidR="00E8615F">
              <w:t>.</w:t>
            </w:r>
          </w:p>
          <w:p w14:paraId="2B8F44FD" w14:textId="6B3F1134" w:rsidR="00E8615F" w:rsidRDefault="00E8615F" w:rsidP="00E8615F">
            <w:pPr>
              <w:pStyle w:val="ListParagraph"/>
              <w:numPr>
                <w:ilvl w:val="1"/>
                <w:numId w:val="39"/>
              </w:numPr>
            </w:pPr>
            <w:hyperlink r:id="rId29">
              <w:r>
                <w:rPr>
                  <w:rStyle w:val="Hyperlink"/>
                </w:rPr>
                <w:t>Ways to Support Someone Who is Grieving</w:t>
              </w:r>
            </w:hyperlink>
            <w:r>
              <w:t xml:space="preserve"> from Harvard Medical School.</w:t>
            </w:r>
          </w:p>
          <w:p w14:paraId="167DEEF6" w14:textId="2A9DD807" w:rsidR="7234C9DF" w:rsidRDefault="00EF0DC2" w:rsidP="6A941F88">
            <w:pPr>
              <w:pStyle w:val="ListParagraph"/>
              <w:numPr>
                <w:ilvl w:val="1"/>
                <w:numId w:val="39"/>
              </w:numPr>
            </w:pPr>
            <w:hyperlink r:id="rId30">
              <w:r w:rsidR="7234C9DF" w:rsidRPr="6A941F88">
                <w:rPr>
                  <w:rStyle w:val="Hyperlink"/>
                </w:rPr>
                <w:t>How to Handle Grief During the Holidays</w:t>
              </w:r>
            </w:hyperlink>
            <w:r w:rsidR="7234C9DF">
              <w:t xml:space="preserve"> from Psychology.com</w:t>
            </w:r>
          </w:p>
          <w:p w14:paraId="5D165549" w14:textId="1C5EA1A4" w:rsidR="7234C9DF" w:rsidRDefault="7234C9DF" w:rsidP="6A941F88"/>
          <w:p w14:paraId="3642A1E9" w14:textId="43BF9151" w:rsidR="3E825EBB" w:rsidRDefault="08349CB3" w:rsidP="008B247C">
            <w:pPr>
              <w:pStyle w:val="ListParagraph"/>
              <w:numPr>
                <w:ilvl w:val="0"/>
                <w:numId w:val="43"/>
              </w:numPr>
              <w:spacing w:line="257" w:lineRule="auto"/>
            </w:pPr>
            <w:r w:rsidRPr="008B247C">
              <w:rPr>
                <w:rFonts w:ascii="Arial" w:eastAsia="Arial" w:hAnsi="Arial" w:cs="Arial"/>
                <w:b/>
                <w:bCs/>
              </w:rPr>
              <w:t>TED TALKS</w:t>
            </w:r>
          </w:p>
          <w:p w14:paraId="405C6BB6" w14:textId="6EF07220" w:rsidR="3E825EBB" w:rsidRDefault="3E825EBB" w:rsidP="008B247C">
            <w:pPr>
              <w:spacing w:line="240" w:lineRule="auto"/>
              <w:rPr>
                <w:rFonts w:ascii="Arial" w:eastAsia="Arial" w:hAnsi="Arial" w:cs="Arial"/>
              </w:rPr>
            </w:pPr>
          </w:p>
          <w:p w14:paraId="6E4FF3BD" w14:textId="75BE3CEB" w:rsidR="3E825EBB" w:rsidRDefault="00EF0DC2" w:rsidP="6A941F88">
            <w:pPr>
              <w:spacing w:line="257" w:lineRule="auto"/>
            </w:pPr>
            <w:hyperlink r:id="rId31">
              <w:r w:rsidR="439FC197" w:rsidRPr="6A941F88">
                <w:rPr>
                  <w:rStyle w:val="Hyperlink"/>
                  <w:rFonts w:ascii="Arial" w:eastAsia="Arial" w:hAnsi="Arial" w:cs="Arial"/>
                </w:rPr>
                <w:t xml:space="preserve">Make Peace with Your Grief and Watch Where </w:t>
              </w:r>
              <w:r w:rsidR="00E8615F" w:rsidRPr="6A941F88">
                <w:rPr>
                  <w:rStyle w:val="Hyperlink"/>
                  <w:rFonts w:ascii="Arial" w:eastAsia="Arial" w:hAnsi="Arial" w:cs="Arial"/>
                </w:rPr>
                <w:t>It</w:t>
              </w:r>
              <w:r w:rsidR="439FC197" w:rsidRPr="6A941F88">
                <w:rPr>
                  <w:rStyle w:val="Hyperlink"/>
                  <w:rFonts w:ascii="Arial" w:eastAsia="Arial" w:hAnsi="Arial" w:cs="Arial"/>
                </w:rPr>
                <w:t xml:space="preserve"> Leads You</w:t>
              </w:r>
            </w:hyperlink>
            <w:r w:rsidR="439FC197" w:rsidRPr="6A941F88">
              <w:rPr>
                <w:rFonts w:ascii="Arial" w:eastAsia="Arial" w:hAnsi="Arial" w:cs="Arial"/>
              </w:rPr>
              <w:t xml:space="preserve"> (11 minutes)</w:t>
            </w:r>
          </w:p>
          <w:p w14:paraId="4C5052A3" w14:textId="69057EAF" w:rsidR="3E825EBB" w:rsidRPr="00E8615F" w:rsidRDefault="439FC197" w:rsidP="0016330D">
            <w:pPr>
              <w:pStyle w:val="ListParagraph"/>
              <w:numPr>
                <w:ilvl w:val="0"/>
                <w:numId w:val="6"/>
              </w:numPr>
              <w:spacing w:line="240" w:lineRule="auto"/>
              <w:rPr>
                <w:b/>
                <w:bCs/>
              </w:rPr>
            </w:pPr>
            <w:r w:rsidRPr="00E8615F">
              <w:rPr>
                <w:rFonts w:ascii="Arial" w:eastAsia="Arial" w:hAnsi="Arial" w:cs="Arial"/>
                <w:b/>
                <w:bCs/>
              </w:rPr>
              <w:t>Discussion Questions</w:t>
            </w:r>
            <w:r w:rsidR="00E8615F">
              <w:rPr>
                <w:rFonts w:ascii="Arial" w:eastAsia="Arial" w:hAnsi="Arial" w:cs="Arial"/>
                <w:b/>
                <w:bCs/>
              </w:rPr>
              <w:t>:</w:t>
            </w:r>
          </w:p>
          <w:p w14:paraId="58A7959D" w14:textId="18DA5CE7" w:rsidR="3E825EBB" w:rsidRDefault="439FC197" w:rsidP="0016330D">
            <w:pPr>
              <w:pStyle w:val="ListParagraph"/>
              <w:numPr>
                <w:ilvl w:val="0"/>
                <w:numId w:val="5"/>
              </w:numPr>
            </w:pPr>
            <w:r w:rsidRPr="6A941F88">
              <w:rPr>
                <w:rFonts w:ascii="Arial" w:eastAsia="Arial" w:hAnsi="Arial" w:cs="Arial"/>
              </w:rPr>
              <w:t xml:space="preserve">Why are people so </w:t>
            </w:r>
            <w:r w:rsidR="766F33D4" w:rsidRPr="4B60E72F">
              <w:rPr>
                <w:rFonts w:ascii="Arial" w:eastAsia="Arial" w:hAnsi="Arial" w:cs="Arial"/>
              </w:rPr>
              <w:t>overwhelmed by</w:t>
            </w:r>
            <w:r w:rsidRPr="6A941F88">
              <w:rPr>
                <w:rFonts w:ascii="Arial" w:eastAsia="Arial" w:hAnsi="Arial" w:cs="Arial"/>
              </w:rPr>
              <w:t xml:space="preserve"> trying to console friends and relatives? </w:t>
            </w:r>
          </w:p>
          <w:p w14:paraId="7A45C8D4" w14:textId="37E1E70D" w:rsidR="3E825EBB" w:rsidRDefault="439FC197" w:rsidP="0016330D">
            <w:pPr>
              <w:pStyle w:val="ListParagraph"/>
              <w:numPr>
                <w:ilvl w:val="0"/>
                <w:numId w:val="5"/>
              </w:numPr>
            </w:pPr>
            <w:r w:rsidRPr="6A941F88">
              <w:rPr>
                <w:rFonts w:ascii="Arial" w:eastAsia="Arial" w:hAnsi="Arial" w:cs="Arial"/>
              </w:rPr>
              <w:t xml:space="preserve">What is </w:t>
            </w:r>
            <w:r w:rsidR="766F33D4" w:rsidRPr="4B60E72F">
              <w:rPr>
                <w:rFonts w:ascii="Arial" w:eastAsia="Arial" w:hAnsi="Arial" w:cs="Arial"/>
              </w:rPr>
              <w:t>your preferred</w:t>
            </w:r>
            <w:r w:rsidRPr="6A941F88">
              <w:rPr>
                <w:rFonts w:ascii="Arial" w:eastAsia="Arial" w:hAnsi="Arial" w:cs="Arial"/>
              </w:rPr>
              <w:t xml:space="preserve"> way to honor a loved one – living or deceased?</w:t>
            </w:r>
          </w:p>
          <w:p w14:paraId="53D14AFB" w14:textId="1663C7F7" w:rsidR="3E825EBB" w:rsidRDefault="439FC197" w:rsidP="0016330D">
            <w:pPr>
              <w:pStyle w:val="ListParagraph"/>
              <w:numPr>
                <w:ilvl w:val="0"/>
                <w:numId w:val="5"/>
              </w:numPr>
            </w:pPr>
            <w:r w:rsidRPr="6A941F88">
              <w:rPr>
                <w:rFonts w:ascii="Arial" w:eastAsia="Arial" w:hAnsi="Arial" w:cs="Arial"/>
              </w:rPr>
              <w:t xml:space="preserve">What is the most touching and/or </w:t>
            </w:r>
            <w:r w:rsidR="766F33D4" w:rsidRPr="4B60E72F">
              <w:rPr>
                <w:rFonts w:ascii="Arial" w:eastAsia="Arial" w:hAnsi="Arial" w:cs="Arial"/>
              </w:rPr>
              <w:t>ineffective</w:t>
            </w:r>
            <w:r w:rsidRPr="6A941F88">
              <w:rPr>
                <w:rFonts w:ascii="Arial" w:eastAsia="Arial" w:hAnsi="Arial" w:cs="Arial"/>
              </w:rPr>
              <w:t xml:space="preserve"> thing you have heard someone say in the grief process? </w:t>
            </w:r>
          </w:p>
          <w:p w14:paraId="5933F461" w14:textId="02419715" w:rsidR="3E825EBB" w:rsidRDefault="439FC197" w:rsidP="6A941F88">
            <w:pPr>
              <w:spacing w:line="257" w:lineRule="auto"/>
              <w:rPr>
                <w:rFonts w:ascii="Arial" w:eastAsia="Arial" w:hAnsi="Arial" w:cs="Arial"/>
              </w:rPr>
            </w:pPr>
            <w:r w:rsidRPr="6A941F88">
              <w:rPr>
                <w:rFonts w:ascii="Arial" w:eastAsia="Arial" w:hAnsi="Arial" w:cs="Arial"/>
              </w:rPr>
              <w:t xml:space="preserve"> </w:t>
            </w:r>
          </w:p>
          <w:p w14:paraId="43B00FA5" w14:textId="77777777" w:rsidR="008B247C" w:rsidRDefault="008B247C" w:rsidP="6A941F88">
            <w:pPr>
              <w:spacing w:line="257" w:lineRule="auto"/>
              <w:rPr>
                <w:rFonts w:ascii="Arial" w:eastAsia="Arial" w:hAnsi="Arial" w:cs="Arial"/>
              </w:rPr>
            </w:pPr>
          </w:p>
          <w:p w14:paraId="723AB4D2" w14:textId="77777777" w:rsidR="0092788F" w:rsidRDefault="0092788F" w:rsidP="6A941F88">
            <w:pPr>
              <w:spacing w:line="257" w:lineRule="auto"/>
              <w:rPr>
                <w:rFonts w:ascii="Arial" w:eastAsia="Arial" w:hAnsi="Arial" w:cs="Arial"/>
              </w:rPr>
            </w:pPr>
          </w:p>
          <w:p w14:paraId="3E76C68A" w14:textId="77777777" w:rsidR="0047574E" w:rsidRDefault="0047574E" w:rsidP="6A941F88">
            <w:pPr>
              <w:spacing w:line="257" w:lineRule="auto"/>
              <w:rPr>
                <w:rFonts w:ascii="Arial" w:eastAsia="Arial" w:hAnsi="Arial" w:cs="Arial"/>
              </w:rPr>
            </w:pPr>
          </w:p>
          <w:p w14:paraId="6AA9B128" w14:textId="77777777" w:rsidR="00AA26FE" w:rsidRDefault="00AA26FE" w:rsidP="6A941F88">
            <w:pPr>
              <w:spacing w:line="257" w:lineRule="auto"/>
              <w:rPr>
                <w:rFonts w:ascii="Arial" w:eastAsia="Arial" w:hAnsi="Arial" w:cs="Arial"/>
              </w:rPr>
            </w:pPr>
          </w:p>
          <w:p w14:paraId="63F94336" w14:textId="77777777" w:rsidR="0092788F" w:rsidRDefault="0092788F" w:rsidP="6A941F88">
            <w:pPr>
              <w:spacing w:line="257" w:lineRule="auto"/>
            </w:pPr>
          </w:p>
          <w:p w14:paraId="5C8148C4" w14:textId="043F99C7" w:rsidR="3E825EBB" w:rsidRDefault="00EF0DC2" w:rsidP="6A941F88">
            <w:pPr>
              <w:spacing w:line="257" w:lineRule="auto"/>
            </w:pPr>
            <w:hyperlink r:id="rId32">
              <w:r w:rsidR="439FC197" w:rsidRPr="6A941F88">
                <w:rPr>
                  <w:rStyle w:val="Hyperlink"/>
                  <w:rFonts w:ascii="Arial" w:eastAsia="Arial" w:hAnsi="Arial" w:cs="Arial"/>
                </w:rPr>
                <w:t>The Way We Think about Loss and Grief is Dead Wrong</w:t>
              </w:r>
            </w:hyperlink>
            <w:r w:rsidR="439FC197" w:rsidRPr="6A941F88">
              <w:rPr>
                <w:rFonts w:ascii="Arial" w:eastAsia="Arial" w:hAnsi="Arial" w:cs="Arial"/>
              </w:rPr>
              <w:t xml:space="preserve"> (16 minutes)</w:t>
            </w:r>
          </w:p>
          <w:p w14:paraId="36D3A5E2" w14:textId="4AE78241" w:rsidR="3E825EBB" w:rsidRPr="00E8615F" w:rsidRDefault="439FC197" w:rsidP="6A941F88">
            <w:pPr>
              <w:pStyle w:val="ListParagraph"/>
              <w:numPr>
                <w:ilvl w:val="0"/>
                <w:numId w:val="6"/>
              </w:numPr>
              <w:spacing w:line="257" w:lineRule="auto"/>
              <w:rPr>
                <w:b/>
                <w:bCs/>
              </w:rPr>
            </w:pPr>
            <w:r w:rsidRPr="00E8615F">
              <w:rPr>
                <w:rFonts w:ascii="Arial" w:eastAsia="Arial" w:hAnsi="Arial" w:cs="Arial"/>
                <w:b/>
                <w:bCs/>
              </w:rPr>
              <w:t>Discussion Questions</w:t>
            </w:r>
            <w:r w:rsidR="00E8615F">
              <w:rPr>
                <w:rFonts w:ascii="Arial" w:eastAsia="Arial" w:hAnsi="Arial" w:cs="Arial"/>
                <w:b/>
                <w:bCs/>
              </w:rPr>
              <w:t>:</w:t>
            </w:r>
          </w:p>
          <w:p w14:paraId="034C1254" w14:textId="1165BC3B" w:rsidR="3E825EBB" w:rsidRDefault="439FC197" w:rsidP="0016330D">
            <w:pPr>
              <w:pStyle w:val="ListParagraph"/>
              <w:numPr>
                <w:ilvl w:val="0"/>
                <w:numId w:val="5"/>
              </w:numPr>
            </w:pPr>
            <w:r w:rsidRPr="6A941F88">
              <w:rPr>
                <w:rFonts w:ascii="Arial" w:eastAsia="Arial" w:hAnsi="Arial" w:cs="Arial"/>
              </w:rPr>
              <w:t>What has been a redeeming experience for you in suffering a personal tragedy?</w:t>
            </w:r>
          </w:p>
          <w:p w14:paraId="54CA17B3" w14:textId="6E39285D" w:rsidR="3E825EBB" w:rsidRDefault="439FC197" w:rsidP="0016330D">
            <w:pPr>
              <w:pStyle w:val="ListParagraph"/>
              <w:numPr>
                <w:ilvl w:val="0"/>
                <w:numId w:val="5"/>
              </w:numPr>
            </w:pPr>
            <w:r w:rsidRPr="6A941F88">
              <w:rPr>
                <w:rFonts w:ascii="Arial" w:eastAsia="Arial" w:hAnsi="Arial" w:cs="Arial"/>
              </w:rPr>
              <w:t>How does your perspective change through each loss?</w:t>
            </w:r>
          </w:p>
          <w:p w14:paraId="607831BD" w14:textId="707F072A" w:rsidR="3E825EBB" w:rsidRDefault="439FC197" w:rsidP="0016330D">
            <w:pPr>
              <w:pStyle w:val="ListParagraph"/>
              <w:numPr>
                <w:ilvl w:val="0"/>
                <w:numId w:val="5"/>
              </w:numPr>
            </w:pPr>
            <w:r w:rsidRPr="6A941F88">
              <w:rPr>
                <w:rFonts w:ascii="Arial" w:eastAsia="Arial" w:hAnsi="Arial" w:cs="Arial"/>
              </w:rPr>
              <w:t>Why do people put on a “mask” or isolate themselves during periods of grief?</w:t>
            </w:r>
          </w:p>
          <w:p w14:paraId="7DE9703F" w14:textId="6D012021" w:rsidR="3E825EBB" w:rsidRDefault="439FC197" w:rsidP="6A941F88">
            <w:pPr>
              <w:spacing w:line="257" w:lineRule="auto"/>
            </w:pPr>
            <w:r w:rsidRPr="6A941F88">
              <w:rPr>
                <w:rFonts w:ascii="Arial" w:eastAsia="Arial" w:hAnsi="Arial" w:cs="Arial"/>
              </w:rPr>
              <w:t xml:space="preserve"> </w:t>
            </w:r>
          </w:p>
          <w:p w14:paraId="5EEDA950" w14:textId="448A1ED8" w:rsidR="3E825EBB" w:rsidRDefault="00EF0DC2" w:rsidP="6A941F88">
            <w:pPr>
              <w:spacing w:line="257" w:lineRule="auto"/>
            </w:pPr>
            <w:hyperlink r:id="rId33">
              <w:r w:rsidR="439FC197" w:rsidRPr="6A941F88">
                <w:rPr>
                  <w:rStyle w:val="Hyperlink"/>
                  <w:rFonts w:ascii="Arial" w:eastAsia="Arial" w:hAnsi="Arial" w:cs="Arial"/>
                </w:rPr>
                <w:t>Finding Your Strength by Helping Others</w:t>
              </w:r>
            </w:hyperlink>
            <w:r w:rsidR="439FC197" w:rsidRPr="6A941F88">
              <w:rPr>
                <w:rFonts w:ascii="Arial" w:eastAsia="Arial" w:hAnsi="Arial" w:cs="Arial"/>
              </w:rPr>
              <w:t xml:space="preserve"> (17 minutes)</w:t>
            </w:r>
          </w:p>
          <w:p w14:paraId="616F53FB" w14:textId="1E33F916" w:rsidR="3E825EBB" w:rsidRPr="00E8615F" w:rsidRDefault="439FC197" w:rsidP="0016330D">
            <w:pPr>
              <w:pStyle w:val="ListParagraph"/>
              <w:numPr>
                <w:ilvl w:val="0"/>
                <w:numId w:val="6"/>
              </w:numPr>
              <w:spacing w:line="240" w:lineRule="auto"/>
              <w:rPr>
                <w:b/>
                <w:bCs/>
              </w:rPr>
            </w:pPr>
            <w:r w:rsidRPr="00E8615F">
              <w:rPr>
                <w:rFonts w:ascii="Arial" w:eastAsia="Arial" w:hAnsi="Arial" w:cs="Arial"/>
                <w:b/>
                <w:bCs/>
              </w:rPr>
              <w:t>Discussion Questions</w:t>
            </w:r>
            <w:r w:rsidR="00E8615F">
              <w:rPr>
                <w:rFonts w:ascii="Arial" w:eastAsia="Arial" w:hAnsi="Arial" w:cs="Arial"/>
                <w:b/>
                <w:bCs/>
              </w:rPr>
              <w:t>:</w:t>
            </w:r>
          </w:p>
          <w:p w14:paraId="3C0BFAE9" w14:textId="50CDE9F7" w:rsidR="3E825EBB" w:rsidRDefault="439FC197" w:rsidP="0016330D">
            <w:pPr>
              <w:pStyle w:val="ListParagraph"/>
              <w:numPr>
                <w:ilvl w:val="0"/>
                <w:numId w:val="5"/>
              </w:numPr>
            </w:pPr>
            <w:r w:rsidRPr="6A941F88">
              <w:rPr>
                <w:rFonts w:ascii="Arial" w:eastAsia="Arial" w:hAnsi="Arial" w:cs="Arial"/>
              </w:rPr>
              <w:t>Have you had a wake-up call in your life?</w:t>
            </w:r>
          </w:p>
          <w:p w14:paraId="1956BCC4" w14:textId="67E490B7" w:rsidR="3E825EBB" w:rsidRDefault="439FC197" w:rsidP="0016330D">
            <w:pPr>
              <w:pStyle w:val="ListParagraph"/>
              <w:numPr>
                <w:ilvl w:val="0"/>
                <w:numId w:val="5"/>
              </w:numPr>
            </w:pPr>
            <w:r w:rsidRPr="6A941F88">
              <w:rPr>
                <w:rFonts w:ascii="Arial" w:eastAsia="Arial" w:hAnsi="Arial" w:cs="Arial"/>
              </w:rPr>
              <w:t xml:space="preserve">How has humanity been affected by turning points in peoples’ lives? Can you relate one story of an </w:t>
            </w:r>
            <w:r w:rsidR="766F33D4" w:rsidRPr="4B60E72F">
              <w:rPr>
                <w:rFonts w:ascii="Arial" w:eastAsia="Arial" w:hAnsi="Arial" w:cs="Arial"/>
              </w:rPr>
              <w:t>unconventional</w:t>
            </w:r>
            <w:r w:rsidRPr="6A941F88">
              <w:rPr>
                <w:rFonts w:ascii="Arial" w:eastAsia="Arial" w:hAnsi="Arial" w:cs="Arial"/>
              </w:rPr>
              <w:t xml:space="preserve"> hero?</w:t>
            </w:r>
          </w:p>
          <w:p w14:paraId="7B3C43B1" w14:textId="0CD0A6CF" w:rsidR="005F114F" w:rsidRPr="00494697" w:rsidRDefault="439FC197" w:rsidP="6A941F88">
            <w:pPr>
              <w:pStyle w:val="ListParagraph"/>
              <w:numPr>
                <w:ilvl w:val="0"/>
                <w:numId w:val="5"/>
              </w:numPr>
            </w:pPr>
            <w:r w:rsidRPr="6A941F88">
              <w:rPr>
                <w:rFonts w:ascii="Arial" w:eastAsia="Arial" w:hAnsi="Arial" w:cs="Arial"/>
              </w:rPr>
              <w:t>How can you honor your grief by helping others?</w:t>
            </w:r>
          </w:p>
        </w:tc>
      </w:tr>
    </w:tbl>
    <w:p w14:paraId="5964160F" w14:textId="5EFEBFC2" w:rsidR="1A294B06" w:rsidRPr="004B7033" w:rsidRDefault="1A294B06" w:rsidP="00AA47C9">
      <w:pPr>
        <w:rPr>
          <w:rFonts w:ascii="Segoe UI" w:eastAsia="Segoe UI" w:hAnsi="Segoe UI" w:cs="Segoe UI"/>
          <w:b/>
          <w:bCs/>
          <w:color w:val="333333"/>
          <w:sz w:val="2"/>
          <w:szCs w:val="2"/>
        </w:rPr>
      </w:pPr>
    </w:p>
    <w:sectPr w:rsidR="1A294B06" w:rsidRPr="004B7033" w:rsidSect="00A50D22">
      <w:footerReference w:type="default" r:id="rId3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1AA3D" w14:textId="77777777" w:rsidR="0091509A" w:rsidRDefault="0091509A" w:rsidP="00AC1219">
      <w:pPr>
        <w:spacing w:after="0" w:line="240" w:lineRule="auto"/>
      </w:pPr>
      <w:r>
        <w:separator/>
      </w:r>
    </w:p>
  </w:endnote>
  <w:endnote w:type="continuationSeparator" w:id="0">
    <w:p w14:paraId="29B093BE" w14:textId="77777777" w:rsidR="0091509A" w:rsidRDefault="0091509A" w:rsidP="00AC1219">
      <w:pPr>
        <w:spacing w:after="0" w:line="240" w:lineRule="auto"/>
      </w:pPr>
      <w:r>
        <w:continuationSeparator/>
      </w:r>
    </w:p>
  </w:endnote>
  <w:endnote w:type="continuationNotice" w:id="1">
    <w:p w14:paraId="5ED803DB" w14:textId="77777777" w:rsidR="0091509A" w:rsidRDefault="009150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quot;Courier New&quot;">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F0BCF" w14:textId="77777777" w:rsidR="0091509A" w:rsidRDefault="0091509A" w:rsidP="00AC1219">
      <w:pPr>
        <w:spacing w:after="0" w:line="240" w:lineRule="auto"/>
      </w:pPr>
      <w:r>
        <w:separator/>
      </w:r>
    </w:p>
  </w:footnote>
  <w:footnote w:type="continuationSeparator" w:id="0">
    <w:p w14:paraId="6668C7B6" w14:textId="77777777" w:rsidR="0091509A" w:rsidRDefault="0091509A" w:rsidP="00AC1219">
      <w:pPr>
        <w:spacing w:after="0" w:line="240" w:lineRule="auto"/>
      </w:pPr>
      <w:r>
        <w:continuationSeparator/>
      </w:r>
    </w:p>
  </w:footnote>
  <w:footnote w:type="continuationNotice" w:id="1">
    <w:p w14:paraId="2C346C28" w14:textId="77777777" w:rsidR="0091509A" w:rsidRDefault="0091509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4Yhq096tBBSryc" int2:id="5M1bsDfY">
      <int2:state int2:value="Rejected" int2:type="LegacyProofing"/>
    </int2:textHash>
    <int2:textHash int2:hashCode="SPW0sFXDTAtd5h" int2:id="AaUzEsDT">
      <int2:state int2:value="Rejected" int2:type="AugLoop_Text_Critique"/>
    </int2:textHash>
    <int2:textHash int2:hashCode="o0uDBNMwCQCaFr" int2:id="AkTtXQZg">
      <int2:state int2:value="Rejected" int2:type="AugLoop_Text_Critique"/>
    </int2:textHash>
    <int2:textHash int2:hashCode="W2WD1sHCTznWYZ" int2:id="EfYQB01e">
      <int2:state int2:value="Rejected" int2:type="LegacyProofing"/>
    </int2:textHash>
    <int2:textHash int2:hashCode="8tkoyq7iFSJfZx" int2:id="LgZc7G9A">
      <int2:state int2:value="Rejected" int2:type="AugLoop_Text_Critique"/>
    </int2:textHash>
    <int2:textHash int2:hashCode="QG7QMrXqD/+R9C" int2:id="WL68blG8">
      <int2:state int2:value="Rejected" int2:type="AugLoop_Text_Critique"/>
    </int2:textHash>
    <int2:textHash int2:hashCode="eD1mqSWoIOh/A6" int2:id="spktybY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7F08"/>
    <w:multiLevelType w:val="hybridMultilevel"/>
    <w:tmpl w:val="4A8A10B8"/>
    <w:lvl w:ilvl="0" w:tplc="A88A68B6">
      <w:start w:val="1"/>
      <w:numFmt w:val="bullet"/>
      <w:lvlText w:val="o"/>
      <w:lvlJc w:val="left"/>
      <w:pPr>
        <w:ind w:left="720" w:hanging="360"/>
      </w:pPr>
      <w:rPr>
        <w:rFonts w:ascii="&quot;Courier New&quot;" w:hAnsi="&quot;Courier New&quot;" w:hint="default"/>
      </w:rPr>
    </w:lvl>
    <w:lvl w:ilvl="1" w:tplc="ABDC8668">
      <w:start w:val="1"/>
      <w:numFmt w:val="bullet"/>
      <w:lvlText w:val="o"/>
      <w:lvlJc w:val="left"/>
      <w:pPr>
        <w:ind w:left="1440" w:hanging="360"/>
      </w:pPr>
      <w:rPr>
        <w:rFonts w:ascii="Courier New" w:hAnsi="Courier New" w:hint="default"/>
      </w:rPr>
    </w:lvl>
    <w:lvl w:ilvl="2" w:tplc="AB36E4F8">
      <w:start w:val="1"/>
      <w:numFmt w:val="bullet"/>
      <w:lvlText w:val=""/>
      <w:lvlJc w:val="left"/>
      <w:pPr>
        <w:ind w:left="2160" w:hanging="360"/>
      </w:pPr>
      <w:rPr>
        <w:rFonts w:ascii="Wingdings" w:hAnsi="Wingdings" w:hint="default"/>
      </w:rPr>
    </w:lvl>
    <w:lvl w:ilvl="3" w:tplc="88722292">
      <w:start w:val="1"/>
      <w:numFmt w:val="bullet"/>
      <w:lvlText w:val=""/>
      <w:lvlJc w:val="left"/>
      <w:pPr>
        <w:ind w:left="2880" w:hanging="360"/>
      </w:pPr>
      <w:rPr>
        <w:rFonts w:ascii="Symbol" w:hAnsi="Symbol" w:hint="default"/>
      </w:rPr>
    </w:lvl>
    <w:lvl w:ilvl="4" w:tplc="B2D060FA">
      <w:start w:val="1"/>
      <w:numFmt w:val="bullet"/>
      <w:lvlText w:val="o"/>
      <w:lvlJc w:val="left"/>
      <w:pPr>
        <w:ind w:left="3600" w:hanging="360"/>
      </w:pPr>
      <w:rPr>
        <w:rFonts w:ascii="Courier New" w:hAnsi="Courier New" w:hint="default"/>
      </w:rPr>
    </w:lvl>
    <w:lvl w:ilvl="5" w:tplc="BB1A7A2C">
      <w:start w:val="1"/>
      <w:numFmt w:val="bullet"/>
      <w:lvlText w:val=""/>
      <w:lvlJc w:val="left"/>
      <w:pPr>
        <w:ind w:left="4320" w:hanging="360"/>
      </w:pPr>
      <w:rPr>
        <w:rFonts w:ascii="Wingdings" w:hAnsi="Wingdings" w:hint="default"/>
      </w:rPr>
    </w:lvl>
    <w:lvl w:ilvl="6" w:tplc="75E2EE50">
      <w:start w:val="1"/>
      <w:numFmt w:val="bullet"/>
      <w:lvlText w:val=""/>
      <w:lvlJc w:val="left"/>
      <w:pPr>
        <w:ind w:left="5040" w:hanging="360"/>
      </w:pPr>
      <w:rPr>
        <w:rFonts w:ascii="Symbol" w:hAnsi="Symbol" w:hint="default"/>
      </w:rPr>
    </w:lvl>
    <w:lvl w:ilvl="7" w:tplc="374A91DC">
      <w:start w:val="1"/>
      <w:numFmt w:val="bullet"/>
      <w:lvlText w:val="o"/>
      <w:lvlJc w:val="left"/>
      <w:pPr>
        <w:ind w:left="5760" w:hanging="360"/>
      </w:pPr>
      <w:rPr>
        <w:rFonts w:ascii="Courier New" w:hAnsi="Courier New" w:hint="default"/>
      </w:rPr>
    </w:lvl>
    <w:lvl w:ilvl="8" w:tplc="4F90C88E">
      <w:start w:val="1"/>
      <w:numFmt w:val="bullet"/>
      <w:lvlText w:val=""/>
      <w:lvlJc w:val="left"/>
      <w:pPr>
        <w:ind w:left="6480" w:hanging="360"/>
      </w:pPr>
      <w:rPr>
        <w:rFonts w:ascii="Wingdings" w:hAnsi="Wingdings" w:hint="default"/>
      </w:rPr>
    </w:lvl>
  </w:abstractNum>
  <w:abstractNum w:abstractNumId="1" w15:restartNumberingAfterBreak="0">
    <w:nsid w:val="09A3652A"/>
    <w:multiLevelType w:val="hybridMultilevel"/>
    <w:tmpl w:val="9F9C8E10"/>
    <w:lvl w:ilvl="0" w:tplc="912265A4">
      <w:start w:val="1"/>
      <w:numFmt w:val="bullet"/>
      <w:lvlText w:val="o"/>
      <w:lvlJc w:val="left"/>
      <w:pPr>
        <w:ind w:left="720" w:hanging="360"/>
      </w:pPr>
      <w:rPr>
        <w:rFonts w:ascii="&quot;Courier New&quot;" w:hAnsi="&quot;Courier New&quot;" w:hint="default"/>
      </w:rPr>
    </w:lvl>
    <w:lvl w:ilvl="1" w:tplc="9AC2809A">
      <w:start w:val="1"/>
      <w:numFmt w:val="bullet"/>
      <w:lvlText w:val="o"/>
      <w:lvlJc w:val="left"/>
      <w:pPr>
        <w:ind w:left="1440" w:hanging="360"/>
      </w:pPr>
      <w:rPr>
        <w:rFonts w:ascii="Courier New" w:hAnsi="Courier New" w:hint="default"/>
      </w:rPr>
    </w:lvl>
    <w:lvl w:ilvl="2" w:tplc="3B44F9D8">
      <w:start w:val="1"/>
      <w:numFmt w:val="bullet"/>
      <w:lvlText w:val=""/>
      <w:lvlJc w:val="left"/>
      <w:pPr>
        <w:ind w:left="2160" w:hanging="360"/>
      </w:pPr>
      <w:rPr>
        <w:rFonts w:ascii="Wingdings" w:hAnsi="Wingdings" w:hint="default"/>
      </w:rPr>
    </w:lvl>
    <w:lvl w:ilvl="3" w:tplc="93E2B396">
      <w:start w:val="1"/>
      <w:numFmt w:val="bullet"/>
      <w:lvlText w:val=""/>
      <w:lvlJc w:val="left"/>
      <w:pPr>
        <w:ind w:left="2880" w:hanging="360"/>
      </w:pPr>
      <w:rPr>
        <w:rFonts w:ascii="Symbol" w:hAnsi="Symbol" w:hint="default"/>
      </w:rPr>
    </w:lvl>
    <w:lvl w:ilvl="4" w:tplc="1386814E">
      <w:start w:val="1"/>
      <w:numFmt w:val="bullet"/>
      <w:lvlText w:val="o"/>
      <w:lvlJc w:val="left"/>
      <w:pPr>
        <w:ind w:left="3600" w:hanging="360"/>
      </w:pPr>
      <w:rPr>
        <w:rFonts w:ascii="Courier New" w:hAnsi="Courier New" w:hint="default"/>
      </w:rPr>
    </w:lvl>
    <w:lvl w:ilvl="5" w:tplc="F6385D42">
      <w:start w:val="1"/>
      <w:numFmt w:val="bullet"/>
      <w:lvlText w:val=""/>
      <w:lvlJc w:val="left"/>
      <w:pPr>
        <w:ind w:left="4320" w:hanging="360"/>
      </w:pPr>
      <w:rPr>
        <w:rFonts w:ascii="Wingdings" w:hAnsi="Wingdings" w:hint="default"/>
      </w:rPr>
    </w:lvl>
    <w:lvl w:ilvl="6" w:tplc="1CA66E7A">
      <w:start w:val="1"/>
      <w:numFmt w:val="bullet"/>
      <w:lvlText w:val=""/>
      <w:lvlJc w:val="left"/>
      <w:pPr>
        <w:ind w:left="5040" w:hanging="360"/>
      </w:pPr>
      <w:rPr>
        <w:rFonts w:ascii="Symbol" w:hAnsi="Symbol" w:hint="default"/>
      </w:rPr>
    </w:lvl>
    <w:lvl w:ilvl="7" w:tplc="AEDE2A3A">
      <w:start w:val="1"/>
      <w:numFmt w:val="bullet"/>
      <w:lvlText w:val="o"/>
      <w:lvlJc w:val="left"/>
      <w:pPr>
        <w:ind w:left="5760" w:hanging="360"/>
      </w:pPr>
      <w:rPr>
        <w:rFonts w:ascii="Courier New" w:hAnsi="Courier New" w:hint="default"/>
      </w:rPr>
    </w:lvl>
    <w:lvl w:ilvl="8" w:tplc="4C66506A">
      <w:start w:val="1"/>
      <w:numFmt w:val="bullet"/>
      <w:lvlText w:val=""/>
      <w:lvlJc w:val="left"/>
      <w:pPr>
        <w:ind w:left="6480" w:hanging="360"/>
      </w:pPr>
      <w:rPr>
        <w:rFonts w:ascii="Wingdings" w:hAnsi="Wingdings" w:hint="default"/>
      </w:rPr>
    </w:lvl>
  </w:abstractNum>
  <w:abstractNum w:abstractNumId="2" w15:restartNumberingAfterBreak="0">
    <w:nsid w:val="0D9D7A81"/>
    <w:multiLevelType w:val="hybridMultilevel"/>
    <w:tmpl w:val="FD66E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E078F7"/>
    <w:multiLevelType w:val="hybridMultilevel"/>
    <w:tmpl w:val="FCE8E2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E1036A"/>
    <w:multiLevelType w:val="hybridMultilevel"/>
    <w:tmpl w:val="7772F672"/>
    <w:lvl w:ilvl="0" w:tplc="010A2A72">
      <w:start w:val="1"/>
      <w:numFmt w:val="bullet"/>
      <w:lvlText w:val="·"/>
      <w:lvlJc w:val="left"/>
      <w:pPr>
        <w:ind w:left="720" w:hanging="360"/>
      </w:pPr>
      <w:rPr>
        <w:rFonts w:ascii="Symbol" w:hAnsi="Symbol" w:hint="default"/>
      </w:rPr>
    </w:lvl>
    <w:lvl w:ilvl="1" w:tplc="AAA043B6">
      <w:start w:val="1"/>
      <w:numFmt w:val="bullet"/>
      <w:lvlText w:val="o"/>
      <w:lvlJc w:val="left"/>
      <w:pPr>
        <w:ind w:left="1440" w:hanging="360"/>
      </w:pPr>
      <w:rPr>
        <w:rFonts w:ascii="Courier New" w:hAnsi="Courier New" w:hint="default"/>
      </w:rPr>
    </w:lvl>
    <w:lvl w:ilvl="2" w:tplc="17963270">
      <w:start w:val="1"/>
      <w:numFmt w:val="bullet"/>
      <w:lvlText w:val=""/>
      <w:lvlJc w:val="left"/>
      <w:pPr>
        <w:ind w:left="2160" w:hanging="360"/>
      </w:pPr>
      <w:rPr>
        <w:rFonts w:ascii="Wingdings" w:hAnsi="Wingdings" w:hint="default"/>
      </w:rPr>
    </w:lvl>
    <w:lvl w:ilvl="3" w:tplc="700E413C">
      <w:start w:val="1"/>
      <w:numFmt w:val="bullet"/>
      <w:lvlText w:val=""/>
      <w:lvlJc w:val="left"/>
      <w:pPr>
        <w:ind w:left="2880" w:hanging="360"/>
      </w:pPr>
      <w:rPr>
        <w:rFonts w:ascii="Symbol" w:hAnsi="Symbol" w:hint="default"/>
      </w:rPr>
    </w:lvl>
    <w:lvl w:ilvl="4" w:tplc="085A9EB4">
      <w:start w:val="1"/>
      <w:numFmt w:val="bullet"/>
      <w:lvlText w:val="o"/>
      <w:lvlJc w:val="left"/>
      <w:pPr>
        <w:ind w:left="3600" w:hanging="360"/>
      </w:pPr>
      <w:rPr>
        <w:rFonts w:ascii="Courier New" w:hAnsi="Courier New" w:hint="default"/>
      </w:rPr>
    </w:lvl>
    <w:lvl w:ilvl="5" w:tplc="F814B890">
      <w:start w:val="1"/>
      <w:numFmt w:val="bullet"/>
      <w:lvlText w:val=""/>
      <w:lvlJc w:val="left"/>
      <w:pPr>
        <w:ind w:left="4320" w:hanging="360"/>
      </w:pPr>
      <w:rPr>
        <w:rFonts w:ascii="Wingdings" w:hAnsi="Wingdings" w:hint="default"/>
      </w:rPr>
    </w:lvl>
    <w:lvl w:ilvl="6" w:tplc="14D6AB18">
      <w:start w:val="1"/>
      <w:numFmt w:val="bullet"/>
      <w:lvlText w:val=""/>
      <w:lvlJc w:val="left"/>
      <w:pPr>
        <w:ind w:left="5040" w:hanging="360"/>
      </w:pPr>
      <w:rPr>
        <w:rFonts w:ascii="Symbol" w:hAnsi="Symbol" w:hint="default"/>
      </w:rPr>
    </w:lvl>
    <w:lvl w:ilvl="7" w:tplc="4C5E0560">
      <w:start w:val="1"/>
      <w:numFmt w:val="bullet"/>
      <w:lvlText w:val="o"/>
      <w:lvlJc w:val="left"/>
      <w:pPr>
        <w:ind w:left="5760" w:hanging="360"/>
      </w:pPr>
      <w:rPr>
        <w:rFonts w:ascii="Courier New" w:hAnsi="Courier New" w:hint="default"/>
      </w:rPr>
    </w:lvl>
    <w:lvl w:ilvl="8" w:tplc="B3CC210A">
      <w:start w:val="1"/>
      <w:numFmt w:val="bullet"/>
      <w:lvlText w:val=""/>
      <w:lvlJc w:val="left"/>
      <w:pPr>
        <w:ind w:left="6480" w:hanging="360"/>
      </w:pPr>
      <w:rPr>
        <w:rFonts w:ascii="Wingdings" w:hAnsi="Wingdings" w:hint="default"/>
      </w:rPr>
    </w:lvl>
  </w:abstractNum>
  <w:abstractNum w:abstractNumId="5" w15:restartNumberingAfterBreak="0">
    <w:nsid w:val="1300112C"/>
    <w:multiLevelType w:val="hybridMultilevel"/>
    <w:tmpl w:val="47F03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AE86443"/>
    <w:multiLevelType w:val="hybridMultilevel"/>
    <w:tmpl w:val="5F689B48"/>
    <w:lvl w:ilvl="0" w:tplc="B178FCE8">
      <w:start w:val="1"/>
      <w:numFmt w:val="bullet"/>
      <w:lvlText w:val="·"/>
      <w:lvlJc w:val="left"/>
      <w:pPr>
        <w:ind w:left="720" w:hanging="360"/>
      </w:pPr>
      <w:rPr>
        <w:rFonts w:ascii="Symbol" w:hAnsi="Symbol" w:hint="default"/>
      </w:rPr>
    </w:lvl>
    <w:lvl w:ilvl="1" w:tplc="05D8A244">
      <w:start w:val="1"/>
      <w:numFmt w:val="bullet"/>
      <w:lvlText w:val="o"/>
      <w:lvlJc w:val="left"/>
      <w:pPr>
        <w:ind w:left="1440" w:hanging="360"/>
      </w:pPr>
      <w:rPr>
        <w:rFonts w:ascii="Courier New" w:hAnsi="Courier New" w:hint="default"/>
      </w:rPr>
    </w:lvl>
    <w:lvl w:ilvl="2" w:tplc="7B109B0E">
      <w:start w:val="1"/>
      <w:numFmt w:val="bullet"/>
      <w:lvlText w:val=""/>
      <w:lvlJc w:val="left"/>
      <w:pPr>
        <w:ind w:left="2160" w:hanging="360"/>
      </w:pPr>
      <w:rPr>
        <w:rFonts w:ascii="Wingdings" w:hAnsi="Wingdings" w:hint="default"/>
      </w:rPr>
    </w:lvl>
    <w:lvl w:ilvl="3" w:tplc="D9DA209A">
      <w:start w:val="1"/>
      <w:numFmt w:val="bullet"/>
      <w:lvlText w:val=""/>
      <w:lvlJc w:val="left"/>
      <w:pPr>
        <w:ind w:left="2880" w:hanging="360"/>
      </w:pPr>
      <w:rPr>
        <w:rFonts w:ascii="Symbol" w:hAnsi="Symbol" w:hint="default"/>
      </w:rPr>
    </w:lvl>
    <w:lvl w:ilvl="4" w:tplc="00B2119C">
      <w:start w:val="1"/>
      <w:numFmt w:val="bullet"/>
      <w:lvlText w:val="o"/>
      <w:lvlJc w:val="left"/>
      <w:pPr>
        <w:ind w:left="3600" w:hanging="360"/>
      </w:pPr>
      <w:rPr>
        <w:rFonts w:ascii="Courier New" w:hAnsi="Courier New" w:hint="default"/>
      </w:rPr>
    </w:lvl>
    <w:lvl w:ilvl="5" w:tplc="08B693B6">
      <w:start w:val="1"/>
      <w:numFmt w:val="bullet"/>
      <w:lvlText w:val=""/>
      <w:lvlJc w:val="left"/>
      <w:pPr>
        <w:ind w:left="4320" w:hanging="360"/>
      </w:pPr>
      <w:rPr>
        <w:rFonts w:ascii="Wingdings" w:hAnsi="Wingdings" w:hint="default"/>
      </w:rPr>
    </w:lvl>
    <w:lvl w:ilvl="6" w:tplc="3CD2906E">
      <w:start w:val="1"/>
      <w:numFmt w:val="bullet"/>
      <w:lvlText w:val=""/>
      <w:lvlJc w:val="left"/>
      <w:pPr>
        <w:ind w:left="5040" w:hanging="360"/>
      </w:pPr>
      <w:rPr>
        <w:rFonts w:ascii="Symbol" w:hAnsi="Symbol" w:hint="default"/>
      </w:rPr>
    </w:lvl>
    <w:lvl w:ilvl="7" w:tplc="3BFA445E">
      <w:start w:val="1"/>
      <w:numFmt w:val="bullet"/>
      <w:lvlText w:val="o"/>
      <w:lvlJc w:val="left"/>
      <w:pPr>
        <w:ind w:left="5760" w:hanging="360"/>
      </w:pPr>
      <w:rPr>
        <w:rFonts w:ascii="Courier New" w:hAnsi="Courier New" w:hint="default"/>
      </w:rPr>
    </w:lvl>
    <w:lvl w:ilvl="8" w:tplc="3BAEF58A">
      <w:start w:val="1"/>
      <w:numFmt w:val="bullet"/>
      <w:lvlText w:val=""/>
      <w:lvlJc w:val="left"/>
      <w:pPr>
        <w:ind w:left="6480" w:hanging="360"/>
      </w:pPr>
      <w:rPr>
        <w:rFonts w:ascii="Wingdings" w:hAnsi="Wingdings" w:hint="default"/>
      </w:rPr>
    </w:lvl>
  </w:abstractNum>
  <w:abstractNum w:abstractNumId="7" w15:restartNumberingAfterBreak="0">
    <w:nsid w:val="1B216B03"/>
    <w:multiLevelType w:val="hybridMultilevel"/>
    <w:tmpl w:val="5C00CE92"/>
    <w:lvl w:ilvl="0" w:tplc="34FC2142">
      <w:start w:val="1"/>
      <w:numFmt w:val="bullet"/>
      <w:lvlText w:val="·"/>
      <w:lvlJc w:val="left"/>
      <w:pPr>
        <w:ind w:left="720" w:hanging="360"/>
      </w:pPr>
      <w:rPr>
        <w:rFonts w:ascii="Symbol" w:hAnsi="Symbol" w:hint="default"/>
      </w:rPr>
    </w:lvl>
    <w:lvl w:ilvl="1" w:tplc="4DDA09A6">
      <w:start w:val="1"/>
      <w:numFmt w:val="bullet"/>
      <w:lvlText w:val="o"/>
      <w:lvlJc w:val="left"/>
      <w:pPr>
        <w:ind w:left="1440" w:hanging="360"/>
      </w:pPr>
      <w:rPr>
        <w:rFonts w:ascii="Courier New" w:hAnsi="Courier New" w:hint="default"/>
      </w:rPr>
    </w:lvl>
    <w:lvl w:ilvl="2" w:tplc="6C3EF45A">
      <w:start w:val="1"/>
      <w:numFmt w:val="bullet"/>
      <w:lvlText w:val=""/>
      <w:lvlJc w:val="left"/>
      <w:pPr>
        <w:ind w:left="2160" w:hanging="360"/>
      </w:pPr>
      <w:rPr>
        <w:rFonts w:ascii="Wingdings" w:hAnsi="Wingdings" w:hint="default"/>
      </w:rPr>
    </w:lvl>
    <w:lvl w:ilvl="3" w:tplc="B3F2F388">
      <w:start w:val="1"/>
      <w:numFmt w:val="bullet"/>
      <w:lvlText w:val=""/>
      <w:lvlJc w:val="left"/>
      <w:pPr>
        <w:ind w:left="2880" w:hanging="360"/>
      </w:pPr>
      <w:rPr>
        <w:rFonts w:ascii="Symbol" w:hAnsi="Symbol" w:hint="default"/>
      </w:rPr>
    </w:lvl>
    <w:lvl w:ilvl="4" w:tplc="3470329C">
      <w:start w:val="1"/>
      <w:numFmt w:val="bullet"/>
      <w:lvlText w:val="o"/>
      <w:lvlJc w:val="left"/>
      <w:pPr>
        <w:ind w:left="3600" w:hanging="360"/>
      </w:pPr>
      <w:rPr>
        <w:rFonts w:ascii="Courier New" w:hAnsi="Courier New" w:hint="default"/>
      </w:rPr>
    </w:lvl>
    <w:lvl w:ilvl="5" w:tplc="D1AC4898">
      <w:start w:val="1"/>
      <w:numFmt w:val="bullet"/>
      <w:lvlText w:val=""/>
      <w:lvlJc w:val="left"/>
      <w:pPr>
        <w:ind w:left="4320" w:hanging="360"/>
      </w:pPr>
      <w:rPr>
        <w:rFonts w:ascii="Wingdings" w:hAnsi="Wingdings" w:hint="default"/>
      </w:rPr>
    </w:lvl>
    <w:lvl w:ilvl="6" w:tplc="86F4B4FC">
      <w:start w:val="1"/>
      <w:numFmt w:val="bullet"/>
      <w:lvlText w:val=""/>
      <w:lvlJc w:val="left"/>
      <w:pPr>
        <w:ind w:left="5040" w:hanging="360"/>
      </w:pPr>
      <w:rPr>
        <w:rFonts w:ascii="Symbol" w:hAnsi="Symbol" w:hint="default"/>
      </w:rPr>
    </w:lvl>
    <w:lvl w:ilvl="7" w:tplc="BFC6BBA0">
      <w:start w:val="1"/>
      <w:numFmt w:val="bullet"/>
      <w:lvlText w:val="o"/>
      <w:lvlJc w:val="left"/>
      <w:pPr>
        <w:ind w:left="5760" w:hanging="360"/>
      </w:pPr>
      <w:rPr>
        <w:rFonts w:ascii="Courier New" w:hAnsi="Courier New" w:hint="default"/>
      </w:rPr>
    </w:lvl>
    <w:lvl w:ilvl="8" w:tplc="7138ED36">
      <w:start w:val="1"/>
      <w:numFmt w:val="bullet"/>
      <w:lvlText w:val=""/>
      <w:lvlJc w:val="left"/>
      <w:pPr>
        <w:ind w:left="6480" w:hanging="360"/>
      </w:pPr>
      <w:rPr>
        <w:rFonts w:ascii="Wingdings" w:hAnsi="Wingdings" w:hint="default"/>
      </w:rPr>
    </w:lvl>
  </w:abstractNum>
  <w:abstractNum w:abstractNumId="8" w15:restartNumberingAfterBreak="0">
    <w:nsid w:val="1CEE1454"/>
    <w:multiLevelType w:val="hybridMultilevel"/>
    <w:tmpl w:val="3C6A30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E3DC1"/>
    <w:multiLevelType w:val="hybridMultilevel"/>
    <w:tmpl w:val="BC0CBBB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F9A03F8"/>
    <w:multiLevelType w:val="hybridMultilevel"/>
    <w:tmpl w:val="C1C41980"/>
    <w:lvl w:ilvl="0" w:tplc="A2923F52">
      <w:start w:val="1"/>
      <w:numFmt w:val="bullet"/>
      <w:lvlText w:val=""/>
      <w:lvlJc w:val="left"/>
      <w:pPr>
        <w:ind w:left="360" w:hanging="360"/>
      </w:pPr>
      <w:rPr>
        <w:rFonts w:ascii="Symbol" w:hAnsi="Symbol" w:hint="default"/>
      </w:rPr>
    </w:lvl>
    <w:lvl w:ilvl="1" w:tplc="7E7CC760">
      <w:start w:val="1"/>
      <w:numFmt w:val="bullet"/>
      <w:lvlText w:val="o"/>
      <w:lvlJc w:val="left"/>
      <w:pPr>
        <w:ind w:left="1080" w:hanging="360"/>
      </w:pPr>
      <w:rPr>
        <w:rFonts w:ascii="Courier New" w:hAnsi="Courier New" w:hint="default"/>
      </w:rPr>
    </w:lvl>
    <w:lvl w:ilvl="2" w:tplc="5B125B64">
      <w:start w:val="1"/>
      <w:numFmt w:val="bullet"/>
      <w:lvlText w:val=""/>
      <w:lvlJc w:val="left"/>
      <w:pPr>
        <w:ind w:left="1800" w:hanging="360"/>
      </w:pPr>
      <w:rPr>
        <w:rFonts w:ascii="Wingdings" w:hAnsi="Wingdings" w:hint="default"/>
      </w:rPr>
    </w:lvl>
    <w:lvl w:ilvl="3" w:tplc="61C068FE">
      <w:start w:val="1"/>
      <w:numFmt w:val="bullet"/>
      <w:lvlText w:val=""/>
      <w:lvlJc w:val="left"/>
      <w:pPr>
        <w:ind w:left="2520" w:hanging="360"/>
      </w:pPr>
      <w:rPr>
        <w:rFonts w:ascii="Symbol" w:hAnsi="Symbol" w:hint="default"/>
      </w:rPr>
    </w:lvl>
    <w:lvl w:ilvl="4" w:tplc="5832C892">
      <w:start w:val="1"/>
      <w:numFmt w:val="bullet"/>
      <w:lvlText w:val="o"/>
      <w:lvlJc w:val="left"/>
      <w:pPr>
        <w:ind w:left="3240" w:hanging="360"/>
      </w:pPr>
      <w:rPr>
        <w:rFonts w:ascii="Courier New" w:hAnsi="Courier New" w:hint="default"/>
      </w:rPr>
    </w:lvl>
    <w:lvl w:ilvl="5" w:tplc="3F5AF1AA">
      <w:start w:val="1"/>
      <w:numFmt w:val="bullet"/>
      <w:lvlText w:val=""/>
      <w:lvlJc w:val="left"/>
      <w:pPr>
        <w:ind w:left="3960" w:hanging="360"/>
      </w:pPr>
      <w:rPr>
        <w:rFonts w:ascii="Wingdings" w:hAnsi="Wingdings" w:hint="default"/>
      </w:rPr>
    </w:lvl>
    <w:lvl w:ilvl="6" w:tplc="B8868A80">
      <w:start w:val="1"/>
      <w:numFmt w:val="bullet"/>
      <w:lvlText w:val=""/>
      <w:lvlJc w:val="left"/>
      <w:pPr>
        <w:ind w:left="4680" w:hanging="360"/>
      </w:pPr>
      <w:rPr>
        <w:rFonts w:ascii="Symbol" w:hAnsi="Symbol" w:hint="default"/>
      </w:rPr>
    </w:lvl>
    <w:lvl w:ilvl="7" w:tplc="B69292B8">
      <w:start w:val="1"/>
      <w:numFmt w:val="bullet"/>
      <w:lvlText w:val="o"/>
      <w:lvlJc w:val="left"/>
      <w:pPr>
        <w:ind w:left="5400" w:hanging="360"/>
      </w:pPr>
      <w:rPr>
        <w:rFonts w:ascii="Courier New" w:hAnsi="Courier New" w:hint="default"/>
      </w:rPr>
    </w:lvl>
    <w:lvl w:ilvl="8" w:tplc="47AAB590">
      <w:start w:val="1"/>
      <w:numFmt w:val="bullet"/>
      <w:lvlText w:val=""/>
      <w:lvlJc w:val="left"/>
      <w:pPr>
        <w:ind w:left="6120" w:hanging="360"/>
      </w:pPr>
      <w:rPr>
        <w:rFonts w:ascii="Wingdings" w:hAnsi="Wingdings" w:hint="default"/>
      </w:rPr>
    </w:lvl>
  </w:abstractNum>
  <w:abstractNum w:abstractNumId="11" w15:restartNumberingAfterBreak="0">
    <w:nsid w:val="2130621F"/>
    <w:multiLevelType w:val="hybridMultilevel"/>
    <w:tmpl w:val="2C90DC86"/>
    <w:lvl w:ilvl="0" w:tplc="BDD2B7EA">
      <w:start w:val="1"/>
      <w:numFmt w:val="bullet"/>
      <w:lvlText w:val="·"/>
      <w:lvlJc w:val="left"/>
      <w:pPr>
        <w:ind w:left="720" w:hanging="360"/>
      </w:pPr>
      <w:rPr>
        <w:rFonts w:ascii="Symbol" w:hAnsi="Symbol" w:hint="default"/>
      </w:rPr>
    </w:lvl>
    <w:lvl w:ilvl="1" w:tplc="34389B1E">
      <w:start w:val="1"/>
      <w:numFmt w:val="bullet"/>
      <w:lvlText w:val="o"/>
      <w:lvlJc w:val="left"/>
      <w:pPr>
        <w:ind w:left="1440" w:hanging="360"/>
      </w:pPr>
      <w:rPr>
        <w:rFonts w:ascii="Courier New" w:hAnsi="Courier New" w:hint="default"/>
      </w:rPr>
    </w:lvl>
    <w:lvl w:ilvl="2" w:tplc="3A1A668A">
      <w:start w:val="1"/>
      <w:numFmt w:val="bullet"/>
      <w:lvlText w:val=""/>
      <w:lvlJc w:val="left"/>
      <w:pPr>
        <w:ind w:left="2160" w:hanging="360"/>
      </w:pPr>
      <w:rPr>
        <w:rFonts w:ascii="Wingdings" w:hAnsi="Wingdings" w:hint="default"/>
      </w:rPr>
    </w:lvl>
    <w:lvl w:ilvl="3" w:tplc="4D6225C8">
      <w:start w:val="1"/>
      <w:numFmt w:val="bullet"/>
      <w:lvlText w:val=""/>
      <w:lvlJc w:val="left"/>
      <w:pPr>
        <w:ind w:left="2880" w:hanging="360"/>
      </w:pPr>
      <w:rPr>
        <w:rFonts w:ascii="Symbol" w:hAnsi="Symbol" w:hint="default"/>
      </w:rPr>
    </w:lvl>
    <w:lvl w:ilvl="4" w:tplc="E8C0996A">
      <w:start w:val="1"/>
      <w:numFmt w:val="bullet"/>
      <w:lvlText w:val="o"/>
      <w:lvlJc w:val="left"/>
      <w:pPr>
        <w:ind w:left="3600" w:hanging="360"/>
      </w:pPr>
      <w:rPr>
        <w:rFonts w:ascii="Courier New" w:hAnsi="Courier New" w:hint="default"/>
      </w:rPr>
    </w:lvl>
    <w:lvl w:ilvl="5" w:tplc="277E7DFE">
      <w:start w:val="1"/>
      <w:numFmt w:val="bullet"/>
      <w:lvlText w:val=""/>
      <w:lvlJc w:val="left"/>
      <w:pPr>
        <w:ind w:left="4320" w:hanging="360"/>
      </w:pPr>
      <w:rPr>
        <w:rFonts w:ascii="Wingdings" w:hAnsi="Wingdings" w:hint="default"/>
      </w:rPr>
    </w:lvl>
    <w:lvl w:ilvl="6" w:tplc="D8083E58">
      <w:start w:val="1"/>
      <w:numFmt w:val="bullet"/>
      <w:lvlText w:val=""/>
      <w:lvlJc w:val="left"/>
      <w:pPr>
        <w:ind w:left="5040" w:hanging="360"/>
      </w:pPr>
      <w:rPr>
        <w:rFonts w:ascii="Symbol" w:hAnsi="Symbol" w:hint="default"/>
      </w:rPr>
    </w:lvl>
    <w:lvl w:ilvl="7" w:tplc="208291EE">
      <w:start w:val="1"/>
      <w:numFmt w:val="bullet"/>
      <w:lvlText w:val="o"/>
      <w:lvlJc w:val="left"/>
      <w:pPr>
        <w:ind w:left="5760" w:hanging="360"/>
      </w:pPr>
      <w:rPr>
        <w:rFonts w:ascii="Courier New" w:hAnsi="Courier New" w:hint="default"/>
      </w:rPr>
    </w:lvl>
    <w:lvl w:ilvl="8" w:tplc="EFAC57CA">
      <w:start w:val="1"/>
      <w:numFmt w:val="bullet"/>
      <w:lvlText w:val=""/>
      <w:lvlJc w:val="left"/>
      <w:pPr>
        <w:ind w:left="6480" w:hanging="360"/>
      </w:pPr>
      <w:rPr>
        <w:rFonts w:ascii="Wingdings" w:hAnsi="Wingdings" w:hint="default"/>
      </w:rPr>
    </w:lvl>
  </w:abstractNum>
  <w:abstractNum w:abstractNumId="12" w15:restartNumberingAfterBreak="0">
    <w:nsid w:val="26456063"/>
    <w:multiLevelType w:val="hybridMultilevel"/>
    <w:tmpl w:val="EDFA1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1B3A6D"/>
    <w:multiLevelType w:val="hybridMultilevel"/>
    <w:tmpl w:val="5240CA7C"/>
    <w:lvl w:ilvl="0" w:tplc="72DCC0B4">
      <w:start w:val="1"/>
      <w:numFmt w:val="bullet"/>
      <w:lvlText w:val=""/>
      <w:lvlJc w:val="left"/>
      <w:pPr>
        <w:ind w:left="720" w:hanging="360"/>
      </w:pPr>
      <w:rPr>
        <w:rFonts w:ascii="Symbol" w:hAnsi="Symbol" w:hint="default"/>
      </w:rPr>
    </w:lvl>
    <w:lvl w:ilvl="1" w:tplc="33E2D044">
      <w:start w:val="1"/>
      <w:numFmt w:val="bullet"/>
      <w:lvlText w:val="o"/>
      <w:lvlJc w:val="left"/>
      <w:pPr>
        <w:ind w:left="1440" w:hanging="360"/>
      </w:pPr>
      <w:rPr>
        <w:rFonts w:ascii="Courier New" w:hAnsi="Courier New" w:hint="default"/>
      </w:rPr>
    </w:lvl>
    <w:lvl w:ilvl="2" w:tplc="47D4E904">
      <w:start w:val="1"/>
      <w:numFmt w:val="bullet"/>
      <w:lvlText w:val=""/>
      <w:lvlJc w:val="left"/>
      <w:pPr>
        <w:ind w:left="2160" w:hanging="360"/>
      </w:pPr>
      <w:rPr>
        <w:rFonts w:ascii="Wingdings" w:hAnsi="Wingdings" w:hint="default"/>
      </w:rPr>
    </w:lvl>
    <w:lvl w:ilvl="3" w:tplc="D6C4DA1E">
      <w:start w:val="1"/>
      <w:numFmt w:val="bullet"/>
      <w:lvlText w:val=""/>
      <w:lvlJc w:val="left"/>
      <w:pPr>
        <w:ind w:left="2880" w:hanging="360"/>
      </w:pPr>
      <w:rPr>
        <w:rFonts w:ascii="Symbol" w:hAnsi="Symbol" w:hint="default"/>
      </w:rPr>
    </w:lvl>
    <w:lvl w:ilvl="4" w:tplc="613A77AA">
      <w:start w:val="1"/>
      <w:numFmt w:val="bullet"/>
      <w:lvlText w:val="o"/>
      <w:lvlJc w:val="left"/>
      <w:pPr>
        <w:ind w:left="3600" w:hanging="360"/>
      </w:pPr>
      <w:rPr>
        <w:rFonts w:ascii="Courier New" w:hAnsi="Courier New" w:hint="default"/>
      </w:rPr>
    </w:lvl>
    <w:lvl w:ilvl="5" w:tplc="3A80CBB2">
      <w:start w:val="1"/>
      <w:numFmt w:val="bullet"/>
      <w:lvlText w:val=""/>
      <w:lvlJc w:val="left"/>
      <w:pPr>
        <w:ind w:left="4320" w:hanging="360"/>
      </w:pPr>
      <w:rPr>
        <w:rFonts w:ascii="Wingdings" w:hAnsi="Wingdings" w:hint="default"/>
      </w:rPr>
    </w:lvl>
    <w:lvl w:ilvl="6" w:tplc="16F0398E">
      <w:start w:val="1"/>
      <w:numFmt w:val="bullet"/>
      <w:lvlText w:val=""/>
      <w:lvlJc w:val="left"/>
      <w:pPr>
        <w:ind w:left="5040" w:hanging="360"/>
      </w:pPr>
      <w:rPr>
        <w:rFonts w:ascii="Symbol" w:hAnsi="Symbol" w:hint="default"/>
      </w:rPr>
    </w:lvl>
    <w:lvl w:ilvl="7" w:tplc="8DE89E44">
      <w:start w:val="1"/>
      <w:numFmt w:val="bullet"/>
      <w:lvlText w:val="o"/>
      <w:lvlJc w:val="left"/>
      <w:pPr>
        <w:ind w:left="5760" w:hanging="360"/>
      </w:pPr>
      <w:rPr>
        <w:rFonts w:ascii="Courier New" w:hAnsi="Courier New" w:hint="default"/>
      </w:rPr>
    </w:lvl>
    <w:lvl w:ilvl="8" w:tplc="487ADF18">
      <w:start w:val="1"/>
      <w:numFmt w:val="bullet"/>
      <w:lvlText w:val=""/>
      <w:lvlJc w:val="left"/>
      <w:pPr>
        <w:ind w:left="6480" w:hanging="360"/>
      </w:pPr>
      <w:rPr>
        <w:rFonts w:ascii="Wingdings" w:hAnsi="Wingdings" w:hint="default"/>
      </w:rPr>
    </w:lvl>
  </w:abstractNum>
  <w:abstractNum w:abstractNumId="14" w15:restartNumberingAfterBreak="0">
    <w:nsid w:val="2C002B9C"/>
    <w:multiLevelType w:val="hybridMultilevel"/>
    <w:tmpl w:val="94C4BD6E"/>
    <w:lvl w:ilvl="0" w:tplc="9D8A4E00">
      <w:start w:val="1"/>
      <w:numFmt w:val="bullet"/>
      <w:lvlText w:val="·"/>
      <w:lvlJc w:val="left"/>
      <w:pPr>
        <w:ind w:left="720" w:hanging="360"/>
      </w:pPr>
      <w:rPr>
        <w:rFonts w:ascii="Symbol" w:hAnsi="Symbol" w:hint="default"/>
      </w:rPr>
    </w:lvl>
    <w:lvl w:ilvl="1" w:tplc="DDF003BE">
      <w:start w:val="1"/>
      <w:numFmt w:val="bullet"/>
      <w:lvlText w:val="o"/>
      <w:lvlJc w:val="left"/>
      <w:pPr>
        <w:ind w:left="1440" w:hanging="360"/>
      </w:pPr>
      <w:rPr>
        <w:rFonts w:ascii="Courier New" w:hAnsi="Courier New" w:hint="default"/>
      </w:rPr>
    </w:lvl>
    <w:lvl w:ilvl="2" w:tplc="ECD8E016">
      <w:start w:val="1"/>
      <w:numFmt w:val="bullet"/>
      <w:lvlText w:val=""/>
      <w:lvlJc w:val="left"/>
      <w:pPr>
        <w:ind w:left="2160" w:hanging="360"/>
      </w:pPr>
      <w:rPr>
        <w:rFonts w:ascii="Wingdings" w:hAnsi="Wingdings" w:hint="default"/>
      </w:rPr>
    </w:lvl>
    <w:lvl w:ilvl="3" w:tplc="702252BE">
      <w:start w:val="1"/>
      <w:numFmt w:val="bullet"/>
      <w:lvlText w:val=""/>
      <w:lvlJc w:val="left"/>
      <w:pPr>
        <w:ind w:left="2880" w:hanging="360"/>
      </w:pPr>
      <w:rPr>
        <w:rFonts w:ascii="Symbol" w:hAnsi="Symbol" w:hint="default"/>
      </w:rPr>
    </w:lvl>
    <w:lvl w:ilvl="4" w:tplc="D10C457E">
      <w:start w:val="1"/>
      <w:numFmt w:val="bullet"/>
      <w:lvlText w:val="o"/>
      <w:lvlJc w:val="left"/>
      <w:pPr>
        <w:ind w:left="3600" w:hanging="360"/>
      </w:pPr>
      <w:rPr>
        <w:rFonts w:ascii="Courier New" w:hAnsi="Courier New" w:hint="default"/>
      </w:rPr>
    </w:lvl>
    <w:lvl w:ilvl="5" w:tplc="8506B0BE">
      <w:start w:val="1"/>
      <w:numFmt w:val="bullet"/>
      <w:lvlText w:val=""/>
      <w:lvlJc w:val="left"/>
      <w:pPr>
        <w:ind w:left="4320" w:hanging="360"/>
      </w:pPr>
      <w:rPr>
        <w:rFonts w:ascii="Wingdings" w:hAnsi="Wingdings" w:hint="default"/>
      </w:rPr>
    </w:lvl>
    <w:lvl w:ilvl="6" w:tplc="1A4AEEBE">
      <w:start w:val="1"/>
      <w:numFmt w:val="bullet"/>
      <w:lvlText w:val=""/>
      <w:lvlJc w:val="left"/>
      <w:pPr>
        <w:ind w:left="5040" w:hanging="360"/>
      </w:pPr>
      <w:rPr>
        <w:rFonts w:ascii="Symbol" w:hAnsi="Symbol" w:hint="default"/>
      </w:rPr>
    </w:lvl>
    <w:lvl w:ilvl="7" w:tplc="9FA88D78">
      <w:start w:val="1"/>
      <w:numFmt w:val="bullet"/>
      <w:lvlText w:val="o"/>
      <w:lvlJc w:val="left"/>
      <w:pPr>
        <w:ind w:left="5760" w:hanging="360"/>
      </w:pPr>
      <w:rPr>
        <w:rFonts w:ascii="Courier New" w:hAnsi="Courier New" w:hint="default"/>
      </w:rPr>
    </w:lvl>
    <w:lvl w:ilvl="8" w:tplc="AFFCF174">
      <w:start w:val="1"/>
      <w:numFmt w:val="bullet"/>
      <w:lvlText w:val=""/>
      <w:lvlJc w:val="left"/>
      <w:pPr>
        <w:ind w:left="6480" w:hanging="360"/>
      </w:pPr>
      <w:rPr>
        <w:rFonts w:ascii="Wingdings" w:hAnsi="Wingdings" w:hint="default"/>
      </w:rPr>
    </w:lvl>
  </w:abstractNum>
  <w:abstractNum w:abstractNumId="15" w15:restartNumberingAfterBreak="0">
    <w:nsid w:val="2D210EB7"/>
    <w:multiLevelType w:val="hybridMultilevel"/>
    <w:tmpl w:val="8FDC5DB4"/>
    <w:lvl w:ilvl="0" w:tplc="5BCE7FD8">
      <w:start w:val="1"/>
      <w:numFmt w:val="bullet"/>
      <w:lvlText w:val="·"/>
      <w:lvlJc w:val="left"/>
      <w:pPr>
        <w:ind w:left="720" w:hanging="360"/>
      </w:pPr>
      <w:rPr>
        <w:rFonts w:ascii="Symbol" w:hAnsi="Symbol" w:hint="default"/>
      </w:rPr>
    </w:lvl>
    <w:lvl w:ilvl="1" w:tplc="26422C46">
      <w:start w:val="1"/>
      <w:numFmt w:val="bullet"/>
      <w:lvlText w:val="o"/>
      <w:lvlJc w:val="left"/>
      <w:pPr>
        <w:ind w:left="1440" w:hanging="360"/>
      </w:pPr>
      <w:rPr>
        <w:rFonts w:ascii="Courier New" w:hAnsi="Courier New" w:hint="default"/>
      </w:rPr>
    </w:lvl>
    <w:lvl w:ilvl="2" w:tplc="E37810C0">
      <w:start w:val="1"/>
      <w:numFmt w:val="bullet"/>
      <w:lvlText w:val=""/>
      <w:lvlJc w:val="left"/>
      <w:pPr>
        <w:ind w:left="2160" w:hanging="360"/>
      </w:pPr>
      <w:rPr>
        <w:rFonts w:ascii="Wingdings" w:hAnsi="Wingdings" w:hint="default"/>
      </w:rPr>
    </w:lvl>
    <w:lvl w:ilvl="3" w:tplc="D3EA7642">
      <w:start w:val="1"/>
      <w:numFmt w:val="bullet"/>
      <w:lvlText w:val=""/>
      <w:lvlJc w:val="left"/>
      <w:pPr>
        <w:ind w:left="2880" w:hanging="360"/>
      </w:pPr>
      <w:rPr>
        <w:rFonts w:ascii="Symbol" w:hAnsi="Symbol" w:hint="default"/>
      </w:rPr>
    </w:lvl>
    <w:lvl w:ilvl="4" w:tplc="5D90E2C6">
      <w:start w:val="1"/>
      <w:numFmt w:val="bullet"/>
      <w:lvlText w:val="o"/>
      <w:lvlJc w:val="left"/>
      <w:pPr>
        <w:ind w:left="3600" w:hanging="360"/>
      </w:pPr>
      <w:rPr>
        <w:rFonts w:ascii="Courier New" w:hAnsi="Courier New" w:hint="default"/>
      </w:rPr>
    </w:lvl>
    <w:lvl w:ilvl="5" w:tplc="40F44258">
      <w:start w:val="1"/>
      <w:numFmt w:val="bullet"/>
      <w:lvlText w:val=""/>
      <w:lvlJc w:val="left"/>
      <w:pPr>
        <w:ind w:left="4320" w:hanging="360"/>
      </w:pPr>
      <w:rPr>
        <w:rFonts w:ascii="Wingdings" w:hAnsi="Wingdings" w:hint="default"/>
      </w:rPr>
    </w:lvl>
    <w:lvl w:ilvl="6" w:tplc="AFFA9BC0">
      <w:start w:val="1"/>
      <w:numFmt w:val="bullet"/>
      <w:lvlText w:val=""/>
      <w:lvlJc w:val="left"/>
      <w:pPr>
        <w:ind w:left="5040" w:hanging="360"/>
      </w:pPr>
      <w:rPr>
        <w:rFonts w:ascii="Symbol" w:hAnsi="Symbol" w:hint="default"/>
      </w:rPr>
    </w:lvl>
    <w:lvl w:ilvl="7" w:tplc="7FF08F2A">
      <w:start w:val="1"/>
      <w:numFmt w:val="bullet"/>
      <w:lvlText w:val="o"/>
      <w:lvlJc w:val="left"/>
      <w:pPr>
        <w:ind w:left="5760" w:hanging="360"/>
      </w:pPr>
      <w:rPr>
        <w:rFonts w:ascii="Courier New" w:hAnsi="Courier New" w:hint="default"/>
      </w:rPr>
    </w:lvl>
    <w:lvl w:ilvl="8" w:tplc="E2743E50">
      <w:start w:val="1"/>
      <w:numFmt w:val="bullet"/>
      <w:lvlText w:val=""/>
      <w:lvlJc w:val="left"/>
      <w:pPr>
        <w:ind w:left="6480" w:hanging="360"/>
      </w:pPr>
      <w:rPr>
        <w:rFonts w:ascii="Wingdings" w:hAnsi="Wingdings" w:hint="default"/>
      </w:rPr>
    </w:lvl>
  </w:abstractNum>
  <w:abstractNum w:abstractNumId="16" w15:restartNumberingAfterBreak="0">
    <w:nsid w:val="2D461C79"/>
    <w:multiLevelType w:val="hybridMultilevel"/>
    <w:tmpl w:val="F732FCF2"/>
    <w:lvl w:ilvl="0" w:tplc="98D6F3B8">
      <w:start w:val="1"/>
      <w:numFmt w:val="bullet"/>
      <w:lvlText w:val="o"/>
      <w:lvlJc w:val="left"/>
      <w:pPr>
        <w:ind w:left="720" w:hanging="360"/>
      </w:pPr>
      <w:rPr>
        <w:rFonts w:ascii="&quot;Courier New&quot;" w:hAnsi="&quot;Courier New&quot;" w:hint="default"/>
      </w:rPr>
    </w:lvl>
    <w:lvl w:ilvl="1" w:tplc="798A14AE">
      <w:start w:val="1"/>
      <w:numFmt w:val="bullet"/>
      <w:lvlText w:val="o"/>
      <w:lvlJc w:val="left"/>
      <w:pPr>
        <w:ind w:left="1440" w:hanging="360"/>
      </w:pPr>
      <w:rPr>
        <w:rFonts w:ascii="Courier New" w:hAnsi="Courier New" w:hint="default"/>
      </w:rPr>
    </w:lvl>
    <w:lvl w:ilvl="2" w:tplc="CE66A5BA">
      <w:start w:val="1"/>
      <w:numFmt w:val="bullet"/>
      <w:lvlText w:val=""/>
      <w:lvlJc w:val="left"/>
      <w:pPr>
        <w:ind w:left="2160" w:hanging="360"/>
      </w:pPr>
      <w:rPr>
        <w:rFonts w:ascii="Wingdings" w:hAnsi="Wingdings" w:hint="default"/>
      </w:rPr>
    </w:lvl>
    <w:lvl w:ilvl="3" w:tplc="5F887496">
      <w:start w:val="1"/>
      <w:numFmt w:val="bullet"/>
      <w:lvlText w:val=""/>
      <w:lvlJc w:val="left"/>
      <w:pPr>
        <w:ind w:left="2880" w:hanging="360"/>
      </w:pPr>
      <w:rPr>
        <w:rFonts w:ascii="Symbol" w:hAnsi="Symbol" w:hint="default"/>
      </w:rPr>
    </w:lvl>
    <w:lvl w:ilvl="4" w:tplc="FA3C7C0A">
      <w:start w:val="1"/>
      <w:numFmt w:val="bullet"/>
      <w:lvlText w:val="o"/>
      <w:lvlJc w:val="left"/>
      <w:pPr>
        <w:ind w:left="3600" w:hanging="360"/>
      </w:pPr>
      <w:rPr>
        <w:rFonts w:ascii="Courier New" w:hAnsi="Courier New" w:hint="default"/>
      </w:rPr>
    </w:lvl>
    <w:lvl w:ilvl="5" w:tplc="207696B0">
      <w:start w:val="1"/>
      <w:numFmt w:val="bullet"/>
      <w:lvlText w:val=""/>
      <w:lvlJc w:val="left"/>
      <w:pPr>
        <w:ind w:left="4320" w:hanging="360"/>
      </w:pPr>
      <w:rPr>
        <w:rFonts w:ascii="Wingdings" w:hAnsi="Wingdings" w:hint="default"/>
      </w:rPr>
    </w:lvl>
    <w:lvl w:ilvl="6" w:tplc="758AC422">
      <w:start w:val="1"/>
      <w:numFmt w:val="bullet"/>
      <w:lvlText w:val=""/>
      <w:lvlJc w:val="left"/>
      <w:pPr>
        <w:ind w:left="5040" w:hanging="360"/>
      </w:pPr>
      <w:rPr>
        <w:rFonts w:ascii="Symbol" w:hAnsi="Symbol" w:hint="default"/>
      </w:rPr>
    </w:lvl>
    <w:lvl w:ilvl="7" w:tplc="F9DAC0AE">
      <w:start w:val="1"/>
      <w:numFmt w:val="bullet"/>
      <w:lvlText w:val="o"/>
      <w:lvlJc w:val="left"/>
      <w:pPr>
        <w:ind w:left="5760" w:hanging="360"/>
      </w:pPr>
      <w:rPr>
        <w:rFonts w:ascii="Courier New" w:hAnsi="Courier New" w:hint="default"/>
      </w:rPr>
    </w:lvl>
    <w:lvl w:ilvl="8" w:tplc="5C6ABD64">
      <w:start w:val="1"/>
      <w:numFmt w:val="bullet"/>
      <w:lvlText w:val=""/>
      <w:lvlJc w:val="left"/>
      <w:pPr>
        <w:ind w:left="6480" w:hanging="360"/>
      </w:pPr>
      <w:rPr>
        <w:rFonts w:ascii="Wingdings" w:hAnsi="Wingdings" w:hint="default"/>
      </w:rPr>
    </w:lvl>
  </w:abstractNum>
  <w:abstractNum w:abstractNumId="17" w15:restartNumberingAfterBreak="0">
    <w:nsid w:val="2EAB1732"/>
    <w:multiLevelType w:val="hybridMultilevel"/>
    <w:tmpl w:val="243A1C1A"/>
    <w:lvl w:ilvl="0" w:tplc="7F765758">
      <w:start w:val="1"/>
      <w:numFmt w:val="bullet"/>
      <w:lvlText w:val="·"/>
      <w:lvlJc w:val="left"/>
      <w:pPr>
        <w:ind w:left="720" w:hanging="360"/>
      </w:pPr>
      <w:rPr>
        <w:rFonts w:ascii="Symbol" w:hAnsi="Symbol" w:hint="default"/>
      </w:rPr>
    </w:lvl>
    <w:lvl w:ilvl="1" w:tplc="61404A8C">
      <w:start w:val="1"/>
      <w:numFmt w:val="bullet"/>
      <w:lvlText w:val="o"/>
      <w:lvlJc w:val="left"/>
      <w:pPr>
        <w:ind w:left="1440" w:hanging="360"/>
      </w:pPr>
      <w:rPr>
        <w:rFonts w:ascii="Courier New" w:hAnsi="Courier New" w:hint="default"/>
      </w:rPr>
    </w:lvl>
    <w:lvl w:ilvl="2" w:tplc="3E56BCC4">
      <w:start w:val="1"/>
      <w:numFmt w:val="bullet"/>
      <w:lvlText w:val=""/>
      <w:lvlJc w:val="left"/>
      <w:pPr>
        <w:ind w:left="2160" w:hanging="360"/>
      </w:pPr>
      <w:rPr>
        <w:rFonts w:ascii="Wingdings" w:hAnsi="Wingdings" w:hint="default"/>
      </w:rPr>
    </w:lvl>
    <w:lvl w:ilvl="3" w:tplc="35B00650">
      <w:start w:val="1"/>
      <w:numFmt w:val="bullet"/>
      <w:lvlText w:val=""/>
      <w:lvlJc w:val="left"/>
      <w:pPr>
        <w:ind w:left="2880" w:hanging="360"/>
      </w:pPr>
      <w:rPr>
        <w:rFonts w:ascii="Symbol" w:hAnsi="Symbol" w:hint="default"/>
      </w:rPr>
    </w:lvl>
    <w:lvl w:ilvl="4" w:tplc="96C805AC">
      <w:start w:val="1"/>
      <w:numFmt w:val="bullet"/>
      <w:lvlText w:val="o"/>
      <w:lvlJc w:val="left"/>
      <w:pPr>
        <w:ind w:left="3600" w:hanging="360"/>
      </w:pPr>
      <w:rPr>
        <w:rFonts w:ascii="Courier New" w:hAnsi="Courier New" w:hint="default"/>
      </w:rPr>
    </w:lvl>
    <w:lvl w:ilvl="5" w:tplc="F28A59C0">
      <w:start w:val="1"/>
      <w:numFmt w:val="bullet"/>
      <w:lvlText w:val=""/>
      <w:lvlJc w:val="left"/>
      <w:pPr>
        <w:ind w:left="4320" w:hanging="360"/>
      </w:pPr>
      <w:rPr>
        <w:rFonts w:ascii="Wingdings" w:hAnsi="Wingdings" w:hint="default"/>
      </w:rPr>
    </w:lvl>
    <w:lvl w:ilvl="6" w:tplc="B2027EC2">
      <w:start w:val="1"/>
      <w:numFmt w:val="bullet"/>
      <w:lvlText w:val=""/>
      <w:lvlJc w:val="left"/>
      <w:pPr>
        <w:ind w:left="5040" w:hanging="360"/>
      </w:pPr>
      <w:rPr>
        <w:rFonts w:ascii="Symbol" w:hAnsi="Symbol" w:hint="default"/>
      </w:rPr>
    </w:lvl>
    <w:lvl w:ilvl="7" w:tplc="71B215C2">
      <w:start w:val="1"/>
      <w:numFmt w:val="bullet"/>
      <w:lvlText w:val="o"/>
      <w:lvlJc w:val="left"/>
      <w:pPr>
        <w:ind w:left="5760" w:hanging="360"/>
      </w:pPr>
      <w:rPr>
        <w:rFonts w:ascii="Courier New" w:hAnsi="Courier New" w:hint="default"/>
      </w:rPr>
    </w:lvl>
    <w:lvl w:ilvl="8" w:tplc="27601704">
      <w:start w:val="1"/>
      <w:numFmt w:val="bullet"/>
      <w:lvlText w:val=""/>
      <w:lvlJc w:val="left"/>
      <w:pPr>
        <w:ind w:left="6480" w:hanging="360"/>
      </w:pPr>
      <w:rPr>
        <w:rFonts w:ascii="Wingdings" w:hAnsi="Wingdings" w:hint="default"/>
      </w:rPr>
    </w:lvl>
  </w:abstractNum>
  <w:abstractNum w:abstractNumId="18" w15:restartNumberingAfterBreak="0">
    <w:nsid w:val="2ECE591F"/>
    <w:multiLevelType w:val="hybridMultilevel"/>
    <w:tmpl w:val="6E2863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A849AC"/>
    <w:multiLevelType w:val="hybridMultilevel"/>
    <w:tmpl w:val="2D7AECDE"/>
    <w:lvl w:ilvl="0" w:tplc="9496A60E">
      <w:start w:val="1"/>
      <w:numFmt w:val="bullet"/>
      <w:lvlText w:val=""/>
      <w:lvlJc w:val="left"/>
      <w:pPr>
        <w:ind w:left="720" w:hanging="360"/>
      </w:pPr>
      <w:rPr>
        <w:rFonts w:ascii="Symbol" w:hAnsi="Symbol" w:hint="default"/>
      </w:rPr>
    </w:lvl>
    <w:lvl w:ilvl="1" w:tplc="F8EE808C">
      <w:start w:val="1"/>
      <w:numFmt w:val="bullet"/>
      <w:lvlText w:val="o"/>
      <w:lvlJc w:val="left"/>
      <w:pPr>
        <w:ind w:left="1440" w:hanging="360"/>
      </w:pPr>
      <w:rPr>
        <w:rFonts w:ascii="Courier New" w:hAnsi="Courier New" w:hint="default"/>
      </w:rPr>
    </w:lvl>
    <w:lvl w:ilvl="2" w:tplc="15E69514">
      <w:start w:val="1"/>
      <w:numFmt w:val="bullet"/>
      <w:lvlText w:val=""/>
      <w:lvlJc w:val="left"/>
      <w:pPr>
        <w:ind w:left="2160" w:hanging="360"/>
      </w:pPr>
      <w:rPr>
        <w:rFonts w:ascii="Wingdings" w:hAnsi="Wingdings" w:hint="default"/>
      </w:rPr>
    </w:lvl>
    <w:lvl w:ilvl="3" w:tplc="9CE0D5A8">
      <w:start w:val="1"/>
      <w:numFmt w:val="bullet"/>
      <w:lvlText w:val=""/>
      <w:lvlJc w:val="left"/>
      <w:pPr>
        <w:ind w:left="2880" w:hanging="360"/>
      </w:pPr>
      <w:rPr>
        <w:rFonts w:ascii="Symbol" w:hAnsi="Symbol" w:hint="default"/>
      </w:rPr>
    </w:lvl>
    <w:lvl w:ilvl="4" w:tplc="4DF2C3E8">
      <w:start w:val="1"/>
      <w:numFmt w:val="bullet"/>
      <w:lvlText w:val="o"/>
      <w:lvlJc w:val="left"/>
      <w:pPr>
        <w:ind w:left="3600" w:hanging="360"/>
      </w:pPr>
      <w:rPr>
        <w:rFonts w:ascii="Courier New" w:hAnsi="Courier New" w:hint="default"/>
      </w:rPr>
    </w:lvl>
    <w:lvl w:ilvl="5" w:tplc="43627D5C">
      <w:start w:val="1"/>
      <w:numFmt w:val="bullet"/>
      <w:lvlText w:val=""/>
      <w:lvlJc w:val="left"/>
      <w:pPr>
        <w:ind w:left="4320" w:hanging="360"/>
      </w:pPr>
      <w:rPr>
        <w:rFonts w:ascii="Wingdings" w:hAnsi="Wingdings" w:hint="default"/>
      </w:rPr>
    </w:lvl>
    <w:lvl w:ilvl="6" w:tplc="A6A234B2">
      <w:start w:val="1"/>
      <w:numFmt w:val="bullet"/>
      <w:lvlText w:val=""/>
      <w:lvlJc w:val="left"/>
      <w:pPr>
        <w:ind w:left="5040" w:hanging="360"/>
      </w:pPr>
      <w:rPr>
        <w:rFonts w:ascii="Symbol" w:hAnsi="Symbol" w:hint="default"/>
      </w:rPr>
    </w:lvl>
    <w:lvl w:ilvl="7" w:tplc="FC2E0BAA">
      <w:start w:val="1"/>
      <w:numFmt w:val="bullet"/>
      <w:lvlText w:val="o"/>
      <w:lvlJc w:val="left"/>
      <w:pPr>
        <w:ind w:left="5760" w:hanging="360"/>
      </w:pPr>
      <w:rPr>
        <w:rFonts w:ascii="Courier New" w:hAnsi="Courier New" w:hint="default"/>
      </w:rPr>
    </w:lvl>
    <w:lvl w:ilvl="8" w:tplc="DC0C72A4">
      <w:start w:val="1"/>
      <w:numFmt w:val="bullet"/>
      <w:lvlText w:val=""/>
      <w:lvlJc w:val="left"/>
      <w:pPr>
        <w:ind w:left="6480" w:hanging="360"/>
      </w:pPr>
      <w:rPr>
        <w:rFonts w:ascii="Wingdings" w:hAnsi="Wingdings" w:hint="default"/>
      </w:rPr>
    </w:lvl>
  </w:abstractNum>
  <w:abstractNum w:abstractNumId="20" w15:restartNumberingAfterBreak="0">
    <w:nsid w:val="3B2D6831"/>
    <w:multiLevelType w:val="hybridMultilevel"/>
    <w:tmpl w:val="C1F2EEFC"/>
    <w:lvl w:ilvl="0" w:tplc="01126CB4">
      <w:start w:val="1"/>
      <w:numFmt w:val="bullet"/>
      <w:lvlText w:val="·"/>
      <w:lvlJc w:val="left"/>
      <w:pPr>
        <w:ind w:left="720" w:hanging="360"/>
      </w:pPr>
      <w:rPr>
        <w:rFonts w:ascii="Symbol" w:hAnsi="Symbol" w:hint="default"/>
      </w:rPr>
    </w:lvl>
    <w:lvl w:ilvl="1" w:tplc="BC9E9418">
      <w:start w:val="1"/>
      <w:numFmt w:val="bullet"/>
      <w:lvlText w:val="o"/>
      <w:lvlJc w:val="left"/>
      <w:pPr>
        <w:ind w:left="1440" w:hanging="360"/>
      </w:pPr>
      <w:rPr>
        <w:rFonts w:ascii="Courier New" w:hAnsi="Courier New" w:hint="default"/>
      </w:rPr>
    </w:lvl>
    <w:lvl w:ilvl="2" w:tplc="CEFC4052">
      <w:start w:val="1"/>
      <w:numFmt w:val="bullet"/>
      <w:lvlText w:val=""/>
      <w:lvlJc w:val="left"/>
      <w:pPr>
        <w:ind w:left="2160" w:hanging="360"/>
      </w:pPr>
      <w:rPr>
        <w:rFonts w:ascii="Wingdings" w:hAnsi="Wingdings" w:hint="default"/>
      </w:rPr>
    </w:lvl>
    <w:lvl w:ilvl="3" w:tplc="E182DBCE">
      <w:start w:val="1"/>
      <w:numFmt w:val="bullet"/>
      <w:lvlText w:val=""/>
      <w:lvlJc w:val="left"/>
      <w:pPr>
        <w:ind w:left="2880" w:hanging="360"/>
      </w:pPr>
      <w:rPr>
        <w:rFonts w:ascii="Symbol" w:hAnsi="Symbol" w:hint="default"/>
      </w:rPr>
    </w:lvl>
    <w:lvl w:ilvl="4" w:tplc="FF646030">
      <w:start w:val="1"/>
      <w:numFmt w:val="bullet"/>
      <w:lvlText w:val="o"/>
      <w:lvlJc w:val="left"/>
      <w:pPr>
        <w:ind w:left="3600" w:hanging="360"/>
      </w:pPr>
      <w:rPr>
        <w:rFonts w:ascii="Courier New" w:hAnsi="Courier New" w:hint="default"/>
      </w:rPr>
    </w:lvl>
    <w:lvl w:ilvl="5" w:tplc="6D2A82FC">
      <w:start w:val="1"/>
      <w:numFmt w:val="bullet"/>
      <w:lvlText w:val=""/>
      <w:lvlJc w:val="left"/>
      <w:pPr>
        <w:ind w:left="4320" w:hanging="360"/>
      </w:pPr>
      <w:rPr>
        <w:rFonts w:ascii="Wingdings" w:hAnsi="Wingdings" w:hint="default"/>
      </w:rPr>
    </w:lvl>
    <w:lvl w:ilvl="6" w:tplc="9C6C52AA">
      <w:start w:val="1"/>
      <w:numFmt w:val="bullet"/>
      <w:lvlText w:val=""/>
      <w:lvlJc w:val="left"/>
      <w:pPr>
        <w:ind w:left="5040" w:hanging="360"/>
      </w:pPr>
      <w:rPr>
        <w:rFonts w:ascii="Symbol" w:hAnsi="Symbol" w:hint="default"/>
      </w:rPr>
    </w:lvl>
    <w:lvl w:ilvl="7" w:tplc="CBF27BA2">
      <w:start w:val="1"/>
      <w:numFmt w:val="bullet"/>
      <w:lvlText w:val="o"/>
      <w:lvlJc w:val="left"/>
      <w:pPr>
        <w:ind w:left="5760" w:hanging="360"/>
      </w:pPr>
      <w:rPr>
        <w:rFonts w:ascii="Courier New" w:hAnsi="Courier New" w:hint="default"/>
      </w:rPr>
    </w:lvl>
    <w:lvl w:ilvl="8" w:tplc="7EEA4B36">
      <w:start w:val="1"/>
      <w:numFmt w:val="bullet"/>
      <w:lvlText w:val=""/>
      <w:lvlJc w:val="left"/>
      <w:pPr>
        <w:ind w:left="6480" w:hanging="360"/>
      </w:pPr>
      <w:rPr>
        <w:rFonts w:ascii="Wingdings" w:hAnsi="Wingdings" w:hint="default"/>
      </w:rPr>
    </w:lvl>
  </w:abstractNum>
  <w:abstractNum w:abstractNumId="21" w15:restartNumberingAfterBreak="0">
    <w:nsid w:val="40571334"/>
    <w:multiLevelType w:val="hybridMultilevel"/>
    <w:tmpl w:val="D9506632"/>
    <w:lvl w:ilvl="0" w:tplc="FD101B56">
      <w:start w:val="1"/>
      <w:numFmt w:val="decimal"/>
      <w:lvlText w:val="%1."/>
      <w:lvlJc w:val="left"/>
      <w:pPr>
        <w:ind w:left="720" w:hanging="360"/>
      </w:pPr>
    </w:lvl>
    <w:lvl w:ilvl="1" w:tplc="194E4DB8">
      <w:start w:val="1"/>
      <w:numFmt w:val="lowerLetter"/>
      <w:lvlText w:val="%2."/>
      <w:lvlJc w:val="left"/>
      <w:pPr>
        <w:ind w:left="1440" w:hanging="360"/>
      </w:pPr>
    </w:lvl>
    <w:lvl w:ilvl="2" w:tplc="0AC4574C">
      <w:start w:val="1"/>
      <w:numFmt w:val="lowerRoman"/>
      <w:lvlText w:val="%3."/>
      <w:lvlJc w:val="right"/>
      <w:pPr>
        <w:ind w:left="2160" w:hanging="180"/>
      </w:pPr>
    </w:lvl>
    <w:lvl w:ilvl="3" w:tplc="65DE7330">
      <w:start w:val="1"/>
      <w:numFmt w:val="decimal"/>
      <w:lvlText w:val="%4."/>
      <w:lvlJc w:val="left"/>
      <w:pPr>
        <w:ind w:left="2880" w:hanging="360"/>
      </w:pPr>
    </w:lvl>
    <w:lvl w:ilvl="4" w:tplc="5836A962">
      <w:start w:val="1"/>
      <w:numFmt w:val="lowerLetter"/>
      <w:lvlText w:val="%5."/>
      <w:lvlJc w:val="left"/>
      <w:pPr>
        <w:ind w:left="3600" w:hanging="360"/>
      </w:pPr>
    </w:lvl>
    <w:lvl w:ilvl="5" w:tplc="A3D47BD0">
      <w:start w:val="1"/>
      <w:numFmt w:val="lowerRoman"/>
      <w:lvlText w:val="%6."/>
      <w:lvlJc w:val="right"/>
      <w:pPr>
        <w:ind w:left="4320" w:hanging="180"/>
      </w:pPr>
    </w:lvl>
    <w:lvl w:ilvl="6" w:tplc="4E126844">
      <w:start w:val="1"/>
      <w:numFmt w:val="decimal"/>
      <w:lvlText w:val="%7."/>
      <w:lvlJc w:val="left"/>
      <w:pPr>
        <w:ind w:left="5040" w:hanging="360"/>
      </w:pPr>
    </w:lvl>
    <w:lvl w:ilvl="7" w:tplc="8370E108">
      <w:start w:val="1"/>
      <w:numFmt w:val="lowerLetter"/>
      <w:lvlText w:val="%8."/>
      <w:lvlJc w:val="left"/>
      <w:pPr>
        <w:ind w:left="5760" w:hanging="360"/>
      </w:pPr>
    </w:lvl>
    <w:lvl w:ilvl="8" w:tplc="A96AB4E8">
      <w:start w:val="1"/>
      <w:numFmt w:val="lowerRoman"/>
      <w:lvlText w:val="%9."/>
      <w:lvlJc w:val="right"/>
      <w:pPr>
        <w:ind w:left="6480" w:hanging="180"/>
      </w:pPr>
    </w:lvl>
  </w:abstractNum>
  <w:abstractNum w:abstractNumId="22" w15:restartNumberingAfterBreak="0">
    <w:nsid w:val="49050F3F"/>
    <w:multiLevelType w:val="hybridMultilevel"/>
    <w:tmpl w:val="8758D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DB0E0D"/>
    <w:multiLevelType w:val="hybridMultilevel"/>
    <w:tmpl w:val="77D0DA6E"/>
    <w:lvl w:ilvl="0" w:tplc="290E4E6A">
      <w:start w:val="1"/>
      <w:numFmt w:val="bullet"/>
      <w:lvlText w:val="·"/>
      <w:lvlJc w:val="left"/>
      <w:pPr>
        <w:ind w:left="720" w:hanging="360"/>
      </w:pPr>
      <w:rPr>
        <w:rFonts w:ascii="Symbol" w:hAnsi="Symbol" w:hint="default"/>
      </w:rPr>
    </w:lvl>
    <w:lvl w:ilvl="1" w:tplc="8C0C40FC">
      <w:start w:val="1"/>
      <w:numFmt w:val="bullet"/>
      <w:lvlText w:val="o"/>
      <w:lvlJc w:val="left"/>
      <w:pPr>
        <w:ind w:left="1440" w:hanging="360"/>
      </w:pPr>
      <w:rPr>
        <w:rFonts w:ascii="Courier New" w:hAnsi="Courier New" w:hint="default"/>
      </w:rPr>
    </w:lvl>
    <w:lvl w:ilvl="2" w:tplc="84260E8A">
      <w:start w:val="1"/>
      <w:numFmt w:val="bullet"/>
      <w:lvlText w:val=""/>
      <w:lvlJc w:val="left"/>
      <w:pPr>
        <w:ind w:left="2160" w:hanging="360"/>
      </w:pPr>
      <w:rPr>
        <w:rFonts w:ascii="Wingdings" w:hAnsi="Wingdings" w:hint="default"/>
      </w:rPr>
    </w:lvl>
    <w:lvl w:ilvl="3" w:tplc="0DFCFED0">
      <w:start w:val="1"/>
      <w:numFmt w:val="bullet"/>
      <w:lvlText w:val=""/>
      <w:lvlJc w:val="left"/>
      <w:pPr>
        <w:ind w:left="2880" w:hanging="360"/>
      </w:pPr>
      <w:rPr>
        <w:rFonts w:ascii="Symbol" w:hAnsi="Symbol" w:hint="default"/>
      </w:rPr>
    </w:lvl>
    <w:lvl w:ilvl="4" w:tplc="045C9DA8">
      <w:start w:val="1"/>
      <w:numFmt w:val="bullet"/>
      <w:lvlText w:val="o"/>
      <w:lvlJc w:val="left"/>
      <w:pPr>
        <w:ind w:left="3600" w:hanging="360"/>
      </w:pPr>
      <w:rPr>
        <w:rFonts w:ascii="Courier New" w:hAnsi="Courier New" w:hint="default"/>
      </w:rPr>
    </w:lvl>
    <w:lvl w:ilvl="5" w:tplc="C0F27FFE">
      <w:start w:val="1"/>
      <w:numFmt w:val="bullet"/>
      <w:lvlText w:val=""/>
      <w:lvlJc w:val="left"/>
      <w:pPr>
        <w:ind w:left="4320" w:hanging="360"/>
      </w:pPr>
      <w:rPr>
        <w:rFonts w:ascii="Wingdings" w:hAnsi="Wingdings" w:hint="default"/>
      </w:rPr>
    </w:lvl>
    <w:lvl w:ilvl="6" w:tplc="AA74BCBA">
      <w:start w:val="1"/>
      <w:numFmt w:val="bullet"/>
      <w:lvlText w:val=""/>
      <w:lvlJc w:val="left"/>
      <w:pPr>
        <w:ind w:left="5040" w:hanging="360"/>
      </w:pPr>
      <w:rPr>
        <w:rFonts w:ascii="Symbol" w:hAnsi="Symbol" w:hint="default"/>
      </w:rPr>
    </w:lvl>
    <w:lvl w:ilvl="7" w:tplc="A35EC574">
      <w:start w:val="1"/>
      <w:numFmt w:val="bullet"/>
      <w:lvlText w:val="o"/>
      <w:lvlJc w:val="left"/>
      <w:pPr>
        <w:ind w:left="5760" w:hanging="360"/>
      </w:pPr>
      <w:rPr>
        <w:rFonts w:ascii="Courier New" w:hAnsi="Courier New" w:hint="default"/>
      </w:rPr>
    </w:lvl>
    <w:lvl w:ilvl="8" w:tplc="74569A7E">
      <w:start w:val="1"/>
      <w:numFmt w:val="bullet"/>
      <w:lvlText w:val=""/>
      <w:lvlJc w:val="left"/>
      <w:pPr>
        <w:ind w:left="6480" w:hanging="360"/>
      </w:pPr>
      <w:rPr>
        <w:rFonts w:ascii="Wingdings" w:hAnsi="Wingdings" w:hint="default"/>
      </w:rPr>
    </w:lvl>
  </w:abstractNum>
  <w:abstractNum w:abstractNumId="24" w15:restartNumberingAfterBreak="0">
    <w:nsid w:val="512E0CB0"/>
    <w:multiLevelType w:val="hybridMultilevel"/>
    <w:tmpl w:val="C4068E32"/>
    <w:lvl w:ilvl="0" w:tplc="B0C60EF2">
      <w:start w:val="1"/>
      <w:numFmt w:val="bullet"/>
      <w:lvlText w:val="·"/>
      <w:lvlJc w:val="left"/>
      <w:pPr>
        <w:ind w:left="720" w:hanging="360"/>
      </w:pPr>
      <w:rPr>
        <w:rFonts w:ascii="Symbol" w:hAnsi="Symbol" w:hint="default"/>
      </w:rPr>
    </w:lvl>
    <w:lvl w:ilvl="1" w:tplc="96629458">
      <w:start w:val="1"/>
      <w:numFmt w:val="bullet"/>
      <w:lvlText w:val="o"/>
      <w:lvlJc w:val="left"/>
      <w:pPr>
        <w:ind w:left="1440" w:hanging="360"/>
      </w:pPr>
      <w:rPr>
        <w:rFonts w:ascii="Courier New" w:hAnsi="Courier New" w:hint="default"/>
      </w:rPr>
    </w:lvl>
    <w:lvl w:ilvl="2" w:tplc="86B2DC1E">
      <w:start w:val="1"/>
      <w:numFmt w:val="bullet"/>
      <w:lvlText w:val=""/>
      <w:lvlJc w:val="left"/>
      <w:pPr>
        <w:ind w:left="2160" w:hanging="360"/>
      </w:pPr>
      <w:rPr>
        <w:rFonts w:ascii="Wingdings" w:hAnsi="Wingdings" w:hint="default"/>
      </w:rPr>
    </w:lvl>
    <w:lvl w:ilvl="3" w:tplc="1EFC1D52">
      <w:start w:val="1"/>
      <w:numFmt w:val="bullet"/>
      <w:lvlText w:val=""/>
      <w:lvlJc w:val="left"/>
      <w:pPr>
        <w:ind w:left="2880" w:hanging="360"/>
      </w:pPr>
      <w:rPr>
        <w:rFonts w:ascii="Symbol" w:hAnsi="Symbol" w:hint="default"/>
      </w:rPr>
    </w:lvl>
    <w:lvl w:ilvl="4" w:tplc="3E98A1D4">
      <w:start w:val="1"/>
      <w:numFmt w:val="bullet"/>
      <w:lvlText w:val="o"/>
      <w:lvlJc w:val="left"/>
      <w:pPr>
        <w:ind w:left="3600" w:hanging="360"/>
      </w:pPr>
      <w:rPr>
        <w:rFonts w:ascii="Courier New" w:hAnsi="Courier New" w:hint="default"/>
      </w:rPr>
    </w:lvl>
    <w:lvl w:ilvl="5" w:tplc="C96845AE">
      <w:start w:val="1"/>
      <w:numFmt w:val="bullet"/>
      <w:lvlText w:val=""/>
      <w:lvlJc w:val="left"/>
      <w:pPr>
        <w:ind w:left="4320" w:hanging="360"/>
      </w:pPr>
      <w:rPr>
        <w:rFonts w:ascii="Wingdings" w:hAnsi="Wingdings" w:hint="default"/>
      </w:rPr>
    </w:lvl>
    <w:lvl w:ilvl="6" w:tplc="7766F9B6">
      <w:start w:val="1"/>
      <w:numFmt w:val="bullet"/>
      <w:lvlText w:val=""/>
      <w:lvlJc w:val="left"/>
      <w:pPr>
        <w:ind w:left="5040" w:hanging="360"/>
      </w:pPr>
      <w:rPr>
        <w:rFonts w:ascii="Symbol" w:hAnsi="Symbol" w:hint="default"/>
      </w:rPr>
    </w:lvl>
    <w:lvl w:ilvl="7" w:tplc="5EBCA92E">
      <w:start w:val="1"/>
      <w:numFmt w:val="bullet"/>
      <w:lvlText w:val="o"/>
      <w:lvlJc w:val="left"/>
      <w:pPr>
        <w:ind w:left="5760" w:hanging="360"/>
      </w:pPr>
      <w:rPr>
        <w:rFonts w:ascii="Courier New" w:hAnsi="Courier New" w:hint="default"/>
      </w:rPr>
    </w:lvl>
    <w:lvl w:ilvl="8" w:tplc="B932397A">
      <w:start w:val="1"/>
      <w:numFmt w:val="bullet"/>
      <w:lvlText w:val=""/>
      <w:lvlJc w:val="left"/>
      <w:pPr>
        <w:ind w:left="6480" w:hanging="360"/>
      </w:pPr>
      <w:rPr>
        <w:rFonts w:ascii="Wingdings" w:hAnsi="Wingdings" w:hint="default"/>
      </w:rPr>
    </w:lvl>
  </w:abstractNum>
  <w:abstractNum w:abstractNumId="25" w15:restartNumberingAfterBreak="0">
    <w:nsid w:val="5DBD6D63"/>
    <w:multiLevelType w:val="hybridMultilevel"/>
    <w:tmpl w:val="900C878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6" w15:restartNumberingAfterBreak="0">
    <w:nsid w:val="5E330B1C"/>
    <w:multiLevelType w:val="hybridMultilevel"/>
    <w:tmpl w:val="CC36C690"/>
    <w:lvl w:ilvl="0" w:tplc="1E643C24">
      <w:start w:val="1"/>
      <w:numFmt w:val="bullet"/>
      <w:lvlText w:val="o"/>
      <w:lvlJc w:val="left"/>
      <w:pPr>
        <w:ind w:left="720" w:hanging="360"/>
      </w:pPr>
      <w:rPr>
        <w:rFonts w:ascii="&quot;Courier New&quot;" w:hAnsi="&quot;Courier New&quot;" w:hint="default"/>
      </w:rPr>
    </w:lvl>
    <w:lvl w:ilvl="1" w:tplc="854C3A2A">
      <w:start w:val="1"/>
      <w:numFmt w:val="bullet"/>
      <w:lvlText w:val="o"/>
      <w:lvlJc w:val="left"/>
      <w:pPr>
        <w:ind w:left="1440" w:hanging="360"/>
      </w:pPr>
      <w:rPr>
        <w:rFonts w:ascii="Courier New" w:hAnsi="Courier New" w:hint="default"/>
      </w:rPr>
    </w:lvl>
    <w:lvl w:ilvl="2" w:tplc="D59A0160">
      <w:start w:val="1"/>
      <w:numFmt w:val="bullet"/>
      <w:lvlText w:val=""/>
      <w:lvlJc w:val="left"/>
      <w:pPr>
        <w:ind w:left="2160" w:hanging="360"/>
      </w:pPr>
      <w:rPr>
        <w:rFonts w:ascii="Wingdings" w:hAnsi="Wingdings" w:hint="default"/>
      </w:rPr>
    </w:lvl>
    <w:lvl w:ilvl="3" w:tplc="190080FA">
      <w:start w:val="1"/>
      <w:numFmt w:val="bullet"/>
      <w:lvlText w:val=""/>
      <w:lvlJc w:val="left"/>
      <w:pPr>
        <w:ind w:left="2880" w:hanging="360"/>
      </w:pPr>
      <w:rPr>
        <w:rFonts w:ascii="Symbol" w:hAnsi="Symbol" w:hint="default"/>
      </w:rPr>
    </w:lvl>
    <w:lvl w:ilvl="4" w:tplc="6786DC32">
      <w:start w:val="1"/>
      <w:numFmt w:val="bullet"/>
      <w:lvlText w:val="o"/>
      <w:lvlJc w:val="left"/>
      <w:pPr>
        <w:ind w:left="3600" w:hanging="360"/>
      </w:pPr>
      <w:rPr>
        <w:rFonts w:ascii="Courier New" w:hAnsi="Courier New" w:hint="default"/>
      </w:rPr>
    </w:lvl>
    <w:lvl w:ilvl="5" w:tplc="F6363886">
      <w:start w:val="1"/>
      <w:numFmt w:val="bullet"/>
      <w:lvlText w:val=""/>
      <w:lvlJc w:val="left"/>
      <w:pPr>
        <w:ind w:left="4320" w:hanging="360"/>
      </w:pPr>
      <w:rPr>
        <w:rFonts w:ascii="Wingdings" w:hAnsi="Wingdings" w:hint="default"/>
      </w:rPr>
    </w:lvl>
    <w:lvl w:ilvl="6" w:tplc="DDF0CFF2">
      <w:start w:val="1"/>
      <w:numFmt w:val="bullet"/>
      <w:lvlText w:val=""/>
      <w:lvlJc w:val="left"/>
      <w:pPr>
        <w:ind w:left="5040" w:hanging="360"/>
      </w:pPr>
      <w:rPr>
        <w:rFonts w:ascii="Symbol" w:hAnsi="Symbol" w:hint="default"/>
      </w:rPr>
    </w:lvl>
    <w:lvl w:ilvl="7" w:tplc="154EA3D4">
      <w:start w:val="1"/>
      <w:numFmt w:val="bullet"/>
      <w:lvlText w:val="o"/>
      <w:lvlJc w:val="left"/>
      <w:pPr>
        <w:ind w:left="5760" w:hanging="360"/>
      </w:pPr>
      <w:rPr>
        <w:rFonts w:ascii="Courier New" w:hAnsi="Courier New" w:hint="default"/>
      </w:rPr>
    </w:lvl>
    <w:lvl w:ilvl="8" w:tplc="8B4ED5C8">
      <w:start w:val="1"/>
      <w:numFmt w:val="bullet"/>
      <w:lvlText w:val=""/>
      <w:lvlJc w:val="left"/>
      <w:pPr>
        <w:ind w:left="6480" w:hanging="360"/>
      </w:pPr>
      <w:rPr>
        <w:rFonts w:ascii="Wingdings" w:hAnsi="Wingdings" w:hint="default"/>
      </w:rPr>
    </w:lvl>
  </w:abstractNum>
  <w:abstractNum w:abstractNumId="27" w15:restartNumberingAfterBreak="0">
    <w:nsid w:val="5EF11E33"/>
    <w:multiLevelType w:val="hybridMultilevel"/>
    <w:tmpl w:val="8DC41602"/>
    <w:lvl w:ilvl="0" w:tplc="AA284334">
      <w:start w:val="1"/>
      <w:numFmt w:val="bullet"/>
      <w:lvlText w:val="·"/>
      <w:lvlJc w:val="left"/>
      <w:pPr>
        <w:ind w:left="720" w:hanging="360"/>
      </w:pPr>
      <w:rPr>
        <w:rFonts w:ascii="Symbol" w:hAnsi="Symbol" w:hint="default"/>
      </w:rPr>
    </w:lvl>
    <w:lvl w:ilvl="1" w:tplc="7E5CED62">
      <w:start w:val="1"/>
      <w:numFmt w:val="bullet"/>
      <w:lvlText w:val="o"/>
      <w:lvlJc w:val="left"/>
      <w:pPr>
        <w:ind w:left="1440" w:hanging="360"/>
      </w:pPr>
      <w:rPr>
        <w:rFonts w:ascii="Courier New" w:hAnsi="Courier New" w:hint="default"/>
      </w:rPr>
    </w:lvl>
    <w:lvl w:ilvl="2" w:tplc="5CEC2386">
      <w:start w:val="1"/>
      <w:numFmt w:val="bullet"/>
      <w:lvlText w:val=""/>
      <w:lvlJc w:val="left"/>
      <w:pPr>
        <w:ind w:left="2160" w:hanging="360"/>
      </w:pPr>
      <w:rPr>
        <w:rFonts w:ascii="Wingdings" w:hAnsi="Wingdings" w:hint="default"/>
      </w:rPr>
    </w:lvl>
    <w:lvl w:ilvl="3" w:tplc="4948DE12">
      <w:start w:val="1"/>
      <w:numFmt w:val="bullet"/>
      <w:lvlText w:val=""/>
      <w:lvlJc w:val="left"/>
      <w:pPr>
        <w:ind w:left="2880" w:hanging="360"/>
      </w:pPr>
      <w:rPr>
        <w:rFonts w:ascii="Symbol" w:hAnsi="Symbol" w:hint="default"/>
      </w:rPr>
    </w:lvl>
    <w:lvl w:ilvl="4" w:tplc="FC666D46">
      <w:start w:val="1"/>
      <w:numFmt w:val="bullet"/>
      <w:lvlText w:val="o"/>
      <w:lvlJc w:val="left"/>
      <w:pPr>
        <w:ind w:left="3600" w:hanging="360"/>
      </w:pPr>
      <w:rPr>
        <w:rFonts w:ascii="Courier New" w:hAnsi="Courier New" w:hint="default"/>
      </w:rPr>
    </w:lvl>
    <w:lvl w:ilvl="5" w:tplc="87C8AD36">
      <w:start w:val="1"/>
      <w:numFmt w:val="bullet"/>
      <w:lvlText w:val=""/>
      <w:lvlJc w:val="left"/>
      <w:pPr>
        <w:ind w:left="4320" w:hanging="360"/>
      </w:pPr>
      <w:rPr>
        <w:rFonts w:ascii="Wingdings" w:hAnsi="Wingdings" w:hint="default"/>
      </w:rPr>
    </w:lvl>
    <w:lvl w:ilvl="6" w:tplc="9EF0F512">
      <w:start w:val="1"/>
      <w:numFmt w:val="bullet"/>
      <w:lvlText w:val=""/>
      <w:lvlJc w:val="left"/>
      <w:pPr>
        <w:ind w:left="5040" w:hanging="360"/>
      </w:pPr>
      <w:rPr>
        <w:rFonts w:ascii="Symbol" w:hAnsi="Symbol" w:hint="default"/>
      </w:rPr>
    </w:lvl>
    <w:lvl w:ilvl="7" w:tplc="39FAB816">
      <w:start w:val="1"/>
      <w:numFmt w:val="bullet"/>
      <w:lvlText w:val="o"/>
      <w:lvlJc w:val="left"/>
      <w:pPr>
        <w:ind w:left="5760" w:hanging="360"/>
      </w:pPr>
      <w:rPr>
        <w:rFonts w:ascii="Courier New" w:hAnsi="Courier New" w:hint="default"/>
      </w:rPr>
    </w:lvl>
    <w:lvl w:ilvl="8" w:tplc="BB22849C">
      <w:start w:val="1"/>
      <w:numFmt w:val="bullet"/>
      <w:lvlText w:val=""/>
      <w:lvlJc w:val="left"/>
      <w:pPr>
        <w:ind w:left="6480" w:hanging="360"/>
      </w:pPr>
      <w:rPr>
        <w:rFonts w:ascii="Wingdings" w:hAnsi="Wingdings" w:hint="default"/>
      </w:rPr>
    </w:lvl>
  </w:abstractNum>
  <w:abstractNum w:abstractNumId="28" w15:restartNumberingAfterBreak="0">
    <w:nsid w:val="60015D37"/>
    <w:multiLevelType w:val="hybridMultilevel"/>
    <w:tmpl w:val="8454F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C44DBD"/>
    <w:multiLevelType w:val="hybridMultilevel"/>
    <w:tmpl w:val="39D043C2"/>
    <w:lvl w:ilvl="0" w:tplc="6076030E">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695A6BC8"/>
    <w:multiLevelType w:val="hybridMultilevel"/>
    <w:tmpl w:val="6CBA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ED4DB6"/>
    <w:multiLevelType w:val="hybridMultilevel"/>
    <w:tmpl w:val="26A86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C34975"/>
    <w:multiLevelType w:val="hybridMultilevel"/>
    <w:tmpl w:val="A2228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AC3DCF"/>
    <w:multiLevelType w:val="hybridMultilevel"/>
    <w:tmpl w:val="D070EEF6"/>
    <w:lvl w:ilvl="0" w:tplc="10607860">
      <w:start w:val="1"/>
      <w:numFmt w:val="bullet"/>
      <w:lvlText w:val=""/>
      <w:lvlJc w:val="left"/>
      <w:pPr>
        <w:ind w:left="360" w:hanging="360"/>
      </w:pPr>
      <w:rPr>
        <w:rFonts w:ascii="Symbol" w:hAnsi="Symbol" w:hint="default"/>
      </w:rPr>
    </w:lvl>
    <w:lvl w:ilvl="1" w:tplc="599AECB0">
      <w:start w:val="1"/>
      <w:numFmt w:val="bullet"/>
      <w:lvlText w:val="o"/>
      <w:lvlJc w:val="left"/>
      <w:pPr>
        <w:ind w:left="1080" w:hanging="360"/>
      </w:pPr>
      <w:rPr>
        <w:rFonts w:ascii="Courier New" w:hAnsi="Courier New" w:hint="default"/>
      </w:rPr>
    </w:lvl>
    <w:lvl w:ilvl="2" w:tplc="CA244790">
      <w:start w:val="1"/>
      <w:numFmt w:val="bullet"/>
      <w:lvlText w:val=""/>
      <w:lvlJc w:val="left"/>
      <w:pPr>
        <w:ind w:left="1800" w:hanging="360"/>
      </w:pPr>
      <w:rPr>
        <w:rFonts w:ascii="Wingdings" w:hAnsi="Wingdings" w:hint="default"/>
      </w:rPr>
    </w:lvl>
    <w:lvl w:ilvl="3" w:tplc="D5C80006">
      <w:start w:val="1"/>
      <w:numFmt w:val="bullet"/>
      <w:lvlText w:val=""/>
      <w:lvlJc w:val="left"/>
      <w:pPr>
        <w:ind w:left="2520" w:hanging="360"/>
      </w:pPr>
      <w:rPr>
        <w:rFonts w:ascii="Symbol" w:hAnsi="Symbol" w:hint="default"/>
      </w:rPr>
    </w:lvl>
    <w:lvl w:ilvl="4" w:tplc="54D0355A">
      <w:start w:val="1"/>
      <w:numFmt w:val="bullet"/>
      <w:lvlText w:val="o"/>
      <w:lvlJc w:val="left"/>
      <w:pPr>
        <w:ind w:left="3240" w:hanging="360"/>
      </w:pPr>
      <w:rPr>
        <w:rFonts w:ascii="Courier New" w:hAnsi="Courier New" w:hint="default"/>
      </w:rPr>
    </w:lvl>
    <w:lvl w:ilvl="5" w:tplc="085E54FE">
      <w:start w:val="1"/>
      <w:numFmt w:val="bullet"/>
      <w:lvlText w:val=""/>
      <w:lvlJc w:val="left"/>
      <w:pPr>
        <w:ind w:left="3960" w:hanging="360"/>
      </w:pPr>
      <w:rPr>
        <w:rFonts w:ascii="Wingdings" w:hAnsi="Wingdings" w:hint="default"/>
      </w:rPr>
    </w:lvl>
    <w:lvl w:ilvl="6" w:tplc="2BA82F70">
      <w:start w:val="1"/>
      <w:numFmt w:val="bullet"/>
      <w:lvlText w:val=""/>
      <w:lvlJc w:val="left"/>
      <w:pPr>
        <w:ind w:left="4680" w:hanging="360"/>
      </w:pPr>
      <w:rPr>
        <w:rFonts w:ascii="Symbol" w:hAnsi="Symbol" w:hint="default"/>
      </w:rPr>
    </w:lvl>
    <w:lvl w:ilvl="7" w:tplc="4688276A">
      <w:start w:val="1"/>
      <w:numFmt w:val="bullet"/>
      <w:lvlText w:val="o"/>
      <w:lvlJc w:val="left"/>
      <w:pPr>
        <w:ind w:left="5400" w:hanging="360"/>
      </w:pPr>
      <w:rPr>
        <w:rFonts w:ascii="Courier New" w:hAnsi="Courier New" w:hint="default"/>
      </w:rPr>
    </w:lvl>
    <w:lvl w:ilvl="8" w:tplc="97786A38">
      <w:start w:val="1"/>
      <w:numFmt w:val="bullet"/>
      <w:lvlText w:val=""/>
      <w:lvlJc w:val="left"/>
      <w:pPr>
        <w:ind w:left="6120" w:hanging="360"/>
      </w:pPr>
      <w:rPr>
        <w:rFonts w:ascii="Wingdings" w:hAnsi="Wingdings" w:hint="default"/>
      </w:rPr>
    </w:lvl>
  </w:abstractNum>
  <w:abstractNum w:abstractNumId="34" w15:restartNumberingAfterBreak="0">
    <w:nsid w:val="71E938FF"/>
    <w:multiLevelType w:val="hybridMultilevel"/>
    <w:tmpl w:val="112C2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23C29FE"/>
    <w:multiLevelType w:val="hybridMultilevel"/>
    <w:tmpl w:val="3BCECB28"/>
    <w:lvl w:ilvl="0" w:tplc="62F23F04">
      <w:start w:val="1"/>
      <w:numFmt w:val="bullet"/>
      <w:lvlText w:val="·"/>
      <w:lvlJc w:val="left"/>
      <w:pPr>
        <w:ind w:left="720" w:hanging="360"/>
      </w:pPr>
      <w:rPr>
        <w:rFonts w:ascii="Symbol" w:hAnsi="Symbol" w:hint="default"/>
      </w:rPr>
    </w:lvl>
    <w:lvl w:ilvl="1" w:tplc="D254819E">
      <w:start w:val="1"/>
      <w:numFmt w:val="bullet"/>
      <w:lvlText w:val="o"/>
      <w:lvlJc w:val="left"/>
      <w:pPr>
        <w:ind w:left="1440" w:hanging="360"/>
      </w:pPr>
      <w:rPr>
        <w:rFonts w:ascii="Courier New" w:hAnsi="Courier New" w:hint="default"/>
      </w:rPr>
    </w:lvl>
    <w:lvl w:ilvl="2" w:tplc="13922F08">
      <w:start w:val="1"/>
      <w:numFmt w:val="bullet"/>
      <w:lvlText w:val=""/>
      <w:lvlJc w:val="left"/>
      <w:pPr>
        <w:ind w:left="2160" w:hanging="360"/>
      </w:pPr>
      <w:rPr>
        <w:rFonts w:ascii="Wingdings" w:hAnsi="Wingdings" w:hint="default"/>
      </w:rPr>
    </w:lvl>
    <w:lvl w:ilvl="3" w:tplc="8F8EABB6">
      <w:start w:val="1"/>
      <w:numFmt w:val="bullet"/>
      <w:lvlText w:val=""/>
      <w:lvlJc w:val="left"/>
      <w:pPr>
        <w:ind w:left="2880" w:hanging="360"/>
      </w:pPr>
      <w:rPr>
        <w:rFonts w:ascii="Symbol" w:hAnsi="Symbol" w:hint="default"/>
      </w:rPr>
    </w:lvl>
    <w:lvl w:ilvl="4" w:tplc="DC064C34">
      <w:start w:val="1"/>
      <w:numFmt w:val="bullet"/>
      <w:lvlText w:val="o"/>
      <w:lvlJc w:val="left"/>
      <w:pPr>
        <w:ind w:left="3600" w:hanging="360"/>
      </w:pPr>
      <w:rPr>
        <w:rFonts w:ascii="Courier New" w:hAnsi="Courier New" w:hint="default"/>
      </w:rPr>
    </w:lvl>
    <w:lvl w:ilvl="5" w:tplc="D2FA4158">
      <w:start w:val="1"/>
      <w:numFmt w:val="bullet"/>
      <w:lvlText w:val=""/>
      <w:lvlJc w:val="left"/>
      <w:pPr>
        <w:ind w:left="4320" w:hanging="360"/>
      </w:pPr>
      <w:rPr>
        <w:rFonts w:ascii="Wingdings" w:hAnsi="Wingdings" w:hint="default"/>
      </w:rPr>
    </w:lvl>
    <w:lvl w:ilvl="6" w:tplc="414A10DE">
      <w:start w:val="1"/>
      <w:numFmt w:val="bullet"/>
      <w:lvlText w:val=""/>
      <w:lvlJc w:val="left"/>
      <w:pPr>
        <w:ind w:left="5040" w:hanging="360"/>
      </w:pPr>
      <w:rPr>
        <w:rFonts w:ascii="Symbol" w:hAnsi="Symbol" w:hint="default"/>
      </w:rPr>
    </w:lvl>
    <w:lvl w:ilvl="7" w:tplc="572230D8">
      <w:start w:val="1"/>
      <w:numFmt w:val="bullet"/>
      <w:lvlText w:val="o"/>
      <w:lvlJc w:val="left"/>
      <w:pPr>
        <w:ind w:left="5760" w:hanging="360"/>
      </w:pPr>
      <w:rPr>
        <w:rFonts w:ascii="Courier New" w:hAnsi="Courier New" w:hint="default"/>
      </w:rPr>
    </w:lvl>
    <w:lvl w:ilvl="8" w:tplc="1BEA41A4">
      <w:start w:val="1"/>
      <w:numFmt w:val="bullet"/>
      <w:lvlText w:val=""/>
      <w:lvlJc w:val="left"/>
      <w:pPr>
        <w:ind w:left="6480" w:hanging="360"/>
      </w:pPr>
      <w:rPr>
        <w:rFonts w:ascii="Wingdings" w:hAnsi="Wingdings" w:hint="default"/>
      </w:rPr>
    </w:lvl>
  </w:abstractNum>
  <w:abstractNum w:abstractNumId="36" w15:restartNumberingAfterBreak="0">
    <w:nsid w:val="756C12A4"/>
    <w:multiLevelType w:val="hybridMultilevel"/>
    <w:tmpl w:val="CDFE054E"/>
    <w:lvl w:ilvl="0" w:tplc="9914047C">
      <w:start w:val="1"/>
      <w:numFmt w:val="bullet"/>
      <w:lvlText w:val=""/>
      <w:lvlJc w:val="left"/>
      <w:pPr>
        <w:ind w:left="360" w:hanging="360"/>
      </w:pPr>
      <w:rPr>
        <w:rFonts w:ascii="Symbol" w:hAnsi="Symbol" w:hint="default"/>
      </w:rPr>
    </w:lvl>
    <w:lvl w:ilvl="1" w:tplc="6076030E">
      <w:start w:val="1"/>
      <w:numFmt w:val="bullet"/>
      <w:lvlText w:val="o"/>
      <w:lvlJc w:val="left"/>
      <w:pPr>
        <w:ind w:left="1080" w:hanging="360"/>
      </w:pPr>
      <w:rPr>
        <w:rFonts w:ascii="Courier New" w:hAnsi="Courier New" w:hint="default"/>
      </w:rPr>
    </w:lvl>
    <w:lvl w:ilvl="2" w:tplc="7EE6C334">
      <w:start w:val="1"/>
      <w:numFmt w:val="bullet"/>
      <w:lvlText w:val=""/>
      <w:lvlJc w:val="left"/>
      <w:pPr>
        <w:ind w:left="1800" w:hanging="360"/>
      </w:pPr>
      <w:rPr>
        <w:rFonts w:ascii="Wingdings" w:hAnsi="Wingdings" w:hint="default"/>
      </w:rPr>
    </w:lvl>
    <w:lvl w:ilvl="3" w:tplc="54AA8202">
      <w:start w:val="1"/>
      <w:numFmt w:val="bullet"/>
      <w:lvlText w:val=""/>
      <w:lvlJc w:val="left"/>
      <w:pPr>
        <w:ind w:left="2520" w:hanging="360"/>
      </w:pPr>
      <w:rPr>
        <w:rFonts w:ascii="Symbol" w:hAnsi="Symbol" w:hint="default"/>
      </w:rPr>
    </w:lvl>
    <w:lvl w:ilvl="4" w:tplc="16B46D8A">
      <w:start w:val="1"/>
      <w:numFmt w:val="bullet"/>
      <w:lvlText w:val="o"/>
      <w:lvlJc w:val="left"/>
      <w:pPr>
        <w:ind w:left="3240" w:hanging="360"/>
      </w:pPr>
      <w:rPr>
        <w:rFonts w:ascii="Courier New" w:hAnsi="Courier New" w:hint="default"/>
      </w:rPr>
    </w:lvl>
    <w:lvl w:ilvl="5" w:tplc="BC48C7C2">
      <w:start w:val="1"/>
      <w:numFmt w:val="bullet"/>
      <w:lvlText w:val=""/>
      <w:lvlJc w:val="left"/>
      <w:pPr>
        <w:ind w:left="3960" w:hanging="360"/>
      </w:pPr>
      <w:rPr>
        <w:rFonts w:ascii="Wingdings" w:hAnsi="Wingdings" w:hint="default"/>
      </w:rPr>
    </w:lvl>
    <w:lvl w:ilvl="6" w:tplc="F77C090E">
      <w:start w:val="1"/>
      <w:numFmt w:val="bullet"/>
      <w:lvlText w:val=""/>
      <w:lvlJc w:val="left"/>
      <w:pPr>
        <w:ind w:left="4680" w:hanging="360"/>
      </w:pPr>
      <w:rPr>
        <w:rFonts w:ascii="Symbol" w:hAnsi="Symbol" w:hint="default"/>
      </w:rPr>
    </w:lvl>
    <w:lvl w:ilvl="7" w:tplc="C546AC9A">
      <w:start w:val="1"/>
      <w:numFmt w:val="bullet"/>
      <w:lvlText w:val="o"/>
      <w:lvlJc w:val="left"/>
      <w:pPr>
        <w:ind w:left="5400" w:hanging="360"/>
      </w:pPr>
      <w:rPr>
        <w:rFonts w:ascii="Courier New" w:hAnsi="Courier New" w:hint="default"/>
      </w:rPr>
    </w:lvl>
    <w:lvl w:ilvl="8" w:tplc="2D16FC8E">
      <w:start w:val="1"/>
      <w:numFmt w:val="bullet"/>
      <w:lvlText w:val=""/>
      <w:lvlJc w:val="left"/>
      <w:pPr>
        <w:ind w:left="6120" w:hanging="360"/>
      </w:pPr>
      <w:rPr>
        <w:rFonts w:ascii="Wingdings" w:hAnsi="Wingdings" w:hint="default"/>
      </w:rPr>
    </w:lvl>
  </w:abstractNum>
  <w:abstractNum w:abstractNumId="37" w15:restartNumberingAfterBreak="0">
    <w:nsid w:val="77E0171F"/>
    <w:multiLevelType w:val="hybridMultilevel"/>
    <w:tmpl w:val="89504C90"/>
    <w:lvl w:ilvl="0" w:tplc="B56A15B2">
      <w:start w:val="1"/>
      <w:numFmt w:val="bullet"/>
      <w:lvlText w:val="o"/>
      <w:lvlJc w:val="left"/>
      <w:pPr>
        <w:ind w:left="720" w:hanging="360"/>
      </w:pPr>
      <w:rPr>
        <w:rFonts w:ascii="&quot;Courier New&quot;" w:hAnsi="&quot;Courier New&quot;" w:hint="default"/>
      </w:rPr>
    </w:lvl>
    <w:lvl w:ilvl="1" w:tplc="D03621DA">
      <w:start w:val="1"/>
      <w:numFmt w:val="bullet"/>
      <w:lvlText w:val="o"/>
      <w:lvlJc w:val="left"/>
      <w:pPr>
        <w:ind w:left="1440" w:hanging="360"/>
      </w:pPr>
      <w:rPr>
        <w:rFonts w:ascii="Courier New" w:hAnsi="Courier New" w:hint="default"/>
      </w:rPr>
    </w:lvl>
    <w:lvl w:ilvl="2" w:tplc="28664D68">
      <w:start w:val="1"/>
      <w:numFmt w:val="bullet"/>
      <w:lvlText w:val=""/>
      <w:lvlJc w:val="left"/>
      <w:pPr>
        <w:ind w:left="2160" w:hanging="360"/>
      </w:pPr>
      <w:rPr>
        <w:rFonts w:ascii="Wingdings" w:hAnsi="Wingdings" w:hint="default"/>
      </w:rPr>
    </w:lvl>
    <w:lvl w:ilvl="3" w:tplc="E8B2B37E">
      <w:start w:val="1"/>
      <w:numFmt w:val="bullet"/>
      <w:lvlText w:val=""/>
      <w:lvlJc w:val="left"/>
      <w:pPr>
        <w:ind w:left="2880" w:hanging="360"/>
      </w:pPr>
      <w:rPr>
        <w:rFonts w:ascii="Symbol" w:hAnsi="Symbol" w:hint="default"/>
      </w:rPr>
    </w:lvl>
    <w:lvl w:ilvl="4" w:tplc="5E2294BA">
      <w:start w:val="1"/>
      <w:numFmt w:val="bullet"/>
      <w:lvlText w:val="o"/>
      <w:lvlJc w:val="left"/>
      <w:pPr>
        <w:ind w:left="3600" w:hanging="360"/>
      </w:pPr>
      <w:rPr>
        <w:rFonts w:ascii="Courier New" w:hAnsi="Courier New" w:hint="default"/>
      </w:rPr>
    </w:lvl>
    <w:lvl w:ilvl="5" w:tplc="4CF48D8A">
      <w:start w:val="1"/>
      <w:numFmt w:val="bullet"/>
      <w:lvlText w:val=""/>
      <w:lvlJc w:val="left"/>
      <w:pPr>
        <w:ind w:left="4320" w:hanging="360"/>
      </w:pPr>
      <w:rPr>
        <w:rFonts w:ascii="Wingdings" w:hAnsi="Wingdings" w:hint="default"/>
      </w:rPr>
    </w:lvl>
    <w:lvl w:ilvl="6" w:tplc="4C4696AA">
      <w:start w:val="1"/>
      <w:numFmt w:val="bullet"/>
      <w:lvlText w:val=""/>
      <w:lvlJc w:val="left"/>
      <w:pPr>
        <w:ind w:left="5040" w:hanging="360"/>
      </w:pPr>
      <w:rPr>
        <w:rFonts w:ascii="Symbol" w:hAnsi="Symbol" w:hint="default"/>
      </w:rPr>
    </w:lvl>
    <w:lvl w:ilvl="7" w:tplc="9130797E">
      <w:start w:val="1"/>
      <w:numFmt w:val="bullet"/>
      <w:lvlText w:val="o"/>
      <w:lvlJc w:val="left"/>
      <w:pPr>
        <w:ind w:left="5760" w:hanging="360"/>
      </w:pPr>
      <w:rPr>
        <w:rFonts w:ascii="Courier New" w:hAnsi="Courier New" w:hint="default"/>
      </w:rPr>
    </w:lvl>
    <w:lvl w:ilvl="8" w:tplc="6FA21932">
      <w:start w:val="1"/>
      <w:numFmt w:val="bullet"/>
      <w:lvlText w:val=""/>
      <w:lvlJc w:val="left"/>
      <w:pPr>
        <w:ind w:left="6480" w:hanging="360"/>
      </w:pPr>
      <w:rPr>
        <w:rFonts w:ascii="Wingdings" w:hAnsi="Wingdings" w:hint="default"/>
      </w:rPr>
    </w:lvl>
  </w:abstractNum>
  <w:abstractNum w:abstractNumId="38" w15:restartNumberingAfterBreak="0">
    <w:nsid w:val="79DC3D80"/>
    <w:multiLevelType w:val="hybridMultilevel"/>
    <w:tmpl w:val="20FE1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8B2DA2"/>
    <w:multiLevelType w:val="hybridMultilevel"/>
    <w:tmpl w:val="9B745E78"/>
    <w:lvl w:ilvl="0" w:tplc="BFF8348C">
      <w:start w:val="1"/>
      <w:numFmt w:val="bullet"/>
      <w:lvlText w:val="·"/>
      <w:lvlJc w:val="left"/>
      <w:pPr>
        <w:ind w:left="720" w:hanging="360"/>
      </w:pPr>
      <w:rPr>
        <w:rFonts w:ascii="Symbol" w:hAnsi="Symbol" w:hint="default"/>
      </w:rPr>
    </w:lvl>
    <w:lvl w:ilvl="1" w:tplc="5E1A84C8">
      <w:start w:val="1"/>
      <w:numFmt w:val="bullet"/>
      <w:lvlText w:val="o"/>
      <w:lvlJc w:val="left"/>
      <w:pPr>
        <w:ind w:left="1440" w:hanging="360"/>
      </w:pPr>
      <w:rPr>
        <w:rFonts w:ascii="Courier New" w:hAnsi="Courier New" w:hint="default"/>
      </w:rPr>
    </w:lvl>
    <w:lvl w:ilvl="2" w:tplc="629A01A8">
      <w:start w:val="1"/>
      <w:numFmt w:val="bullet"/>
      <w:lvlText w:val=""/>
      <w:lvlJc w:val="left"/>
      <w:pPr>
        <w:ind w:left="2160" w:hanging="360"/>
      </w:pPr>
      <w:rPr>
        <w:rFonts w:ascii="Wingdings" w:hAnsi="Wingdings" w:hint="default"/>
      </w:rPr>
    </w:lvl>
    <w:lvl w:ilvl="3" w:tplc="DBFAA2A8">
      <w:start w:val="1"/>
      <w:numFmt w:val="bullet"/>
      <w:lvlText w:val=""/>
      <w:lvlJc w:val="left"/>
      <w:pPr>
        <w:ind w:left="2880" w:hanging="360"/>
      </w:pPr>
      <w:rPr>
        <w:rFonts w:ascii="Symbol" w:hAnsi="Symbol" w:hint="default"/>
      </w:rPr>
    </w:lvl>
    <w:lvl w:ilvl="4" w:tplc="7EAE59B8">
      <w:start w:val="1"/>
      <w:numFmt w:val="bullet"/>
      <w:lvlText w:val="o"/>
      <w:lvlJc w:val="left"/>
      <w:pPr>
        <w:ind w:left="3600" w:hanging="360"/>
      </w:pPr>
      <w:rPr>
        <w:rFonts w:ascii="Courier New" w:hAnsi="Courier New" w:hint="default"/>
      </w:rPr>
    </w:lvl>
    <w:lvl w:ilvl="5" w:tplc="849CDB3C">
      <w:start w:val="1"/>
      <w:numFmt w:val="bullet"/>
      <w:lvlText w:val=""/>
      <w:lvlJc w:val="left"/>
      <w:pPr>
        <w:ind w:left="4320" w:hanging="360"/>
      </w:pPr>
      <w:rPr>
        <w:rFonts w:ascii="Wingdings" w:hAnsi="Wingdings" w:hint="default"/>
      </w:rPr>
    </w:lvl>
    <w:lvl w:ilvl="6" w:tplc="4906C368">
      <w:start w:val="1"/>
      <w:numFmt w:val="bullet"/>
      <w:lvlText w:val=""/>
      <w:lvlJc w:val="left"/>
      <w:pPr>
        <w:ind w:left="5040" w:hanging="360"/>
      </w:pPr>
      <w:rPr>
        <w:rFonts w:ascii="Symbol" w:hAnsi="Symbol" w:hint="default"/>
      </w:rPr>
    </w:lvl>
    <w:lvl w:ilvl="7" w:tplc="EC5C2034">
      <w:start w:val="1"/>
      <w:numFmt w:val="bullet"/>
      <w:lvlText w:val="o"/>
      <w:lvlJc w:val="left"/>
      <w:pPr>
        <w:ind w:left="5760" w:hanging="360"/>
      </w:pPr>
      <w:rPr>
        <w:rFonts w:ascii="Courier New" w:hAnsi="Courier New" w:hint="default"/>
      </w:rPr>
    </w:lvl>
    <w:lvl w:ilvl="8" w:tplc="C65AF6CA">
      <w:start w:val="1"/>
      <w:numFmt w:val="bullet"/>
      <w:lvlText w:val=""/>
      <w:lvlJc w:val="left"/>
      <w:pPr>
        <w:ind w:left="6480" w:hanging="360"/>
      </w:pPr>
      <w:rPr>
        <w:rFonts w:ascii="Wingdings" w:hAnsi="Wingdings" w:hint="default"/>
      </w:rPr>
    </w:lvl>
  </w:abstractNum>
  <w:abstractNum w:abstractNumId="40" w15:restartNumberingAfterBreak="0">
    <w:nsid w:val="7D1F5EEE"/>
    <w:multiLevelType w:val="hybridMultilevel"/>
    <w:tmpl w:val="CAE082E6"/>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D9A3EA4"/>
    <w:multiLevelType w:val="hybridMultilevel"/>
    <w:tmpl w:val="A588F0DA"/>
    <w:lvl w:ilvl="0" w:tplc="949A78BA">
      <w:start w:val="1"/>
      <w:numFmt w:val="bullet"/>
      <w:lvlText w:val="o"/>
      <w:lvlJc w:val="left"/>
      <w:pPr>
        <w:ind w:left="720" w:hanging="360"/>
      </w:pPr>
      <w:rPr>
        <w:rFonts w:ascii="&quot;Courier New&quot;" w:hAnsi="&quot;Courier New&quot;" w:hint="default"/>
      </w:rPr>
    </w:lvl>
    <w:lvl w:ilvl="1" w:tplc="E04C8092">
      <w:start w:val="1"/>
      <w:numFmt w:val="bullet"/>
      <w:lvlText w:val="o"/>
      <w:lvlJc w:val="left"/>
      <w:pPr>
        <w:ind w:left="1440" w:hanging="360"/>
      </w:pPr>
      <w:rPr>
        <w:rFonts w:ascii="Courier New" w:hAnsi="Courier New" w:hint="default"/>
      </w:rPr>
    </w:lvl>
    <w:lvl w:ilvl="2" w:tplc="BDD6461C">
      <w:start w:val="1"/>
      <w:numFmt w:val="bullet"/>
      <w:lvlText w:val=""/>
      <w:lvlJc w:val="left"/>
      <w:pPr>
        <w:ind w:left="2160" w:hanging="360"/>
      </w:pPr>
      <w:rPr>
        <w:rFonts w:ascii="Wingdings" w:hAnsi="Wingdings" w:hint="default"/>
      </w:rPr>
    </w:lvl>
    <w:lvl w:ilvl="3" w:tplc="16B68F58">
      <w:start w:val="1"/>
      <w:numFmt w:val="bullet"/>
      <w:lvlText w:val=""/>
      <w:lvlJc w:val="left"/>
      <w:pPr>
        <w:ind w:left="2880" w:hanging="360"/>
      </w:pPr>
      <w:rPr>
        <w:rFonts w:ascii="Symbol" w:hAnsi="Symbol" w:hint="default"/>
      </w:rPr>
    </w:lvl>
    <w:lvl w:ilvl="4" w:tplc="9C7014BC">
      <w:start w:val="1"/>
      <w:numFmt w:val="bullet"/>
      <w:lvlText w:val="o"/>
      <w:lvlJc w:val="left"/>
      <w:pPr>
        <w:ind w:left="3600" w:hanging="360"/>
      </w:pPr>
      <w:rPr>
        <w:rFonts w:ascii="Courier New" w:hAnsi="Courier New" w:hint="default"/>
      </w:rPr>
    </w:lvl>
    <w:lvl w:ilvl="5" w:tplc="CA98E1D0">
      <w:start w:val="1"/>
      <w:numFmt w:val="bullet"/>
      <w:lvlText w:val=""/>
      <w:lvlJc w:val="left"/>
      <w:pPr>
        <w:ind w:left="4320" w:hanging="360"/>
      </w:pPr>
      <w:rPr>
        <w:rFonts w:ascii="Wingdings" w:hAnsi="Wingdings" w:hint="default"/>
      </w:rPr>
    </w:lvl>
    <w:lvl w:ilvl="6" w:tplc="89609A64">
      <w:start w:val="1"/>
      <w:numFmt w:val="bullet"/>
      <w:lvlText w:val=""/>
      <w:lvlJc w:val="left"/>
      <w:pPr>
        <w:ind w:left="5040" w:hanging="360"/>
      </w:pPr>
      <w:rPr>
        <w:rFonts w:ascii="Symbol" w:hAnsi="Symbol" w:hint="default"/>
      </w:rPr>
    </w:lvl>
    <w:lvl w:ilvl="7" w:tplc="6840B90C">
      <w:start w:val="1"/>
      <w:numFmt w:val="bullet"/>
      <w:lvlText w:val="o"/>
      <w:lvlJc w:val="left"/>
      <w:pPr>
        <w:ind w:left="5760" w:hanging="360"/>
      </w:pPr>
      <w:rPr>
        <w:rFonts w:ascii="Courier New" w:hAnsi="Courier New" w:hint="default"/>
      </w:rPr>
    </w:lvl>
    <w:lvl w:ilvl="8" w:tplc="AFDC1404">
      <w:start w:val="1"/>
      <w:numFmt w:val="bullet"/>
      <w:lvlText w:val=""/>
      <w:lvlJc w:val="left"/>
      <w:pPr>
        <w:ind w:left="6480" w:hanging="360"/>
      </w:pPr>
      <w:rPr>
        <w:rFonts w:ascii="Wingdings" w:hAnsi="Wingdings" w:hint="default"/>
      </w:rPr>
    </w:lvl>
  </w:abstractNum>
  <w:abstractNum w:abstractNumId="42" w15:restartNumberingAfterBreak="0">
    <w:nsid w:val="7F25749B"/>
    <w:multiLevelType w:val="hybridMultilevel"/>
    <w:tmpl w:val="498CE3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6784621">
    <w:abstractNumId w:val="21"/>
  </w:num>
  <w:num w:numId="2" w16cid:durableId="499007169">
    <w:abstractNumId w:val="19"/>
  </w:num>
  <w:num w:numId="3" w16cid:durableId="112869395">
    <w:abstractNumId w:val="13"/>
  </w:num>
  <w:num w:numId="4" w16cid:durableId="1983728830">
    <w:abstractNumId w:val="36"/>
  </w:num>
  <w:num w:numId="5" w16cid:durableId="855001652">
    <w:abstractNumId w:val="23"/>
  </w:num>
  <w:num w:numId="6" w16cid:durableId="137766260">
    <w:abstractNumId w:val="0"/>
  </w:num>
  <w:num w:numId="7" w16cid:durableId="1184510910">
    <w:abstractNumId w:val="4"/>
  </w:num>
  <w:num w:numId="8" w16cid:durableId="838353812">
    <w:abstractNumId w:val="16"/>
  </w:num>
  <w:num w:numId="9" w16cid:durableId="738285113">
    <w:abstractNumId w:val="35"/>
  </w:num>
  <w:num w:numId="10" w16cid:durableId="2025476504">
    <w:abstractNumId w:val="14"/>
  </w:num>
  <w:num w:numId="11" w16cid:durableId="114295527">
    <w:abstractNumId w:val="24"/>
  </w:num>
  <w:num w:numId="12" w16cid:durableId="1397970354">
    <w:abstractNumId w:val="1"/>
  </w:num>
  <w:num w:numId="13" w16cid:durableId="2098868822">
    <w:abstractNumId w:val="7"/>
  </w:num>
  <w:num w:numId="14" w16cid:durableId="2144808097">
    <w:abstractNumId w:val="27"/>
  </w:num>
  <w:num w:numId="15" w16cid:durableId="1254558698">
    <w:abstractNumId w:val="37"/>
  </w:num>
  <w:num w:numId="16" w16cid:durableId="605162983">
    <w:abstractNumId w:val="33"/>
  </w:num>
  <w:num w:numId="17" w16cid:durableId="1347906057">
    <w:abstractNumId w:val="6"/>
  </w:num>
  <w:num w:numId="18" w16cid:durableId="1297563651">
    <w:abstractNumId w:val="11"/>
  </w:num>
  <w:num w:numId="19" w16cid:durableId="2018269013">
    <w:abstractNumId w:val="20"/>
  </w:num>
  <w:num w:numId="20" w16cid:durableId="1327588848">
    <w:abstractNumId w:val="26"/>
  </w:num>
  <w:num w:numId="21" w16cid:durableId="1153639256">
    <w:abstractNumId w:val="39"/>
  </w:num>
  <w:num w:numId="22" w16cid:durableId="587537744">
    <w:abstractNumId w:val="17"/>
  </w:num>
  <w:num w:numId="23" w16cid:durableId="432937131">
    <w:abstractNumId w:val="15"/>
  </w:num>
  <w:num w:numId="24" w16cid:durableId="841701171">
    <w:abstractNumId w:val="41"/>
  </w:num>
  <w:num w:numId="25" w16cid:durableId="2146921649">
    <w:abstractNumId w:val="10"/>
  </w:num>
  <w:num w:numId="26" w16cid:durableId="2517930">
    <w:abstractNumId w:val="3"/>
  </w:num>
  <w:num w:numId="27" w16cid:durableId="205529856">
    <w:abstractNumId w:val="28"/>
  </w:num>
  <w:num w:numId="28" w16cid:durableId="771239657">
    <w:abstractNumId w:val="30"/>
  </w:num>
  <w:num w:numId="29" w16cid:durableId="2042238167">
    <w:abstractNumId w:val="40"/>
  </w:num>
  <w:num w:numId="30" w16cid:durableId="736783937">
    <w:abstractNumId w:val="25"/>
  </w:num>
  <w:num w:numId="31" w16cid:durableId="789320800">
    <w:abstractNumId w:val="38"/>
  </w:num>
  <w:num w:numId="32" w16cid:durableId="2043362987">
    <w:abstractNumId w:val="8"/>
  </w:num>
  <w:num w:numId="33" w16cid:durableId="684093490">
    <w:abstractNumId w:val="42"/>
  </w:num>
  <w:num w:numId="34" w16cid:durableId="1892424504">
    <w:abstractNumId w:val="34"/>
  </w:num>
  <w:num w:numId="35" w16cid:durableId="2056658025">
    <w:abstractNumId w:val="22"/>
  </w:num>
  <w:num w:numId="36" w16cid:durableId="1608343488">
    <w:abstractNumId w:val="18"/>
  </w:num>
  <w:num w:numId="37" w16cid:durableId="899288643">
    <w:abstractNumId w:val="9"/>
  </w:num>
  <w:num w:numId="38" w16cid:durableId="429620998">
    <w:abstractNumId w:val="29"/>
  </w:num>
  <w:num w:numId="39" w16cid:durableId="185676312">
    <w:abstractNumId w:val="5"/>
  </w:num>
  <w:num w:numId="40" w16cid:durableId="2129077571">
    <w:abstractNumId w:val="12"/>
  </w:num>
  <w:num w:numId="41" w16cid:durableId="45838410">
    <w:abstractNumId w:val="2"/>
  </w:num>
  <w:num w:numId="42" w16cid:durableId="1668168423">
    <w:abstractNumId w:val="31"/>
  </w:num>
  <w:num w:numId="43" w16cid:durableId="1708870997">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3265"/>
    <w:rsid w:val="00012366"/>
    <w:rsid w:val="000143AA"/>
    <w:rsid w:val="0001449B"/>
    <w:rsid w:val="00015906"/>
    <w:rsid w:val="0002373B"/>
    <w:rsid w:val="00025593"/>
    <w:rsid w:val="00034E6C"/>
    <w:rsid w:val="0003641B"/>
    <w:rsid w:val="0004388E"/>
    <w:rsid w:val="00044830"/>
    <w:rsid w:val="00044B50"/>
    <w:rsid w:val="00045FFC"/>
    <w:rsid w:val="000465E7"/>
    <w:rsid w:val="000473D9"/>
    <w:rsid w:val="00047B5A"/>
    <w:rsid w:val="00052A7B"/>
    <w:rsid w:val="0005596F"/>
    <w:rsid w:val="00056CC1"/>
    <w:rsid w:val="0006090D"/>
    <w:rsid w:val="00067951"/>
    <w:rsid w:val="000707F6"/>
    <w:rsid w:val="00070DDA"/>
    <w:rsid w:val="0007587A"/>
    <w:rsid w:val="000809A6"/>
    <w:rsid w:val="00084BB7"/>
    <w:rsid w:val="00090278"/>
    <w:rsid w:val="000913F8"/>
    <w:rsid w:val="00095D81"/>
    <w:rsid w:val="000A2768"/>
    <w:rsid w:val="000A2DB7"/>
    <w:rsid w:val="000A5711"/>
    <w:rsid w:val="000B062A"/>
    <w:rsid w:val="000B0BC8"/>
    <w:rsid w:val="000B2C3C"/>
    <w:rsid w:val="000B3DFF"/>
    <w:rsid w:val="000B6DF9"/>
    <w:rsid w:val="000B7C4D"/>
    <w:rsid w:val="000C032A"/>
    <w:rsid w:val="000C20E8"/>
    <w:rsid w:val="000C2658"/>
    <w:rsid w:val="000C5A08"/>
    <w:rsid w:val="000D7E96"/>
    <w:rsid w:val="000E0449"/>
    <w:rsid w:val="000E29A6"/>
    <w:rsid w:val="000E3D7A"/>
    <w:rsid w:val="000E528B"/>
    <w:rsid w:val="000E5947"/>
    <w:rsid w:val="000E6850"/>
    <w:rsid w:val="000F779A"/>
    <w:rsid w:val="00100343"/>
    <w:rsid w:val="00102B6D"/>
    <w:rsid w:val="00104F4F"/>
    <w:rsid w:val="001056AA"/>
    <w:rsid w:val="00110872"/>
    <w:rsid w:val="00110A4C"/>
    <w:rsid w:val="00110E6A"/>
    <w:rsid w:val="00125C4C"/>
    <w:rsid w:val="001274CF"/>
    <w:rsid w:val="0013032A"/>
    <w:rsid w:val="0013218A"/>
    <w:rsid w:val="00137C09"/>
    <w:rsid w:val="001450ED"/>
    <w:rsid w:val="00146E5A"/>
    <w:rsid w:val="00147E92"/>
    <w:rsid w:val="001516AE"/>
    <w:rsid w:val="00151811"/>
    <w:rsid w:val="00154FA6"/>
    <w:rsid w:val="0015582A"/>
    <w:rsid w:val="00157B40"/>
    <w:rsid w:val="001607A6"/>
    <w:rsid w:val="0016330D"/>
    <w:rsid w:val="00163EE0"/>
    <w:rsid w:val="00164A1E"/>
    <w:rsid w:val="001651AD"/>
    <w:rsid w:val="00170FC9"/>
    <w:rsid w:val="00171FCC"/>
    <w:rsid w:val="00174181"/>
    <w:rsid w:val="00175125"/>
    <w:rsid w:val="0018026D"/>
    <w:rsid w:val="00186DE7"/>
    <w:rsid w:val="001973B1"/>
    <w:rsid w:val="001974BE"/>
    <w:rsid w:val="001A3EFE"/>
    <w:rsid w:val="001A59D0"/>
    <w:rsid w:val="001A658C"/>
    <w:rsid w:val="001A7681"/>
    <w:rsid w:val="001B481D"/>
    <w:rsid w:val="001B7909"/>
    <w:rsid w:val="001C0528"/>
    <w:rsid w:val="001C0CCF"/>
    <w:rsid w:val="001C155C"/>
    <w:rsid w:val="001C5486"/>
    <w:rsid w:val="001C7328"/>
    <w:rsid w:val="001D16ED"/>
    <w:rsid w:val="001D2867"/>
    <w:rsid w:val="001D3467"/>
    <w:rsid w:val="001D3970"/>
    <w:rsid w:val="001D41F4"/>
    <w:rsid w:val="001D644C"/>
    <w:rsid w:val="001D6CD0"/>
    <w:rsid w:val="001E4AB4"/>
    <w:rsid w:val="001E52E3"/>
    <w:rsid w:val="001E7795"/>
    <w:rsid w:val="001F071C"/>
    <w:rsid w:val="001F2A49"/>
    <w:rsid w:val="001F4ED9"/>
    <w:rsid w:val="00201C7B"/>
    <w:rsid w:val="00214A42"/>
    <w:rsid w:val="00224B9B"/>
    <w:rsid w:val="00224C7B"/>
    <w:rsid w:val="00224D07"/>
    <w:rsid w:val="00233826"/>
    <w:rsid w:val="0023551F"/>
    <w:rsid w:val="00236472"/>
    <w:rsid w:val="00236C26"/>
    <w:rsid w:val="0024060C"/>
    <w:rsid w:val="00240AE8"/>
    <w:rsid w:val="002417B6"/>
    <w:rsid w:val="002421BA"/>
    <w:rsid w:val="00243873"/>
    <w:rsid w:val="00244539"/>
    <w:rsid w:val="0024676D"/>
    <w:rsid w:val="0025103D"/>
    <w:rsid w:val="00251BD3"/>
    <w:rsid w:val="002538A6"/>
    <w:rsid w:val="002540F9"/>
    <w:rsid w:val="00255A74"/>
    <w:rsid w:val="002616AD"/>
    <w:rsid w:val="00261867"/>
    <w:rsid w:val="00261B70"/>
    <w:rsid w:val="00261F35"/>
    <w:rsid w:val="00267C9B"/>
    <w:rsid w:val="002775C6"/>
    <w:rsid w:val="00277925"/>
    <w:rsid w:val="002875A0"/>
    <w:rsid w:val="00291611"/>
    <w:rsid w:val="002A03C4"/>
    <w:rsid w:val="002A1863"/>
    <w:rsid w:val="002A5538"/>
    <w:rsid w:val="002A7CAE"/>
    <w:rsid w:val="002B0631"/>
    <w:rsid w:val="002B40FE"/>
    <w:rsid w:val="002C7E00"/>
    <w:rsid w:val="002D323E"/>
    <w:rsid w:val="002D3C3B"/>
    <w:rsid w:val="002D5D02"/>
    <w:rsid w:val="002D6CEF"/>
    <w:rsid w:val="002D6CFE"/>
    <w:rsid w:val="002D75E3"/>
    <w:rsid w:val="002E45B5"/>
    <w:rsid w:val="002E78F7"/>
    <w:rsid w:val="002F17C3"/>
    <w:rsid w:val="002F3223"/>
    <w:rsid w:val="002F59B7"/>
    <w:rsid w:val="002F64A8"/>
    <w:rsid w:val="002F6C1D"/>
    <w:rsid w:val="00301B56"/>
    <w:rsid w:val="00301F21"/>
    <w:rsid w:val="003045E5"/>
    <w:rsid w:val="00304BF6"/>
    <w:rsid w:val="003111E2"/>
    <w:rsid w:val="00320679"/>
    <w:rsid w:val="003217F7"/>
    <w:rsid w:val="00324260"/>
    <w:rsid w:val="00326A7C"/>
    <w:rsid w:val="00331BBC"/>
    <w:rsid w:val="003334C8"/>
    <w:rsid w:val="003336FB"/>
    <w:rsid w:val="00337862"/>
    <w:rsid w:val="0033796C"/>
    <w:rsid w:val="00337EDC"/>
    <w:rsid w:val="00346E2E"/>
    <w:rsid w:val="00347735"/>
    <w:rsid w:val="00353CCF"/>
    <w:rsid w:val="00354642"/>
    <w:rsid w:val="0036795B"/>
    <w:rsid w:val="00367BF8"/>
    <w:rsid w:val="00370A7C"/>
    <w:rsid w:val="003712D9"/>
    <w:rsid w:val="00373693"/>
    <w:rsid w:val="00380C48"/>
    <w:rsid w:val="00383E7F"/>
    <w:rsid w:val="00393363"/>
    <w:rsid w:val="00396756"/>
    <w:rsid w:val="0039746E"/>
    <w:rsid w:val="003A134D"/>
    <w:rsid w:val="003A1778"/>
    <w:rsid w:val="003A3D54"/>
    <w:rsid w:val="003A7072"/>
    <w:rsid w:val="003A7421"/>
    <w:rsid w:val="003B452B"/>
    <w:rsid w:val="003B62A1"/>
    <w:rsid w:val="003B7A2C"/>
    <w:rsid w:val="003B7FE6"/>
    <w:rsid w:val="003C2045"/>
    <w:rsid w:val="003D1B52"/>
    <w:rsid w:val="003D1F1D"/>
    <w:rsid w:val="003D4584"/>
    <w:rsid w:val="003D5B2C"/>
    <w:rsid w:val="003E04B9"/>
    <w:rsid w:val="003E4815"/>
    <w:rsid w:val="003E53CE"/>
    <w:rsid w:val="003F2496"/>
    <w:rsid w:val="003F476D"/>
    <w:rsid w:val="003F5A73"/>
    <w:rsid w:val="004026EF"/>
    <w:rsid w:val="00402B13"/>
    <w:rsid w:val="004059C2"/>
    <w:rsid w:val="00412E0D"/>
    <w:rsid w:val="00414B3D"/>
    <w:rsid w:val="00422743"/>
    <w:rsid w:val="00423886"/>
    <w:rsid w:val="00426352"/>
    <w:rsid w:val="0043108E"/>
    <w:rsid w:val="004323DA"/>
    <w:rsid w:val="00432B44"/>
    <w:rsid w:val="00435BFA"/>
    <w:rsid w:val="00445127"/>
    <w:rsid w:val="00445932"/>
    <w:rsid w:val="0044699B"/>
    <w:rsid w:val="00450516"/>
    <w:rsid w:val="00451859"/>
    <w:rsid w:val="00453569"/>
    <w:rsid w:val="00456F92"/>
    <w:rsid w:val="0046054E"/>
    <w:rsid w:val="00463A2F"/>
    <w:rsid w:val="00463E5A"/>
    <w:rsid w:val="00467EB7"/>
    <w:rsid w:val="004703FB"/>
    <w:rsid w:val="00471361"/>
    <w:rsid w:val="0047574E"/>
    <w:rsid w:val="004776BD"/>
    <w:rsid w:val="00484684"/>
    <w:rsid w:val="004849F8"/>
    <w:rsid w:val="00484B10"/>
    <w:rsid w:val="004855D5"/>
    <w:rsid w:val="004867C0"/>
    <w:rsid w:val="0048735A"/>
    <w:rsid w:val="004901AE"/>
    <w:rsid w:val="0049274E"/>
    <w:rsid w:val="00494697"/>
    <w:rsid w:val="00494A1A"/>
    <w:rsid w:val="0049693A"/>
    <w:rsid w:val="004A4DBF"/>
    <w:rsid w:val="004A712D"/>
    <w:rsid w:val="004A7C6E"/>
    <w:rsid w:val="004B1142"/>
    <w:rsid w:val="004B7033"/>
    <w:rsid w:val="004B7206"/>
    <w:rsid w:val="004C0418"/>
    <w:rsid w:val="004C783E"/>
    <w:rsid w:val="004D024C"/>
    <w:rsid w:val="004D03E8"/>
    <w:rsid w:val="004D22D2"/>
    <w:rsid w:val="004D31A6"/>
    <w:rsid w:val="004D3952"/>
    <w:rsid w:val="004E01E1"/>
    <w:rsid w:val="004E1A50"/>
    <w:rsid w:val="004E3403"/>
    <w:rsid w:val="004E5483"/>
    <w:rsid w:val="004F01C7"/>
    <w:rsid w:val="004F3D0E"/>
    <w:rsid w:val="00501548"/>
    <w:rsid w:val="005045F7"/>
    <w:rsid w:val="0050668E"/>
    <w:rsid w:val="00507A70"/>
    <w:rsid w:val="0051053C"/>
    <w:rsid w:val="00510AF9"/>
    <w:rsid w:val="00511C7C"/>
    <w:rsid w:val="00513271"/>
    <w:rsid w:val="00523467"/>
    <w:rsid w:val="00527A34"/>
    <w:rsid w:val="0053414E"/>
    <w:rsid w:val="00543DE0"/>
    <w:rsid w:val="00545079"/>
    <w:rsid w:val="005504DB"/>
    <w:rsid w:val="00553D08"/>
    <w:rsid w:val="005568A1"/>
    <w:rsid w:val="00562ABE"/>
    <w:rsid w:val="00563730"/>
    <w:rsid w:val="00564563"/>
    <w:rsid w:val="0056506D"/>
    <w:rsid w:val="005666D0"/>
    <w:rsid w:val="00567E5A"/>
    <w:rsid w:val="00572A56"/>
    <w:rsid w:val="00580086"/>
    <w:rsid w:val="00580A4E"/>
    <w:rsid w:val="00584B52"/>
    <w:rsid w:val="0059249F"/>
    <w:rsid w:val="005A1B34"/>
    <w:rsid w:val="005A646D"/>
    <w:rsid w:val="005B1348"/>
    <w:rsid w:val="005B4C34"/>
    <w:rsid w:val="005C215F"/>
    <w:rsid w:val="005C7983"/>
    <w:rsid w:val="005D0BBA"/>
    <w:rsid w:val="005D78E7"/>
    <w:rsid w:val="005F114F"/>
    <w:rsid w:val="005F6CDA"/>
    <w:rsid w:val="00605FFB"/>
    <w:rsid w:val="0060796E"/>
    <w:rsid w:val="00613C58"/>
    <w:rsid w:val="00620167"/>
    <w:rsid w:val="00625C0A"/>
    <w:rsid w:val="00627099"/>
    <w:rsid w:val="00632C91"/>
    <w:rsid w:val="00632D76"/>
    <w:rsid w:val="006356DA"/>
    <w:rsid w:val="006530A7"/>
    <w:rsid w:val="006536B1"/>
    <w:rsid w:val="00667764"/>
    <w:rsid w:val="00671A0F"/>
    <w:rsid w:val="00673D65"/>
    <w:rsid w:val="00675FF3"/>
    <w:rsid w:val="00683917"/>
    <w:rsid w:val="006859C9"/>
    <w:rsid w:val="006870A2"/>
    <w:rsid w:val="00691C0F"/>
    <w:rsid w:val="00692F22"/>
    <w:rsid w:val="0069529F"/>
    <w:rsid w:val="006955C4"/>
    <w:rsid w:val="00696854"/>
    <w:rsid w:val="006A056B"/>
    <w:rsid w:val="006A3944"/>
    <w:rsid w:val="006A44C9"/>
    <w:rsid w:val="006A770D"/>
    <w:rsid w:val="006B0360"/>
    <w:rsid w:val="006B368B"/>
    <w:rsid w:val="006B6445"/>
    <w:rsid w:val="006C0390"/>
    <w:rsid w:val="006C5C21"/>
    <w:rsid w:val="006C5D84"/>
    <w:rsid w:val="006C6278"/>
    <w:rsid w:val="006C741F"/>
    <w:rsid w:val="006C7569"/>
    <w:rsid w:val="006C75BC"/>
    <w:rsid w:val="006C7960"/>
    <w:rsid w:val="006D1F26"/>
    <w:rsid w:val="006D2331"/>
    <w:rsid w:val="006D30A6"/>
    <w:rsid w:val="006E1C99"/>
    <w:rsid w:val="006E588E"/>
    <w:rsid w:val="006E7131"/>
    <w:rsid w:val="006F322E"/>
    <w:rsid w:val="006F34F3"/>
    <w:rsid w:val="006F42ED"/>
    <w:rsid w:val="0070121E"/>
    <w:rsid w:val="007122F7"/>
    <w:rsid w:val="007218C8"/>
    <w:rsid w:val="0072484B"/>
    <w:rsid w:val="00730E8A"/>
    <w:rsid w:val="00732FB5"/>
    <w:rsid w:val="00733DFF"/>
    <w:rsid w:val="0073411D"/>
    <w:rsid w:val="007375F9"/>
    <w:rsid w:val="007427B8"/>
    <w:rsid w:val="00746158"/>
    <w:rsid w:val="007464F3"/>
    <w:rsid w:val="007477FC"/>
    <w:rsid w:val="0075591F"/>
    <w:rsid w:val="007646ED"/>
    <w:rsid w:val="00767A63"/>
    <w:rsid w:val="00771C0F"/>
    <w:rsid w:val="007743D8"/>
    <w:rsid w:val="007743E5"/>
    <w:rsid w:val="00781155"/>
    <w:rsid w:val="00781AD7"/>
    <w:rsid w:val="00783CDF"/>
    <w:rsid w:val="00785EFD"/>
    <w:rsid w:val="0078648A"/>
    <w:rsid w:val="0079044F"/>
    <w:rsid w:val="00795885"/>
    <w:rsid w:val="00796C0A"/>
    <w:rsid w:val="007A3700"/>
    <w:rsid w:val="007A5339"/>
    <w:rsid w:val="007A57D1"/>
    <w:rsid w:val="007A58C5"/>
    <w:rsid w:val="007AB96F"/>
    <w:rsid w:val="007B16F4"/>
    <w:rsid w:val="007B42D9"/>
    <w:rsid w:val="007C0EAE"/>
    <w:rsid w:val="007C1EAE"/>
    <w:rsid w:val="007C325F"/>
    <w:rsid w:val="007C3BD7"/>
    <w:rsid w:val="007C6444"/>
    <w:rsid w:val="007D3016"/>
    <w:rsid w:val="007D389B"/>
    <w:rsid w:val="007D4945"/>
    <w:rsid w:val="007D5E4F"/>
    <w:rsid w:val="007D6F5F"/>
    <w:rsid w:val="007E6F0D"/>
    <w:rsid w:val="007E7EF9"/>
    <w:rsid w:val="007F2DD7"/>
    <w:rsid w:val="007F6370"/>
    <w:rsid w:val="007F6AA6"/>
    <w:rsid w:val="00803ED1"/>
    <w:rsid w:val="00804F9C"/>
    <w:rsid w:val="008064BD"/>
    <w:rsid w:val="0081457E"/>
    <w:rsid w:val="00817CCB"/>
    <w:rsid w:val="00820F26"/>
    <w:rsid w:val="0082359B"/>
    <w:rsid w:val="00830301"/>
    <w:rsid w:val="00835DD7"/>
    <w:rsid w:val="00835E86"/>
    <w:rsid w:val="008436AF"/>
    <w:rsid w:val="00850DCC"/>
    <w:rsid w:val="00853363"/>
    <w:rsid w:val="00857E2B"/>
    <w:rsid w:val="008629E6"/>
    <w:rsid w:val="00864202"/>
    <w:rsid w:val="0087550B"/>
    <w:rsid w:val="00877A7F"/>
    <w:rsid w:val="00881F8C"/>
    <w:rsid w:val="00885118"/>
    <w:rsid w:val="00885972"/>
    <w:rsid w:val="00885A63"/>
    <w:rsid w:val="00886A70"/>
    <w:rsid w:val="008872E8"/>
    <w:rsid w:val="0088772B"/>
    <w:rsid w:val="00897030"/>
    <w:rsid w:val="008A34B0"/>
    <w:rsid w:val="008A57EA"/>
    <w:rsid w:val="008A6AF0"/>
    <w:rsid w:val="008B247C"/>
    <w:rsid w:val="008B3662"/>
    <w:rsid w:val="008B633A"/>
    <w:rsid w:val="008C63A5"/>
    <w:rsid w:val="008D423F"/>
    <w:rsid w:val="008D4A3D"/>
    <w:rsid w:val="008D53E0"/>
    <w:rsid w:val="008E0FCD"/>
    <w:rsid w:val="008F1265"/>
    <w:rsid w:val="008F1A75"/>
    <w:rsid w:val="008F2E56"/>
    <w:rsid w:val="008F3EE6"/>
    <w:rsid w:val="008F57A7"/>
    <w:rsid w:val="008F6D07"/>
    <w:rsid w:val="009021A0"/>
    <w:rsid w:val="00903262"/>
    <w:rsid w:val="00904EB9"/>
    <w:rsid w:val="00905A4F"/>
    <w:rsid w:val="00910131"/>
    <w:rsid w:val="00911407"/>
    <w:rsid w:val="00911516"/>
    <w:rsid w:val="00913070"/>
    <w:rsid w:val="0091414D"/>
    <w:rsid w:val="0091509A"/>
    <w:rsid w:val="0091525C"/>
    <w:rsid w:val="0091749C"/>
    <w:rsid w:val="009244BE"/>
    <w:rsid w:val="00926CDE"/>
    <w:rsid w:val="0092788F"/>
    <w:rsid w:val="00927E1C"/>
    <w:rsid w:val="009316C8"/>
    <w:rsid w:val="009317C4"/>
    <w:rsid w:val="00931953"/>
    <w:rsid w:val="00932C58"/>
    <w:rsid w:val="00951048"/>
    <w:rsid w:val="0095166F"/>
    <w:rsid w:val="00952F9D"/>
    <w:rsid w:val="00955A85"/>
    <w:rsid w:val="00957EFA"/>
    <w:rsid w:val="00971408"/>
    <w:rsid w:val="00971EA6"/>
    <w:rsid w:val="009725BA"/>
    <w:rsid w:val="00975357"/>
    <w:rsid w:val="0098446F"/>
    <w:rsid w:val="00984D53"/>
    <w:rsid w:val="0099326A"/>
    <w:rsid w:val="009945BA"/>
    <w:rsid w:val="00994842"/>
    <w:rsid w:val="009A325B"/>
    <w:rsid w:val="009A3480"/>
    <w:rsid w:val="009C0046"/>
    <w:rsid w:val="009C2AA1"/>
    <w:rsid w:val="009C3B9B"/>
    <w:rsid w:val="009C7004"/>
    <w:rsid w:val="009D1D5A"/>
    <w:rsid w:val="009D23B7"/>
    <w:rsid w:val="009D271B"/>
    <w:rsid w:val="009D6973"/>
    <w:rsid w:val="009E07A9"/>
    <w:rsid w:val="009E0B36"/>
    <w:rsid w:val="009E118D"/>
    <w:rsid w:val="009E22B5"/>
    <w:rsid w:val="009E3A61"/>
    <w:rsid w:val="009E4ED7"/>
    <w:rsid w:val="009E61D1"/>
    <w:rsid w:val="009E6202"/>
    <w:rsid w:val="009E65C0"/>
    <w:rsid w:val="009F7157"/>
    <w:rsid w:val="00A03854"/>
    <w:rsid w:val="00A03CDB"/>
    <w:rsid w:val="00A10987"/>
    <w:rsid w:val="00A16F0D"/>
    <w:rsid w:val="00A22274"/>
    <w:rsid w:val="00A23744"/>
    <w:rsid w:val="00A23FFB"/>
    <w:rsid w:val="00A268E3"/>
    <w:rsid w:val="00A3037D"/>
    <w:rsid w:val="00A33911"/>
    <w:rsid w:val="00A3421F"/>
    <w:rsid w:val="00A36DBC"/>
    <w:rsid w:val="00A37523"/>
    <w:rsid w:val="00A379BA"/>
    <w:rsid w:val="00A40815"/>
    <w:rsid w:val="00A40842"/>
    <w:rsid w:val="00A426CA"/>
    <w:rsid w:val="00A467F5"/>
    <w:rsid w:val="00A47228"/>
    <w:rsid w:val="00A50858"/>
    <w:rsid w:val="00A50B45"/>
    <w:rsid w:val="00A50D22"/>
    <w:rsid w:val="00A55B38"/>
    <w:rsid w:val="00A55D10"/>
    <w:rsid w:val="00A571B5"/>
    <w:rsid w:val="00A60784"/>
    <w:rsid w:val="00A6096C"/>
    <w:rsid w:val="00A73EC4"/>
    <w:rsid w:val="00A83724"/>
    <w:rsid w:val="00A851E9"/>
    <w:rsid w:val="00A85E3D"/>
    <w:rsid w:val="00A868AA"/>
    <w:rsid w:val="00A90C7A"/>
    <w:rsid w:val="00A96686"/>
    <w:rsid w:val="00A96EA8"/>
    <w:rsid w:val="00AA1C61"/>
    <w:rsid w:val="00AA26FE"/>
    <w:rsid w:val="00AA47C9"/>
    <w:rsid w:val="00AA6BD5"/>
    <w:rsid w:val="00AA77B8"/>
    <w:rsid w:val="00AB19E3"/>
    <w:rsid w:val="00AC1219"/>
    <w:rsid w:val="00AC1989"/>
    <w:rsid w:val="00AD31FF"/>
    <w:rsid w:val="00AD3714"/>
    <w:rsid w:val="00AD5209"/>
    <w:rsid w:val="00AD6CD2"/>
    <w:rsid w:val="00AE3B21"/>
    <w:rsid w:val="00AE65F2"/>
    <w:rsid w:val="00AE67F0"/>
    <w:rsid w:val="00AF1DF5"/>
    <w:rsid w:val="00AF2B45"/>
    <w:rsid w:val="00AF4C97"/>
    <w:rsid w:val="00B00983"/>
    <w:rsid w:val="00B02A7E"/>
    <w:rsid w:val="00B04959"/>
    <w:rsid w:val="00B05914"/>
    <w:rsid w:val="00B16718"/>
    <w:rsid w:val="00B16CA7"/>
    <w:rsid w:val="00B16D7C"/>
    <w:rsid w:val="00B31F6F"/>
    <w:rsid w:val="00B3251D"/>
    <w:rsid w:val="00B37CBB"/>
    <w:rsid w:val="00B3A1EC"/>
    <w:rsid w:val="00B40F88"/>
    <w:rsid w:val="00B42276"/>
    <w:rsid w:val="00B448BE"/>
    <w:rsid w:val="00B51C0C"/>
    <w:rsid w:val="00B5419E"/>
    <w:rsid w:val="00B556E7"/>
    <w:rsid w:val="00B61BB5"/>
    <w:rsid w:val="00B66EA6"/>
    <w:rsid w:val="00B90090"/>
    <w:rsid w:val="00B91D9A"/>
    <w:rsid w:val="00B92A2D"/>
    <w:rsid w:val="00B93CDB"/>
    <w:rsid w:val="00B9764A"/>
    <w:rsid w:val="00BA573E"/>
    <w:rsid w:val="00BA5AA2"/>
    <w:rsid w:val="00BA7150"/>
    <w:rsid w:val="00BB1487"/>
    <w:rsid w:val="00BC255C"/>
    <w:rsid w:val="00BC51B8"/>
    <w:rsid w:val="00BC57FD"/>
    <w:rsid w:val="00BC6574"/>
    <w:rsid w:val="00BC708D"/>
    <w:rsid w:val="00BC7605"/>
    <w:rsid w:val="00BC77A7"/>
    <w:rsid w:val="00BD2165"/>
    <w:rsid w:val="00BD22F2"/>
    <w:rsid w:val="00BD6A10"/>
    <w:rsid w:val="00BE4232"/>
    <w:rsid w:val="00BE535B"/>
    <w:rsid w:val="00BF72B0"/>
    <w:rsid w:val="00C02ECF"/>
    <w:rsid w:val="00C044E8"/>
    <w:rsid w:val="00C05EDF"/>
    <w:rsid w:val="00C0779E"/>
    <w:rsid w:val="00C11887"/>
    <w:rsid w:val="00C13A98"/>
    <w:rsid w:val="00C15B39"/>
    <w:rsid w:val="00C16250"/>
    <w:rsid w:val="00C17FA2"/>
    <w:rsid w:val="00C21798"/>
    <w:rsid w:val="00C22A9B"/>
    <w:rsid w:val="00C22DD4"/>
    <w:rsid w:val="00C3031D"/>
    <w:rsid w:val="00C336FB"/>
    <w:rsid w:val="00C34716"/>
    <w:rsid w:val="00C352D7"/>
    <w:rsid w:val="00C42A10"/>
    <w:rsid w:val="00C4425D"/>
    <w:rsid w:val="00C46A17"/>
    <w:rsid w:val="00C46C13"/>
    <w:rsid w:val="00C5097D"/>
    <w:rsid w:val="00C50ABC"/>
    <w:rsid w:val="00C5205A"/>
    <w:rsid w:val="00C53A5B"/>
    <w:rsid w:val="00C5555A"/>
    <w:rsid w:val="00C57873"/>
    <w:rsid w:val="00C60B80"/>
    <w:rsid w:val="00C650EC"/>
    <w:rsid w:val="00C722C7"/>
    <w:rsid w:val="00C80111"/>
    <w:rsid w:val="00C81690"/>
    <w:rsid w:val="00C903E9"/>
    <w:rsid w:val="00C93E8C"/>
    <w:rsid w:val="00CA35EA"/>
    <w:rsid w:val="00CA6374"/>
    <w:rsid w:val="00CA662F"/>
    <w:rsid w:val="00CB033F"/>
    <w:rsid w:val="00CB1D7B"/>
    <w:rsid w:val="00CB4351"/>
    <w:rsid w:val="00CB449C"/>
    <w:rsid w:val="00CB4A2D"/>
    <w:rsid w:val="00CC1EA0"/>
    <w:rsid w:val="00CC280B"/>
    <w:rsid w:val="00CC30B8"/>
    <w:rsid w:val="00CD1D02"/>
    <w:rsid w:val="00CD2629"/>
    <w:rsid w:val="00CE7168"/>
    <w:rsid w:val="00CE7952"/>
    <w:rsid w:val="00D00B2D"/>
    <w:rsid w:val="00D02ADD"/>
    <w:rsid w:val="00D039BB"/>
    <w:rsid w:val="00D04BC0"/>
    <w:rsid w:val="00D05467"/>
    <w:rsid w:val="00D05E6E"/>
    <w:rsid w:val="00D12D05"/>
    <w:rsid w:val="00D15934"/>
    <w:rsid w:val="00D17B54"/>
    <w:rsid w:val="00D20336"/>
    <w:rsid w:val="00D211D4"/>
    <w:rsid w:val="00D21BF3"/>
    <w:rsid w:val="00D22275"/>
    <w:rsid w:val="00D24B0E"/>
    <w:rsid w:val="00D31B81"/>
    <w:rsid w:val="00D32955"/>
    <w:rsid w:val="00D33756"/>
    <w:rsid w:val="00D33781"/>
    <w:rsid w:val="00D33D41"/>
    <w:rsid w:val="00D33D8A"/>
    <w:rsid w:val="00D411E2"/>
    <w:rsid w:val="00D45521"/>
    <w:rsid w:val="00D5019D"/>
    <w:rsid w:val="00D51440"/>
    <w:rsid w:val="00D55AFF"/>
    <w:rsid w:val="00D56884"/>
    <w:rsid w:val="00D6072E"/>
    <w:rsid w:val="00D60CBA"/>
    <w:rsid w:val="00D66DA7"/>
    <w:rsid w:val="00D7053D"/>
    <w:rsid w:val="00D764C6"/>
    <w:rsid w:val="00D81C78"/>
    <w:rsid w:val="00D83349"/>
    <w:rsid w:val="00D8546E"/>
    <w:rsid w:val="00D855C1"/>
    <w:rsid w:val="00D860AC"/>
    <w:rsid w:val="00D867C3"/>
    <w:rsid w:val="00D86AC2"/>
    <w:rsid w:val="00D95508"/>
    <w:rsid w:val="00DA4095"/>
    <w:rsid w:val="00DA75E1"/>
    <w:rsid w:val="00DB21AA"/>
    <w:rsid w:val="00DB2DA2"/>
    <w:rsid w:val="00DB3235"/>
    <w:rsid w:val="00DC0B7E"/>
    <w:rsid w:val="00DC1BC8"/>
    <w:rsid w:val="00DC285F"/>
    <w:rsid w:val="00DD386B"/>
    <w:rsid w:val="00DD3C6D"/>
    <w:rsid w:val="00DE26E4"/>
    <w:rsid w:val="00DE7DAA"/>
    <w:rsid w:val="00DF0647"/>
    <w:rsid w:val="00E010BB"/>
    <w:rsid w:val="00E01593"/>
    <w:rsid w:val="00E05B78"/>
    <w:rsid w:val="00E122FB"/>
    <w:rsid w:val="00E15185"/>
    <w:rsid w:val="00E1799D"/>
    <w:rsid w:val="00E25F08"/>
    <w:rsid w:val="00E3516A"/>
    <w:rsid w:val="00E40C8A"/>
    <w:rsid w:val="00E51CE5"/>
    <w:rsid w:val="00E557C9"/>
    <w:rsid w:val="00E5647D"/>
    <w:rsid w:val="00E606A8"/>
    <w:rsid w:val="00E607F1"/>
    <w:rsid w:val="00E62943"/>
    <w:rsid w:val="00E7247C"/>
    <w:rsid w:val="00E76D10"/>
    <w:rsid w:val="00E83C1F"/>
    <w:rsid w:val="00E8615F"/>
    <w:rsid w:val="00E86EC2"/>
    <w:rsid w:val="00E93EAE"/>
    <w:rsid w:val="00E952D3"/>
    <w:rsid w:val="00E96318"/>
    <w:rsid w:val="00EA0443"/>
    <w:rsid w:val="00EA0DE4"/>
    <w:rsid w:val="00EA190C"/>
    <w:rsid w:val="00EA76A9"/>
    <w:rsid w:val="00EA9486"/>
    <w:rsid w:val="00EB1E0B"/>
    <w:rsid w:val="00EB2694"/>
    <w:rsid w:val="00EB2A16"/>
    <w:rsid w:val="00EB2EE6"/>
    <w:rsid w:val="00EB2EF4"/>
    <w:rsid w:val="00EB7C9F"/>
    <w:rsid w:val="00EC0431"/>
    <w:rsid w:val="00EC253F"/>
    <w:rsid w:val="00EC2DB0"/>
    <w:rsid w:val="00EC3071"/>
    <w:rsid w:val="00EC6929"/>
    <w:rsid w:val="00ED01FC"/>
    <w:rsid w:val="00ED02BC"/>
    <w:rsid w:val="00ED19AB"/>
    <w:rsid w:val="00ED6A7B"/>
    <w:rsid w:val="00EE03AD"/>
    <w:rsid w:val="00EE2BC6"/>
    <w:rsid w:val="00EE7765"/>
    <w:rsid w:val="00EF0DC2"/>
    <w:rsid w:val="00F00CDA"/>
    <w:rsid w:val="00F0588C"/>
    <w:rsid w:val="00F07AAC"/>
    <w:rsid w:val="00F11117"/>
    <w:rsid w:val="00F16EDE"/>
    <w:rsid w:val="00F23332"/>
    <w:rsid w:val="00F277E4"/>
    <w:rsid w:val="00F32F5A"/>
    <w:rsid w:val="00F33DD0"/>
    <w:rsid w:val="00F352CA"/>
    <w:rsid w:val="00F41FAA"/>
    <w:rsid w:val="00F4234A"/>
    <w:rsid w:val="00F43975"/>
    <w:rsid w:val="00F50B97"/>
    <w:rsid w:val="00F50BCE"/>
    <w:rsid w:val="00F57F58"/>
    <w:rsid w:val="00F64C3F"/>
    <w:rsid w:val="00F670FA"/>
    <w:rsid w:val="00F71243"/>
    <w:rsid w:val="00F73B3B"/>
    <w:rsid w:val="00F744DC"/>
    <w:rsid w:val="00F7654C"/>
    <w:rsid w:val="00F76930"/>
    <w:rsid w:val="00F81F66"/>
    <w:rsid w:val="00F83EDF"/>
    <w:rsid w:val="00F8437B"/>
    <w:rsid w:val="00F8439A"/>
    <w:rsid w:val="00F84EDF"/>
    <w:rsid w:val="00F8779D"/>
    <w:rsid w:val="00F91863"/>
    <w:rsid w:val="00F95B26"/>
    <w:rsid w:val="00F97623"/>
    <w:rsid w:val="00FA2FCB"/>
    <w:rsid w:val="00FA4C49"/>
    <w:rsid w:val="00FB1806"/>
    <w:rsid w:val="00FB601A"/>
    <w:rsid w:val="00FB75F0"/>
    <w:rsid w:val="00FB7610"/>
    <w:rsid w:val="00FB7F22"/>
    <w:rsid w:val="00FC0583"/>
    <w:rsid w:val="00FC3AB1"/>
    <w:rsid w:val="00FC45AF"/>
    <w:rsid w:val="00FC7C2B"/>
    <w:rsid w:val="00FD2C04"/>
    <w:rsid w:val="00FD2F3A"/>
    <w:rsid w:val="00FD2FA1"/>
    <w:rsid w:val="00FD51C7"/>
    <w:rsid w:val="00FD5DC2"/>
    <w:rsid w:val="00FD5F07"/>
    <w:rsid w:val="00FD78C2"/>
    <w:rsid w:val="00FD7E8A"/>
    <w:rsid w:val="00FE227B"/>
    <w:rsid w:val="00FE357E"/>
    <w:rsid w:val="00FE36B3"/>
    <w:rsid w:val="00FE36F8"/>
    <w:rsid w:val="00FE490F"/>
    <w:rsid w:val="00FF1217"/>
    <w:rsid w:val="00FF17C4"/>
    <w:rsid w:val="00FF4B33"/>
    <w:rsid w:val="00FF643C"/>
    <w:rsid w:val="00FF76B1"/>
    <w:rsid w:val="011AEC07"/>
    <w:rsid w:val="0123F1F6"/>
    <w:rsid w:val="012414DA"/>
    <w:rsid w:val="0138E1B1"/>
    <w:rsid w:val="0189CCEA"/>
    <w:rsid w:val="01900B72"/>
    <w:rsid w:val="01CA6459"/>
    <w:rsid w:val="02108534"/>
    <w:rsid w:val="02605262"/>
    <w:rsid w:val="026242EC"/>
    <w:rsid w:val="028F0AD2"/>
    <w:rsid w:val="028F2301"/>
    <w:rsid w:val="02917AFE"/>
    <w:rsid w:val="0296B9F4"/>
    <w:rsid w:val="02A65B3F"/>
    <w:rsid w:val="02BFC257"/>
    <w:rsid w:val="02C0D116"/>
    <w:rsid w:val="032B5618"/>
    <w:rsid w:val="0352963B"/>
    <w:rsid w:val="035EE897"/>
    <w:rsid w:val="036867AA"/>
    <w:rsid w:val="0393D32A"/>
    <w:rsid w:val="03D1D507"/>
    <w:rsid w:val="03DFCB71"/>
    <w:rsid w:val="03E1FB7C"/>
    <w:rsid w:val="03F02A0C"/>
    <w:rsid w:val="041B120B"/>
    <w:rsid w:val="044F494E"/>
    <w:rsid w:val="046B3CD3"/>
    <w:rsid w:val="046D87A2"/>
    <w:rsid w:val="04888D76"/>
    <w:rsid w:val="04917B56"/>
    <w:rsid w:val="04B897D4"/>
    <w:rsid w:val="04C43454"/>
    <w:rsid w:val="04DE797D"/>
    <w:rsid w:val="04EE669C"/>
    <w:rsid w:val="04F5DCE7"/>
    <w:rsid w:val="05185AA2"/>
    <w:rsid w:val="051F0002"/>
    <w:rsid w:val="052DA0A1"/>
    <w:rsid w:val="0531E54B"/>
    <w:rsid w:val="05493ADE"/>
    <w:rsid w:val="0586E3D6"/>
    <w:rsid w:val="05DCDBCE"/>
    <w:rsid w:val="0624C9A9"/>
    <w:rsid w:val="0638243D"/>
    <w:rsid w:val="06463043"/>
    <w:rsid w:val="0676A688"/>
    <w:rsid w:val="0682A187"/>
    <w:rsid w:val="06BE843B"/>
    <w:rsid w:val="06C0BDD9"/>
    <w:rsid w:val="06D55D17"/>
    <w:rsid w:val="06DF008E"/>
    <w:rsid w:val="070AF6CC"/>
    <w:rsid w:val="071D0531"/>
    <w:rsid w:val="0747B0F3"/>
    <w:rsid w:val="077A782D"/>
    <w:rsid w:val="07DDD92C"/>
    <w:rsid w:val="07E7EF42"/>
    <w:rsid w:val="07F9C67A"/>
    <w:rsid w:val="08349CB3"/>
    <w:rsid w:val="087000EF"/>
    <w:rsid w:val="089888AF"/>
    <w:rsid w:val="08D062A5"/>
    <w:rsid w:val="08D3F06A"/>
    <w:rsid w:val="091EAA3C"/>
    <w:rsid w:val="0980F985"/>
    <w:rsid w:val="099367D4"/>
    <w:rsid w:val="09A46AFE"/>
    <w:rsid w:val="0A12C255"/>
    <w:rsid w:val="0A12E6C8"/>
    <w:rsid w:val="0A2D7167"/>
    <w:rsid w:val="0A35E5A6"/>
    <w:rsid w:val="0A54FF49"/>
    <w:rsid w:val="0A5B2873"/>
    <w:rsid w:val="0A5CC230"/>
    <w:rsid w:val="0A8218B2"/>
    <w:rsid w:val="0AB3D33E"/>
    <w:rsid w:val="0ABDD172"/>
    <w:rsid w:val="0ACCE1AC"/>
    <w:rsid w:val="0AD3C696"/>
    <w:rsid w:val="0AFC5063"/>
    <w:rsid w:val="0B02D38B"/>
    <w:rsid w:val="0B092A2E"/>
    <w:rsid w:val="0B2568D3"/>
    <w:rsid w:val="0B2C7E8B"/>
    <w:rsid w:val="0B492624"/>
    <w:rsid w:val="0B4AEF50"/>
    <w:rsid w:val="0B51C6CD"/>
    <w:rsid w:val="0B742B68"/>
    <w:rsid w:val="0B99DAA9"/>
    <w:rsid w:val="0BF418B4"/>
    <w:rsid w:val="0BFD6AD7"/>
    <w:rsid w:val="0BFEA7F6"/>
    <w:rsid w:val="0BFF7FBE"/>
    <w:rsid w:val="0C011557"/>
    <w:rsid w:val="0C1CF571"/>
    <w:rsid w:val="0C3A90E9"/>
    <w:rsid w:val="0C7AC407"/>
    <w:rsid w:val="0C988889"/>
    <w:rsid w:val="0CBB8A5D"/>
    <w:rsid w:val="0CCB950E"/>
    <w:rsid w:val="0CCBBEFC"/>
    <w:rsid w:val="0CCDA9D6"/>
    <w:rsid w:val="0CF8CF70"/>
    <w:rsid w:val="0D04D4B0"/>
    <w:rsid w:val="0D17D588"/>
    <w:rsid w:val="0D29AC88"/>
    <w:rsid w:val="0D4707E2"/>
    <w:rsid w:val="0D805546"/>
    <w:rsid w:val="0DA73E9B"/>
    <w:rsid w:val="0DAE4757"/>
    <w:rsid w:val="0DBEB15F"/>
    <w:rsid w:val="0DDE7AF4"/>
    <w:rsid w:val="0DF94C47"/>
    <w:rsid w:val="0E16BE07"/>
    <w:rsid w:val="0E26AB15"/>
    <w:rsid w:val="0E690718"/>
    <w:rsid w:val="0E74C0DA"/>
    <w:rsid w:val="0E7680D8"/>
    <w:rsid w:val="0F0242B3"/>
    <w:rsid w:val="0F1CD4C3"/>
    <w:rsid w:val="0F2F7CBF"/>
    <w:rsid w:val="0F31700C"/>
    <w:rsid w:val="0F3F7EED"/>
    <w:rsid w:val="0F540A4E"/>
    <w:rsid w:val="0F63E79A"/>
    <w:rsid w:val="0F847F95"/>
    <w:rsid w:val="0FA914F1"/>
    <w:rsid w:val="0FAD9CB8"/>
    <w:rsid w:val="0FAE3D5F"/>
    <w:rsid w:val="0FC5DE26"/>
    <w:rsid w:val="0FEF91F8"/>
    <w:rsid w:val="1010913B"/>
    <w:rsid w:val="10133996"/>
    <w:rsid w:val="105F0312"/>
    <w:rsid w:val="105FD27C"/>
    <w:rsid w:val="10A9ED05"/>
    <w:rsid w:val="10BC0A87"/>
    <w:rsid w:val="10D922A4"/>
    <w:rsid w:val="10DDD12C"/>
    <w:rsid w:val="1111C3AF"/>
    <w:rsid w:val="11A69AE4"/>
    <w:rsid w:val="11E86435"/>
    <w:rsid w:val="11FCB609"/>
    <w:rsid w:val="1215B4DE"/>
    <w:rsid w:val="12216511"/>
    <w:rsid w:val="12298B28"/>
    <w:rsid w:val="12533040"/>
    <w:rsid w:val="12CB5C32"/>
    <w:rsid w:val="12D1BBCD"/>
    <w:rsid w:val="12F78ACC"/>
    <w:rsid w:val="1326DD3D"/>
    <w:rsid w:val="1357C9DB"/>
    <w:rsid w:val="13D06B81"/>
    <w:rsid w:val="13F7BC2C"/>
    <w:rsid w:val="1439235B"/>
    <w:rsid w:val="1465BC36"/>
    <w:rsid w:val="149D206D"/>
    <w:rsid w:val="14B8BA6F"/>
    <w:rsid w:val="14C56CE2"/>
    <w:rsid w:val="15140996"/>
    <w:rsid w:val="151BFB6F"/>
    <w:rsid w:val="152004F7"/>
    <w:rsid w:val="157CFEB2"/>
    <w:rsid w:val="1588A79B"/>
    <w:rsid w:val="158EC0E4"/>
    <w:rsid w:val="15D3291E"/>
    <w:rsid w:val="15D37D84"/>
    <w:rsid w:val="15DA7197"/>
    <w:rsid w:val="1641E007"/>
    <w:rsid w:val="16443147"/>
    <w:rsid w:val="1656C6C5"/>
    <w:rsid w:val="1660CEF6"/>
    <w:rsid w:val="16DF843A"/>
    <w:rsid w:val="16F326A4"/>
    <w:rsid w:val="16F4D634"/>
    <w:rsid w:val="16F57D2A"/>
    <w:rsid w:val="16F8F997"/>
    <w:rsid w:val="16FA405A"/>
    <w:rsid w:val="17148B06"/>
    <w:rsid w:val="17485E84"/>
    <w:rsid w:val="17670FBF"/>
    <w:rsid w:val="176C7C1A"/>
    <w:rsid w:val="1775B488"/>
    <w:rsid w:val="17A8F48B"/>
    <w:rsid w:val="17AF1FDA"/>
    <w:rsid w:val="17B4FFD1"/>
    <w:rsid w:val="17D237B1"/>
    <w:rsid w:val="17EEE82E"/>
    <w:rsid w:val="182A0B96"/>
    <w:rsid w:val="182A35CE"/>
    <w:rsid w:val="186A2A56"/>
    <w:rsid w:val="186B3C71"/>
    <w:rsid w:val="1883F1DA"/>
    <w:rsid w:val="18E476CB"/>
    <w:rsid w:val="1926589A"/>
    <w:rsid w:val="193DE981"/>
    <w:rsid w:val="1944C4EC"/>
    <w:rsid w:val="1958CDCD"/>
    <w:rsid w:val="195EBB4D"/>
    <w:rsid w:val="196CC06C"/>
    <w:rsid w:val="196FC747"/>
    <w:rsid w:val="1996254A"/>
    <w:rsid w:val="199D4ABE"/>
    <w:rsid w:val="1A05FAB7"/>
    <w:rsid w:val="1A070CD2"/>
    <w:rsid w:val="1A294B06"/>
    <w:rsid w:val="1A663249"/>
    <w:rsid w:val="1A861E7C"/>
    <w:rsid w:val="1AAC8935"/>
    <w:rsid w:val="1AC228FB"/>
    <w:rsid w:val="1ADA67C8"/>
    <w:rsid w:val="1AF577E7"/>
    <w:rsid w:val="1AF66DD8"/>
    <w:rsid w:val="1B098095"/>
    <w:rsid w:val="1B2D5C71"/>
    <w:rsid w:val="1B42C38E"/>
    <w:rsid w:val="1B543550"/>
    <w:rsid w:val="1BA1CB18"/>
    <w:rsid w:val="1BB83FB7"/>
    <w:rsid w:val="1BD9E8E1"/>
    <w:rsid w:val="1BDD8867"/>
    <w:rsid w:val="1C0085F4"/>
    <w:rsid w:val="1C81EA63"/>
    <w:rsid w:val="1C8DA085"/>
    <w:rsid w:val="1CA19074"/>
    <w:rsid w:val="1CD493B0"/>
    <w:rsid w:val="1CE35E86"/>
    <w:rsid w:val="1CF28021"/>
    <w:rsid w:val="1CFDA6F1"/>
    <w:rsid w:val="1D2C60A2"/>
    <w:rsid w:val="1D2E6412"/>
    <w:rsid w:val="1D4D9403"/>
    <w:rsid w:val="1D60C4BA"/>
    <w:rsid w:val="1DC6DD44"/>
    <w:rsid w:val="1DE60809"/>
    <w:rsid w:val="1DFE180E"/>
    <w:rsid w:val="1E372568"/>
    <w:rsid w:val="1E41B613"/>
    <w:rsid w:val="1E5397A5"/>
    <w:rsid w:val="1E6B3558"/>
    <w:rsid w:val="1E75CBE8"/>
    <w:rsid w:val="1F1099D6"/>
    <w:rsid w:val="1F30B9E4"/>
    <w:rsid w:val="1F819E98"/>
    <w:rsid w:val="201FEF6E"/>
    <w:rsid w:val="20306289"/>
    <w:rsid w:val="20311003"/>
    <w:rsid w:val="208200F5"/>
    <w:rsid w:val="2084AA22"/>
    <w:rsid w:val="209D47DA"/>
    <w:rsid w:val="20BF7542"/>
    <w:rsid w:val="210E472E"/>
    <w:rsid w:val="214C03BF"/>
    <w:rsid w:val="2156468A"/>
    <w:rsid w:val="2167A65A"/>
    <w:rsid w:val="216CFDBD"/>
    <w:rsid w:val="217897DE"/>
    <w:rsid w:val="21B8931B"/>
    <w:rsid w:val="220FAD68"/>
    <w:rsid w:val="22828C28"/>
    <w:rsid w:val="2294A691"/>
    <w:rsid w:val="2298D2E6"/>
    <w:rsid w:val="229A4E67"/>
    <w:rsid w:val="22C54847"/>
    <w:rsid w:val="22D0C5E6"/>
    <w:rsid w:val="22E55D20"/>
    <w:rsid w:val="2325A0E8"/>
    <w:rsid w:val="233712C0"/>
    <w:rsid w:val="23ABBF24"/>
    <w:rsid w:val="23D8996B"/>
    <w:rsid w:val="24112EED"/>
    <w:rsid w:val="2422659E"/>
    <w:rsid w:val="24455468"/>
    <w:rsid w:val="2445E7F0"/>
    <w:rsid w:val="2482C508"/>
    <w:rsid w:val="24A1742A"/>
    <w:rsid w:val="24A90A02"/>
    <w:rsid w:val="24C90FB5"/>
    <w:rsid w:val="24CE2BEE"/>
    <w:rsid w:val="24E218F1"/>
    <w:rsid w:val="252ADDA0"/>
    <w:rsid w:val="2552097E"/>
    <w:rsid w:val="25557218"/>
    <w:rsid w:val="2625F83E"/>
    <w:rsid w:val="262E992A"/>
    <w:rsid w:val="267A86EC"/>
    <w:rsid w:val="2688436A"/>
    <w:rsid w:val="268BB95A"/>
    <w:rsid w:val="269FA40D"/>
    <w:rsid w:val="26B8E239"/>
    <w:rsid w:val="2757B002"/>
    <w:rsid w:val="2817F5EC"/>
    <w:rsid w:val="2890ECED"/>
    <w:rsid w:val="28B7B02F"/>
    <w:rsid w:val="28CFF0F5"/>
    <w:rsid w:val="28E92A73"/>
    <w:rsid w:val="294063DD"/>
    <w:rsid w:val="29743257"/>
    <w:rsid w:val="29D8CB70"/>
    <w:rsid w:val="29FCB8DB"/>
    <w:rsid w:val="2A1634E0"/>
    <w:rsid w:val="2A318377"/>
    <w:rsid w:val="2A72C601"/>
    <w:rsid w:val="2AA42ED1"/>
    <w:rsid w:val="2B346DC0"/>
    <w:rsid w:val="2B678FD5"/>
    <w:rsid w:val="2B692DDA"/>
    <w:rsid w:val="2B732AFF"/>
    <w:rsid w:val="2B842CB5"/>
    <w:rsid w:val="2BF8E530"/>
    <w:rsid w:val="2C41361F"/>
    <w:rsid w:val="2C7CF164"/>
    <w:rsid w:val="2CDDF020"/>
    <w:rsid w:val="2D21CCC0"/>
    <w:rsid w:val="2D3256F1"/>
    <w:rsid w:val="2D372892"/>
    <w:rsid w:val="2D5C2C81"/>
    <w:rsid w:val="2D7FD4A6"/>
    <w:rsid w:val="2DB7F275"/>
    <w:rsid w:val="2DCACE8E"/>
    <w:rsid w:val="2DEAA35D"/>
    <w:rsid w:val="2DFC66DE"/>
    <w:rsid w:val="2DFD3344"/>
    <w:rsid w:val="2E0B55C7"/>
    <w:rsid w:val="2E26E0BE"/>
    <w:rsid w:val="2E54CC02"/>
    <w:rsid w:val="2E5E4633"/>
    <w:rsid w:val="2E6F97A2"/>
    <w:rsid w:val="2E79C081"/>
    <w:rsid w:val="2EC60090"/>
    <w:rsid w:val="2EF6F5CA"/>
    <w:rsid w:val="2F0B4DBD"/>
    <w:rsid w:val="2F174858"/>
    <w:rsid w:val="2F1A2F46"/>
    <w:rsid w:val="2F50683D"/>
    <w:rsid w:val="2F546F40"/>
    <w:rsid w:val="2F7E6423"/>
    <w:rsid w:val="2F89C3E9"/>
    <w:rsid w:val="2FA72628"/>
    <w:rsid w:val="2FCBF8F0"/>
    <w:rsid w:val="2FF5B6F6"/>
    <w:rsid w:val="3015FD53"/>
    <w:rsid w:val="30B5FFA7"/>
    <w:rsid w:val="30D9289D"/>
    <w:rsid w:val="30DFB58C"/>
    <w:rsid w:val="3104C28E"/>
    <w:rsid w:val="311CC535"/>
    <w:rsid w:val="315FF20F"/>
    <w:rsid w:val="318C76DA"/>
    <w:rsid w:val="31C2ECB1"/>
    <w:rsid w:val="31FF7D7C"/>
    <w:rsid w:val="321DC05C"/>
    <w:rsid w:val="323BE2A6"/>
    <w:rsid w:val="32B69519"/>
    <w:rsid w:val="32CB5600"/>
    <w:rsid w:val="32EB3CD7"/>
    <w:rsid w:val="330B2C18"/>
    <w:rsid w:val="3326DF6E"/>
    <w:rsid w:val="332B9226"/>
    <w:rsid w:val="33668559"/>
    <w:rsid w:val="338A4501"/>
    <w:rsid w:val="338F4F74"/>
    <w:rsid w:val="33A706B9"/>
    <w:rsid w:val="33B67427"/>
    <w:rsid w:val="33C8CC4E"/>
    <w:rsid w:val="33EC1F34"/>
    <w:rsid w:val="33FDEF2A"/>
    <w:rsid w:val="3407D5F8"/>
    <w:rsid w:val="347789B5"/>
    <w:rsid w:val="3479293C"/>
    <w:rsid w:val="34B7BF87"/>
    <w:rsid w:val="354FCEAD"/>
    <w:rsid w:val="359F7E7A"/>
    <w:rsid w:val="35E08AA9"/>
    <w:rsid w:val="36171A0E"/>
    <w:rsid w:val="362AA232"/>
    <w:rsid w:val="364999FA"/>
    <w:rsid w:val="364EFD81"/>
    <w:rsid w:val="364FE05D"/>
    <w:rsid w:val="36533342"/>
    <w:rsid w:val="367E0CBF"/>
    <w:rsid w:val="36F042DF"/>
    <w:rsid w:val="37019C1B"/>
    <w:rsid w:val="370F38F8"/>
    <w:rsid w:val="374E210F"/>
    <w:rsid w:val="3773D00A"/>
    <w:rsid w:val="37792D15"/>
    <w:rsid w:val="378E136F"/>
    <w:rsid w:val="3795A017"/>
    <w:rsid w:val="37C604B8"/>
    <w:rsid w:val="37EDC1FA"/>
    <w:rsid w:val="37EF03A3"/>
    <w:rsid w:val="3800F88D"/>
    <w:rsid w:val="382E8D6D"/>
    <w:rsid w:val="3865A127"/>
    <w:rsid w:val="388A0F42"/>
    <w:rsid w:val="388DA125"/>
    <w:rsid w:val="38A7CD55"/>
    <w:rsid w:val="38A8D2EC"/>
    <w:rsid w:val="38B0C128"/>
    <w:rsid w:val="38B5C670"/>
    <w:rsid w:val="390D6D6B"/>
    <w:rsid w:val="390F6D89"/>
    <w:rsid w:val="39227963"/>
    <w:rsid w:val="392A72D0"/>
    <w:rsid w:val="392E8D71"/>
    <w:rsid w:val="39416B76"/>
    <w:rsid w:val="396F8B4B"/>
    <w:rsid w:val="39844B3C"/>
    <w:rsid w:val="39C3CFAE"/>
    <w:rsid w:val="39CDBFA2"/>
    <w:rsid w:val="39FA4E4B"/>
    <w:rsid w:val="3A00A798"/>
    <w:rsid w:val="3A0CCE7A"/>
    <w:rsid w:val="3A4BA716"/>
    <w:rsid w:val="3A8B048B"/>
    <w:rsid w:val="3AA12111"/>
    <w:rsid w:val="3ACBEB7A"/>
    <w:rsid w:val="3ADF5E25"/>
    <w:rsid w:val="3B26A465"/>
    <w:rsid w:val="3B88C06F"/>
    <w:rsid w:val="3BA0BEDE"/>
    <w:rsid w:val="3C19BEFF"/>
    <w:rsid w:val="3C26D4EC"/>
    <w:rsid w:val="3C5D9406"/>
    <w:rsid w:val="3CD5B5F6"/>
    <w:rsid w:val="3CE17552"/>
    <w:rsid w:val="3D190C2E"/>
    <w:rsid w:val="3D57895E"/>
    <w:rsid w:val="3D76E8C9"/>
    <w:rsid w:val="3D8347D8"/>
    <w:rsid w:val="3DA95CFC"/>
    <w:rsid w:val="3DD83483"/>
    <w:rsid w:val="3DD8C1D3"/>
    <w:rsid w:val="3DE90D3E"/>
    <w:rsid w:val="3E01FE94"/>
    <w:rsid w:val="3E03A906"/>
    <w:rsid w:val="3E22A524"/>
    <w:rsid w:val="3E35F316"/>
    <w:rsid w:val="3E51B0D8"/>
    <w:rsid w:val="3E5B969C"/>
    <w:rsid w:val="3E6E33F8"/>
    <w:rsid w:val="3E825EBB"/>
    <w:rsid w:val="3EA2B6EF"/>
    <w:rsid w:val="3EB02938"/>
    <w:rsid w:val="3ECDBF6E"/>
    <w:rsid w:val="3ED53EEB"/>
    <w:rsid w:val="3ED724FA"/>
    <w:rsid w:val="3ED772CD"/>
    <w:rsid w:val="3EFB3625"/>
    <w:rsid w:val="3F013D51"/>
    <w:rsid w:val="3F0EEBE3"/>
    <w:rsid w:val="3F4061DB"/>
    <w:rsid w:val="3F450550"/>
    <w:rsid w:val="3F4E8F46"/>
    <w:rsid w:val="3F5764A9"/>
    <w:rsid w:val="3F5E12DC"/>
    <w:rsid w:val="3F6035C5"/>
    <w:rsid w:val="3F79B997"/>
    <w:rsid w:val="3F80BA95"/>
    <w:rsid w:val="3FEA9B62"/>
    <w:rsid w:val="3FEAEBD4"/>
    <w:rsid w:val="40802AEA"/>
    <w:rsid w:val="408733A6"/>
    <w:rsid w:val="40EAD1A0"/>
    <w:rsid w:val="410F3DCD"/>
    <w:rsid w:val="414C4FD2"/>
    <w:rsid w:val="415082DF"/>
    <w:rsid w:val="416C005A"/>
    <w:rsid w:val="416DB4DD"/>
    <w:rsid w:val="4171874E"/>
    <w:rsid w:val="41944571"/>
    <w:rsid w:val="4238DE13"/>
    <w:rsid w:val="4244F164"/>
    <w:rsid w:val="424CDD46"/>
    <w:rsid w:val="42EC5340"/>
    <w:rsid w:val="431B069B"/>
    <w:rsid w:val="43366087"/>
    <w:rsid w:val="43651715"/>
    <w:rsid w:val="437CCE62"/>
    <w:rsid w:val="43867714"/>
    <w:rsid w:val="438A0708"/>
    <w:rsid w:val="439481FC"/>
    <w:rsid w:val="439FC197"/>
    <w:rsid w:val="43B3624B"/>
    <w:rsid w:val="43C85E79"/>
    <w:rsid w:val="43DA7E61"/>
    <w:rsid w:val="4438EB93"/>
    <w:rsid w:val="443A85BB"/>
    <w:rsid w:val="44888C25"/>
    <w:rsid w:val="44FB61E7"/>
    <w:rsid w:val="44FFCBD2"/>
    <w:rsid w:val="454BDC59"/>
    <w:rsid w:val="45712009"/>
    <w:rsid w:val="459D60C0"/>
    <w:rsid w:val="45CCD6AB"/>
    <w:rsid w:val="45F05450"/>
    <w:rsid w:val="45F41F23"/>
    <w:rsid w:val="46457D1A"/>
    <w:rsid w:val="4660A8A1"/>
    <w:rsid w:val="46683EA3"/>
    <w:rsid w:val="467B4145"/>
    <w:rsid w:val="46AA3519"/>
    <w:rsid w:val="4716BB84"/>
    <w:rsid w:val="471EA414"/>
    <w:rsid w:val="473E22EA"/>
    <w:rsid w:val="4740EAC7"/>
    <w:rsid w:val="4745D677"/>
    <w:rsid w:val="475696A3"/>
    <w:rsid w:val="475CBA56"/>
    <w:rsid w:val="476F0EE9"/>
    <w:rsid w:val="47CD2933"/>
    <w:rsid w:val="47E28757"/>
    <w:rsid w:val="47E57648"/>
    <w:rsid w:val="47F3F0FB"/>
    <w:rsid w:val="481B429E"/>
    <w:rsid w:val="48343170"/>
    <w:rsid w:val="4893AB14"/>
    <w:rsid w:val="4895713C"/>
    <w:rsid w:val="48B0DF44"/>
    <w:rsid w:val="48F99503"/>
    <w:rsid w:val="4962E887"/>
    <w:rsid w:val="49BADA3E"/>
    <w:rsid w:val="49EEFE20"/>
    <w:rsid w:val="4AAD3188"/>
    <w:rsid w:val="4AD638DC"/>
    <w:rsid w:val="4B085B0F"/>
    <w:rsid w:val="4B0861F4"/>
    <w:rsid w:val="4B1290C0"/>
    <w:rsid w:val="4B1D170A"/>
    <w:rsid w:val="4B40FB56"/>
    <w:rsid w:val="4B490825"/>
    <w:rsid w:val="4B60E72F"/>
    <w:rsid w:val="4BE0C8D7"/>
    <w:rsid w:val="4BE7ADDF"/>
    <w:rsid w:val="4BE86095"/>
    <w:rsid w:val="4C154D44"/>
    <w:rsid w:val="4C3D7844"/>
    <w:rsid w:val="4C407983"/>
    <w:rsid w:val="4C78C40D"/>
    <w:rsid w:val="4C85D199"/>
    <w:rsid w:val="4CA28B53"/>
    <w:rsid w:val="4CE7827F"/>
    <w:rsid w:val="4CEEC386"/>
    <w:rsid w:val="4D164F02"/>
    <w:rsid w:val="4D18DAF2"/>
    <w:rsid w:val="4D4E35BF"/>
    <w:rsid w:val="4D8430F6"/>
    <w:rsid w:val="4DB02C4B"/>
    <w:rsid w:val="4DBAE4F6"/>
    <w:rsid w:val="4DC84B37"/>
    <w:rsid w:val="4DDE2B2E"/>
    <w:rsid w:val="4DE132BC"/>
    <w:rsid w:val="4E12F279"/>
    <w:rsid w:val="4E3BD5CA"/>
    <w:rsid w:val="4E6581D3"/>
    <w:rsid w:val="4E85B834"/>
    <w:rsid w:val="4E9539AF"/>
    <w:rsid w:val="4EAD9E84"/>
    <w:rsid w:val="4F0BE551"/>
    <w:rsid w:val="4F364E1E"/>
    <w:rsid w:val="4F4BFCAC"/>
    <w:rsid w:val="4F4ED236"/>
    <w:rsid w:val="4F56F976"/>
    <w:rsid w:val="4F776AE6"/>
    <w:rsid w:val="4F781A45"/>
    <w:rsid w:val="4F86F03F"/>
    <w:rsid w:val="4FCB24DD"/>
    <w:rsid w:val="4FE5B933"/>
    <w:rsid w:val="502BAF40"/>
    <w:rsid w:val="5037FA20"/>
    <w:rsid w:val="507530DD"/>
    <w:rsid w:val="50B6EE63"/>
    <w:rsid w:val="51C3FC5F"/>
    <w:rsid w:val="51C7D4C7"/>
    <w:rsid w:val="51DD930C"/>
    <w:rsid w:val="51F5C1CB"/>
    <w:rsid w:val="521B1B1D"/>
    <w:rsid w:val="529692AA"/>
    <w:rsid w:val="52985EC4"/>
    <w:rsid w:val="52D1BC61"/>
    <w:rsid w:val="52F37C98"/>
    <w:rsid w:val="531AC08B"/>
    <w:rsid w:val="53412D49"/>
    <w:rsid w:val="53AC6FED"/>
    <w:rsid w:val="53BD91CE"/>
    <w:rsid w:val="53C62E17"/>
    <w:rsid w:val="53CBCDF1"/>
    <w:rsid w:val="53DD97C2"/>
    <w:rsid w:val="541677D3"/>
    <w:rsid w:val="5478B392"/>
    <w:rsid w:val="54A6FC2A"/>
    <w:rsid w:val="54B13E3F"/>
    <w:rsid w:val="55158150"/>
    <w:rsid w:val="553B1E2C"/>
    <w:rsid w:val="5561FE78"/>
    <w:rsid w:val="55D771C8"/>
    <w:rsid w:val="55E5F191"/>
    <w:rsid w:val="55F9D87E"/>
    <w:rsid w:val="56283EC2"/>
    <w:rsid w:val="565BEA99"/>
    <w:rsid w:val="568BA677"/>
    <w:rsid w:val="56D3DC25"/>
    <w:rsid w:val="56D761AB"/>
    <w:rsid w:val="57739534"/>
    <w:rsid w:val="577F674C"/>
    <w:rsid w:val="57848D0C"/>
    <w:rsid w:val="578C2FBE"/>
    <w:rsid w:val="57A5D28E"/>
    <w:rsid w:val="57CB2EF3"/>
    <w:rsid w:val="57E07DAD"/>
    <w:rsid w:val="5829845C"/>
    <w:rsid w:val="58333067"/>
    <w:rsid w:val="590524CF"/>
    <w:rsid w:val="59275801"/>
    <w:rsid w:val="59298512"/>
    <w:rsid w:val="59335D41"/>
    <w:rsid w:val="593BE505"/>
    <w:rsid w:val="59841B25"/>
    <w:rsid w:val="59B30DD7"/>
    <w:rsid w:val="59C09013"/>
    <w:rsid w:val="59D5B2CA"/>
    <w:rsid w:val="5A39DA3D"/>
    <w:rsid w:val="5A45FBAF"/>
    <w:rsid w:val="5A6FFC12"/>
    <w:rsid w:val="5A754AB5"/>
    <w:rsid w:val="5A7FDC30"/>
    <w:rsid w:val="5AB139F5"/>
    <w:rsid w:val="5ACC5576"/>
    <w:rsid w:val="5ADBE9B8"/>
    <w:rsid w:val="5AFD2100"/>
    <w:rsid w:val="5B15DEF9"/>
    <w:rsid w:val="5B34A608"/>
    <w:rsid w:val="5B53A60C"/>
    <w:rsid w:val="5B5C5C2D"/>
    <w:rsid w:val="5B8D29D6"/>
    <w:rsid w:val="5B9183E3"/>
    <w:rsid w:val="5B94F4AA"/>
    <w:rsid w:val="5BDBB809"/>
    <w:rsid w:val="5BE916EA"/>
    <w:rsid w:val="5C1BAC91"/>
    <w:rsid w:val="5C6AF59A"/>
    <w:rsid w:val="5CA07F8D"/>
    <w:rsid w:val="5CEE59A1"/>
    <w:rsid w:val="5D3B53AA"/>
    <w:rsid w:val="5D52E8A6"/>
    <w:rsid w:val="5D541F07"/>
    <w:rsid w:val="5DB78D0A"/>
    <w:rsid w:val="5DDFAA0D"/>
    <w:rsid w:val="5E02E39A"/>
    <w:rsid w:val="5E33EEDA"/>
    <w:rsid w:val="5E38382F"/>
    <w:rsid w:val="5E5159E2"/>
    <w:rsid w:val="5E54F349"/>
    <w:rsid w:val="5E9FCDC1"/>
    <w:rsid w:val="5EB07B6C"/>
    <w:rsid w:val="5EC24F0A"/>
    <w:rsid w:val="5ECDAE94"/>
    <w:rsid w:val="5EF89553"/>
    <w:rsid w:val="5F901B76"/>
    <w:rsid w:val="5FE2C5A6"/>
    <w:rsid w:val="60565DE2"/>
    <w:rsid w:val="60D8A5A1"/>
    <w:rsid w:val="61277940"/>
    <w:rsid w:val="6143B31E"/>
    <w:rsid w:val="61525170"/>
    <w:rsid w:val="6199F0C1"/>
    <w:rsid w:val="61A966BD"/>
    <w:rsid w:val="61DEC1F0"/>
    <w:rsid w:val="61DFC4F0"/>
    <w:rsid w:val="61F1B3CA"/>
    <w:rsid w:val="6234658F"/>
    <w:rsid w:val="6265EC00"/>
    <w:rsid w:val="629B37FF"/>
    <w:rsid w:val="629C261C"/>
    <w:rsid w:val="62B58DB7"/>
    <w:rsid w:val="62BBA449"/>
    <w:rsid w:val="62C86D38"/>
    <w:rsid w:val="62CBA04D"/>
    <w:rsid w:val="6307C881"/>
    <w:rsid w:val="63A99215"/>
    <w:rsid w:val="63AA0ACE"/>
    <w:rsid w:val="63E3EDEE"/>
    <w:rsid w:val="64589427"/>
    <w:rsid w:val="64883430"/>
    <w:rsid w:val="648C4ED4"/>
    <w:rsid w:val="6495FA8D"/>
    <w:rsid w:val="64AA4028"/>
    <w:rsid w:val="64E77AFF"/>
    <w:rsid w:val="64F080EE"/>
    <w:rsid w:val="64F2C7EB"/>
    <w:rsid w:val="651DA985"/>
    <w:rsid w:val="661B46AC"/>
    <w:rsid w:val="667965F8"/>
    <w:rsid w:val="669D296D"/>
    <w:rsid w:val="669FC3A5"/>
    <w:rsid w:val="66C0AC4D"/>
    <w:rsid w:val="66CED5C2"/>
    <w:rsid w:val="66DC86E2"/>
    <w:rsid w:val="676BB31A"/>
    <w:rsid w:val="678C9BC2"/>
    <w:rsid w:val="6790ABD6"/>
    <w:rsid w:val="67BE2E8A"/>
    <w:rsid w:val="67C53241"/>
    <w:rsid w:val="67EF6C88"/>
    <w:rsid w:val="681B1EE6"/>
    <w:rsid w:val="682F1E19"/>
    <w:rsid w:val="683B9406"/>
    <w:rsid w:val="6841817C"/>
    <w:rsid w:val="68465B54"/>
    <w:rsid w:val="685D5E5C"/>
    <w:rsid w:val="6883658D"/>
    <w:rsid w:val="688B4783"/>
    <w:rsid w:val="68A112B4"/>
    <w:rsid w:val="68AC91EE"/>
    <w:rsid w:val="68CC4BBF"/>
    <w:rsid w:val="68E21957"/>
    <w:rsid w:val="6921C672"/>
    <w:rsid w:val="69697455"/>
    <w:rsid w:val="697792C3"/>
    <w:rsid w:val="6979CE4B"/>
    <w:rsid w:val="698B2633"/>
    <w:rsid w:val="6994792E"/>
    <w:rsid w:val="69AC395E"/>
    <w:rsid w:val="69B6EF47"/>
    <w:rsid w:val="69CDEEC4"/>
    <w:rsid w:val="6A499C79"/>
    <w:rsid w:val="6A941F88"/>
    <w:rsid w:val="6AA1EC0F"/>
    <w:rsid w:val="6AACC0A3"/>
    <w:rsid w:val="6AB9293B"/>
    <w:rsid w:val="6ACB0A46"/>
    <w:rsid w:val="6AFA5CB7"/>
    <w:rsid w:val="6AFB8832"/>
    <w:rsid w:val="6B68AD0A"/>
    <w:rsid w:val="6B79223E"/>
    <w:rsid w:val="6B80C3B4"/>
    <w:rsid w:val="6C098110"/>
    <w:rsid w:val="6C321274"/>
    <w:rsid w:val="6CEF4E52"/>
    <w:rsid w:val="6CF9B133"/>
    <w:rsid w:val="6D0C6AF1"/>
    <w:rsid w:val="6D0F0529"/>
    <w:rsid w:val="6D37C4B7"/>
    <w:rsid w:val="6D8B21AD"/>
    <w:rsid w:val="6D91593B"/>
    <w:rsid w:val="6D92E477"/>
    <w:rsid w:val="6DF4F3AE"/>
    <w:rsid w:val="6E3223E8"/>
    <w:rsid w:val="6E6A5305"/>
    <w:rsid w:val="6E8F12F5"/>
    <w:rsid w:val="6E9E5F9D"/>
    <w:rsid w:val="6EA83B52"/>
    <w:rsid w:val="6EBD811A"/>
    <w:rsid w:val="6F02FB8D"/>
    <w:rsid w:val="6F2B201A"/>
    <w:rsid w:val="6F31C61C"/>
    <w:rsid w:val="6F4B9A25"/>
    <w:rsid w:val="6F9C0D0E"/>
    <w:rsid w:val="6FA6346E"/>
    <w:rsid w:val="6FD6EF01"/>
    <w:rsid w:val="6FE377A6"/>
    <w:rsid w:val="700F7CB2"/>
    <w:rsid w:val="70440BB3"/>
    <w:rsid w:val="7046A5EB"/>
    <w:rsid w:val="70917924"/>
    <w:rsid w:val="70B61B67"/>
    <w:rsid w:val="71311E26"/>
    <w:rsid w:val="7165CA30"/>
    <w:rsid w:val="7199FCE7"/>
    <w:rsid w:val="71D0CFC7"/>
    <w:rsid w:val="71D6005F"/>
    <w:rsid w:val="71DE6F7B"/>
    <w:rsid w:val="71E67FD0"/>
    <w:rsid w:val="71E93942"/>
    <w:rsid w:val="71F3D4E0"/>
    <w:rsid w:val="71F844AA"/>
    <w:rsid w:val="7234C9DF"/>
    <w:rsid w:val="72A86F97"/>
    <w:rsid w:val="72E35E2C"/>
    <w:rsid w:val="72E963BB"/>
    <w:rsid w:val="72F1E3A1"/>
    <w:rsid w:val="730A3A47"/>
    <w:rsid w:val="73171829"/>
    <w:rsid w:val="73215479"/>
    <w:rsid w:val="736CA028"/>
    <w:rsid w:val="739BAFAA"/>
    <w:rsid w:val="73DD6B21"/>
    <w:rsid w:val="73EDBF1C"/>
    <w:rsid w:val="740B23D8"/>
    <w:rsid w:val="745D052F"/>
    <w:rsid w:val="745D4C66"/>
    <w:rsid w:val="74767B7F"/>
    <w:rsid w:val="7478C256"/>
    <w:rsid w:val="7488997F"/>
    <w:rsid w:val="74F79DB8"/>
    <w:rsid w:val="74F9A1EE"/>
    <w:rsid w:val="750AE2D3"/>
    <w:rsid w:val="75924B12"/>
    <w:rsid w:val="7593EEBE"/>
    <w:rsid w:val="75B74A4F"/>
    <w:rsid w:val="75CA417A"/>
    <w:rsid w:val="75D02911"/>
    <w:rsid w:val="75EEF034"/>
    <w:rsid w:val="75EF12C5"/>
    <w:rsid w:val="75F66CA1"/>
    <w:rsid w:val="76172DE3"/>
    <w:rsid w:val="763CE5D3"/>
    <w:rsid w:val="766F33D4"/>
    <w:rsid w:val="76B34D37"/>
    <w:rsid w:val="76F6C361"/>
    <w:rsid w:val="770E1805"/>
    <w:rsid w:val="771383DB"/>
    <w:rsid w:val="772F15F6"/>
    <w:rsid w:val="7738512B"/>
    <w:rsid w:val="77400DB4"/>
    <w:rsid w:val="775BDAF5"/>
    <w:rsid w:val="776E9961"/>
    <w:rsid w:val="77AD42DB"/>
    <w:rsid w:val="77AE3C83"/>
    <w:rsid w:val="77F17BE9"/>
    <w:rsid w:val="77FD0D31"/>
    <w:rsid w:val="7803E7B5"/>
    <w:rsid w:val="7865C22F"/>
    <w:rsid w:val="78679757"/>
    <w:rsid w:val="786B096A"/>
    <w:rsid w:val="78B09156"/>
    <w:rsid w:val="78B1C8F0"/>
    <w:rsid w:val="78B3D7F5"/>
    <w:rsid w:val="797FD2CE"/>
    <w:rsid w:val="79E8D5BC"/>
    <w:rsid w:val="7A0E173A"/>
    <w:rsid w:val="7A32200F"/>
    <w:rsid w:val="7A5B9E02"/>
    <w:rsid w:val="7A8470DA"/>
    <w:rsid w:val="7A8604FB"/>
    <w:rsid w:val="7A96D777"/>
    <w:rsid w:val="7AAC0206"/>
    <w:rsid w:val="7AB1A996"/>
    <w:rsid w:val="7AC5888F"/>
    <w:rsid w:val="7AE50F60"/>
    <w:rsid w:val="7B257E5B"/>
    <w:rsid w:val="7B6421D6"/>
    <w:rsid w:val="7B84A72C"/>
    <w:rsid w:val="7BBB7A0C"/>
    <w:rsid w:val="7BD35B63"/>
    <w:rsid w:val="7C0EF4B2"/>
    <w:rsid w:val="7CA89699"/>
    <w:rsid w:val="7CD9700E"/>
    <w:rsid w:val="7D04A707"/>
    <w:rsid w:val="7D061123"/>
    <w:rsid w:val="7D4B7858"/>
    <w:rsid w:val="7D822910"/>
    <w:rsid w:val="7DBC119C"/>
    <w:rsid w:val="7DC149FA"/>
    <w:rsid w:val="7DE8D87C"/>
    <w:rsid w:val="7E1790B6"/>
    <w:rsid w:val="7E2AF1C4"/>
    <w:rsid w:val="7E440033"/>
    <w:rsid w:val="7E61B3A8"/>
    <w:rsid w:val="7E82A1E9"/>
    <w:rsid w:val="7EC570E3"/>
    <w:rsid w:val="7ECED450"/>
    <w:rsid w:val="7ED51FC5"/>
    <w:rsid w:val="7F1B5132"/>
    <w:rsid w:val="7F1C8C65"/>
    <w:rsid w:val="7F2F8AEC"/>
    <w:rsid w:val="7FB182C7"/>
    <w:rsid w:val="7FCE878E"/>
    <w:rsid w:val="7FE4FCB8"/>
    <w:rsid w:val="7FE555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08CEC0B5-5845-4F0D-85CA-286813B8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table" w:styleId="TableGrid">
    <w:name w:val="Table Grid"/>
    <w:basedOn w:val="TableNormal"/>
    <w:uiPriority w:val="39"/>
    <w:rsid w:val="00C50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27B8"/>
    <w:rPr>
      <w:color w:val="954F72" w:themeColor="followedHyperlink"/>
      <w:u w:val="single"/>
    </w:rPr>
  </w:style>
  <w:style w:type="character" w:customStyle="1" w:styleId="jsgrdq">
    <w:name w:val="jsgrdq"/>
    <w:basedOn w:val="DefaultParagraphFont"/>
    <w:rsid w:val="6FA6346E"/>
  </w:style>
  <w:style w:type="paragraph" w:styleId="Revision">
    <w:name w:val="Revision"/>
    <w:hidden/>
    <w:uiPriority w:val="99"/>
    <w:semiHidden/>
    <w:rsid w:val="003336FB"/>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2664">
      <w:bodyDiv w:val="1"/>
      <w:marLeft w:val="0"/>
      <w:marRight w:val="0"/>
      <w:marTop w:val="0"/>
      <w:marBottom w:val="0"/>
      <w:divBdr>
        <w:top w:val="none" w:sz="0" w:space="0" w:color="auto"/>
        <w:left w:val="none" w:sz="0" w:space="0" w:color="auto"/>
        <w:bottom w:val="none" w:sz="0" w:space="0" w:color="auto"/>
        <w:right w:val="none" w:sz="0" w:space="0" w:color="auto"/>
      </w:divBdr>
    </w:div>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331496261">
      <w:bodyDiv w:val="1"/>
      <w:marLeft w:val="0"/>
      <w:marRight w:val="0"/>
      <w:marTop w:val="0"/>
      <w:marBottom w:val="0"/>
      <w:divBdr>
        <w:top w:val="none" w:sz="0" w:space="0" w:color="auto"/>
        <w:left w:val="none" w:sz="0" w:space="0" w:color="auto"/>
        <w:bottom w:val="none" w:sz="0" w:space="0" w:color="auto"/>
        <w:right w:val="none" w:sz="0" w:space="0" w:color="auto"/>
      </w:divBdr>
      <w:divsChild>
        <w:div w:id="496773940">
          <w:marLeft w:val="0"/>
          <w:marRight w:val="0"/>
          <w:marTop w:val="0"/>
          <w:marBottom w:val="0"/>
          <w:divBdr>
            <w:top w:val="none" w:sz="0" w:space="0" w:color="auto"/>
            <w:left w:val="none" w:sz="0" w:space="0" w:color="auto"/>
            <w:bottom w:val="none" w:sz="0" w:space="0" w:color="auto"/>
            <w:right w:val="none" w:sz="0" w:space="0" w:color="auto"/>
          </w:divBdr>
          <w:divsChild>
            <w:div w:id="1852987879">
              <w:marLeft w:val="0"/>
              <w:marRight w:val="0"/>
              <w:marTop w:val="0"/>
              <w:marBottom w:val="0"/>
              <w:divBdr>
                <w:top w:val="none" w:sz="0" w:space="0" w:color="auto"/>
                <w:left w:val="none" w:sz="0" w:space="0" w:color="auto"/>
                <w:bottom w:val="none" w:sz="0" w:space="0" w:color="auto"/>
                <w:right w:val="none" w:sz="0" w:space="0" w:color="auto"/>
              </w:divBdr>
            </w:div>
          </w:divsChild>
        </w:div>
        <w:div w:id="963197427">
          <w:marLeft w:val="0"/>
          <w:marRight w:val="0"/>
          <w:marTop w:val="0"/>
          <w:marBottom w:val="0"/>
          <w:divBdr>
            <w:top w:val="none" w:sz="0" w:space="0" w:color="auto"/>
            <w:left w:val="none" w:sz="0" w:space="0" w:color="auto"/>
            <w:bottom w:val="none" w:sz="0" w:space="0" w:color="auto"/>
            <w:right w:val="none" w:sz="0" w:space="0" w:color="auto"/>
          </w:divBdr>
          <w:divsChild>
            <w:div w:id="249392184">
              <w:marLeft w:val="0"/>
              <w:marRight w:val="0"/>
              <w:marTop w:val="0"/>
              <w:marBottom w:val="0"/>
              <w:divBdr>
                <w:top w:val="none" w:sz="0" w:space="0" w:color="auto"/>
                <w:left w:val="none" w:sz="0" w:space="0" w:color="auto"/>
                <w:bottom w:val="none" w:sz="0" w:space="0" w:color="auto"/>
                <w:right w:val="none" w:sz="0" w:space="0" w:color="auto"/>
              </w:divBdr>
            </w:div>
            <w:div w:id="1517232400">
              <w:marLeft w:val="0"/>
              <w:marRight w:val="0"/>
              <w:marTop w:val="0"/>
              <w:marBottom w:val="0"/>
              <w:divBdr>
                <w:top w:val="none" w:sz="0" w:space="0" w:color="auto"/>
                <w:left w:val="none" w:sz="0" w:space="0" w:color="auto"/>
                <w:bottom w:val="none" w:sz="0" w:space="0" w:color="auto"/>
                <w:right w:val="none" w:sz="0" w:space="0" w:color="auto"/>
              </w:divBdr>
            </w:div>
            <w:div w:id="1760831778">
              <w:marLeft w:val="0"/>
              <w:marRight w:val="0"/>
              <w:marTop w:val="0"/>
              <w:marBottom w:val="0"/>
              <w:divBdr>
                <w:top w:val="none" w:sz="0" w:space="0" w:color="auto"/>
                <w:left w:val="none" w:sz="0" w:space="0" w:color="auto"/>
                <w:bottom w:val="none" w:sz="0" w:space="0" w:color="auto"/>
                <w:right w:val="none" w:sz="0" w:space="0" w:color="auto"/>
              </w:divBdr>
            </w:div>
          </w:divsChild>
        </w:div>
        <w:div w:id="1451362852">
          <w:marLeft w:val="0"/>
          <w:marRight w:val="0"/>
          <w:marTop w:val="0"/>
          <w:marBottom w:val="0"/>
          <w:divBdr>
            <w:top w:val="none" w:sz="0" w:space="0" w:color="auto"/>
            <w:left w:val="none" w:sz="0" w:space="0" w:color="auto"/>
            <w:bottom w:val="none" w:sz="0" w:space="0" w:color="auto"/>
            <w:right w:val="none" w:sz="0" w:space="0" w:color="auto"/>
          </w:divBdr>
          <w:divsChild>
            <w:div w:id="578713217">
              <w:marLeft w:val="0"/>
              <w:marRight w:val="0"/>
              <w:marTop w:val="0"/>
              <w:marBottom w:val="0"/>
              <w:divBdr>
                <w:top w:val="none" w:sz="0" w:space="0" w:color="auto"/>
                <w:left w:val="none" w:sz="0" w:space="0" w:color="auto"/>
                <w:bottom w:val="none" w:sz="0" w:space="0" w:color="auto"/>
                <w:right w:val="none" w:sz="0" w:space="0" w:color="auto"/>
              </w:divBdr>
            </w:div>
            <w:div w:id="20072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38319042">
      <w:bodyDiv w:val="1"/>
      <w:marLeft w:val="0"/>
      <w:marRight w:val="0"/>
      <w:marTop w:val="0"/>
      <w:marBottom w:val="0"/>
      <w:divBdr>
        <w:top w:val="none" w:sz="0" w:space="0" w:color="auto"/>
        <w:left w:val="none" w:sz="0" w:space="0" w:color="auto"/>
        <w:bottom w:val="none" w:sz="0" w:space="0" w:color="auto"/>
        <w:right w:val="none" w:sz="0" w:space="0" w:color="auto"/>
      </w:divBdr>
      <w:divsChild>
        <w:div w:id="639651425">
          <w:marLeft w:val="0"/>
          <w:marRight w:val="0"/>
          <w:marTop w:val="0"/>
          <w:marBottom w:val="0"/>
          <w:divBdr>
            <w:top w:val="none" w:sz="0" w:space="0" w:color="auto"/>
            <w:left w:val="none" w:sz="0" w:space="0" w:color="auto"/>
            <w:bottom w:val="none" w:sz="0" w:space="0" w:color="auto"/>
            <w:right w:val="none" w:sz="0" w:space="0" w:color="auto"/>
          </w:divBdr>
        </w:div>
        <w:div w:id="713965382">
          <w:marLeft w:val="0"/>
          <w:marRight w:val="0"/>
          <w:marTop w:val="0"/>
          <w:marBottom w:val="0"/>
          <w:divBdr>
            <w:top w:val="none" w:sz="0" w:space="0" w:color="auto"/>
            <w:left w:val="none" w:sz="0" w:space="0" w:color="auto"/>
            <w:bottom w:val="none" w:sz="0" w:space="0" w:color="auto"/>
            <w:right w:val="none" w:sz="0" w:space="0" w:color="auto"/>
          </w:divBdr>
        </w:div>
        <w:div w:id="1817450999">
          <w:marLeft w:val="0"/>
          <w:marRight w:val="0"/>
          <w:marTop w:val="0"/>
          <w:marBottom w:val="0"/>
          <w:divBdr>
            <w:top w:val="none" w:sz="0" w:space="0" w:color="auto"/>
            <w:left w:val="none" w:sz="0" w:space="0" w:color="auto"/>
            <w:bottom w:val="none" w:sz="0" w:space="0" w:color="auto"/>
            <w:right w:val="none" w:sz="0" w:space="0" w:color="auto"/>
          </w:divBdr>
        </w:div>
        <w:div w:id="1834759311">
          <w:marLeft w:val="0"/>
          <w:marRight w:val="0"/>
          <w:marTop w:val="0"/>
          <w:marBottom w:val="0"/>
          <w:divBdr>
            <w:top w:val="none" w:sz="0" w:space="0" w:color="auto"/>
            <w:left w:val="none" w:sz="0" w:space="0" w:color="auto"/>
            <w:bottom w:val="none" w:sz="0" w:space="0" w:color="auto"/>
            <w:right w:val="none" w:sz="0" w:space="0" w:color="auto"/>
          </w:divBdr>
        </w:div>
        <w:div w:id="2035842465">
          <w:marLeft w:val="0"/>
          <w:marRight w:val="0"/>
          <w:marTop w:val="0"/>
          <w:marBottom w:val="0"/>
          <w:divBdr>
            <w:top w:val="none" w:sz="0" w:space="0" w:color="auto"/>
            <w:left w:val="none" w:sz="0" w:space="0" w:color="auto"/>
            <w:bottom w:val="none" w:sz="0" w:space="0" w:color="auto"/>
            <w:right w:val="none" w:sz="0" w:space="0" w:color="auto"/>
          </w:divBdr>
        </w:div>
      </w:divsChild>
    </w:div>
    <w:div w:id="873227904">
      <w:bodyDiv w:val="1"/>
      <w:marLeft w:val="0"/>
      <w:marRight w:val="0"/>
      <w:marTop w:val="0"/>
      <w:marBottom w:val="0"/>
      <w:divBdr>
        <w:top w:val="none" w:sz="0" w:space="0" w:color="auto"/>
        <w:left w:val="none" w:sz="0" w:space="0" w:color="auto"/>
        <w:bottom w:val="none" w:sz="0" w:space="0" w:color="auto"/>
        <w:right w:val="none" w:sz="0" w:space="0" w:color="auto"/>
      </w:divBdr>
      <w:divsChild>
        <w:div w:id="118183606">
          <w:marLeft w:val="0"/>
          <w:marRight w:val="0"/>
          <w:marTop w:val="0"/>
          <w:marBottom w:val="0"/>
          <w:divBdr>
            <w:top w:val="none" w:sz="0" w:space="0" w:color="auto"/>
            <w:left w:val="none" w:sz="0" w:space="0" w:color="auto"/>
            <w:bottom w:val="none" w:sz="0" w:space="0" w:color="auto"/>
            <w:right w:val="none" w:sz="0" w:space="0" w:color="auto"/>
          </w:divBdr>
        </w:div>
        <w:div w:id="968978170">
          <w:marLeft w:val="0"/>
          <w:marRight w:val="0"/>
          <w:marTop w:val="0"/>
          <w:marBottom w:val="0"/>
          <w:divBdr>
            <w:top w:val="none" w:sz="0" w:space="0" w:color="auto"/>
            <w:left w:val="none" w:sz="0" w:space="0" w:color="auto"/>
            <w:bottom w:val="none" w:sz="0" w:space="0" w:color="auto"/>
            <w:right w:val="none" w:sz="0" w:space="0" w:color="auto"/>
          </w:divBdr>
        </w:div>
      </w:divsChild>
    </w:div>
    <w:div w:id="1239170819">
      <w:bodyDiv w:val="1"/>
      <w:marLeft w:val="0"/>
      <w:marRight w:val="0"/>
      <w:marTop w:val="0"/>
      <w:marBottom w:val="0"/>
      <w:divBdr>
        <w:top w:val="none" w:sz="0" w:space="0" w:color="auto"/>
        <w:left w:val="none" w:sz="0" w:space="0" w:color="auto"/>
        <w:bottom w:val="none" w:sz="0" w:space="0" w:color="auto"/>
        <w:right w:val="none" w:sz="0" w:space="0" w:color="auto"/>
      </w:divBdr>
      <w:divsChild>
        <w:div w:id="1281451137">
          <w:marLeft w:val="0"/>
          <w:marRight w:val="0"/>
          <w:marTop w:val="0"/>
          <w:marBottom w:val="0"/>
          <w:divBdr>
            <w:top w:val="none" w:sz="0" w:space="0" w:color="auto"/>
            <w:left w:val="none" w:sz="0" w:space="0" w:color="auto"/>
            <w:bottom w:val="none" w:sz="0" w:space="0" w:color="auto"/>
            <w:right w:val="none" w:sz="0" w:space="0" w:color="auto"/>
          </w:divBdr>
        </w:div>
        <w:div w:id="136867655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814443288">
      <w:bodyDiv w:val="1"/>
      <w:marLeft w:val="0"/>
      <w:marRight w:val="0"/>
      <w:marTop w:val="0"/>
      <w:marBottom w:val="0"/>
      <w:divBdr>
        <w:top w:val="none" w:sz="0" w:space="0" w:color="auto"/>
        <w:left w:val="none" w:sz="0" w:space="0" w:color="auto"/>
        <w:bottom w:val="none" w:sz="0" w:space="0" w:color="auto"/>
        <w:right w:val="none" w:sz="0" w:space="0" w:color="auto"/>
      </w:divBdr>
    </w:div>
    <w:div w:id="186012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tuitivecreativity.typepad.com/expressiveartinspirations/100-art-therapy-exercises.html" TargetMode="External"/><Relationship Id="rId18" Type="http://schemas.openxmlformats.org/officeDocument/2006/relationships/hyperlink" Target="https://www.youbeauty.com/beauty/relaxation-is-brewing-how-to-make-your-own-herbal-bath-tea/" TargetMode="External"/><Relationship Id="rId26" Type="http://schemas.openxmlformats.org/officeDocument/2006/relationships/hyperlink" Target="https://www.griefinsixwords.com/" TargetMode="External"/><Relationship Id="rId21" Type="http://schemas.openxmlformats.org/officeDocument/2006/relationships/hyperlink" Target="https://youtu.be/5S_P0-VEFzM"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youtube.com/watch?v=3IE6kbGQtBw&amp;t=97s" TargetMode="External"/><Relationship Id="rId17" Type="http://schemas.openxmlformats.org/officeDocument/2006/relationships/hyperlink" Target="https://mymasterpieceliving.com/how-to-relax-when-you-dont-know-how-to-relax/" TargetMode="External"/><Relationship Id="rId25" Type="http://schemas.openxmlformats.org/officeDocument/2006/relationships/hyperlink" Target="https://whatsyourgrief.com/" TargetMode="External"/><Relationship Id="rId33" Type="http://schemas.openxmlformats.org/officeDocument/2006/relationships/hyperlink" Target="https://youtu.be/zu1VtUuxBW4" TargetMode="External"/><Relationship Id="rId2" Type="http://schemas.openxmlformats.org/officeDocument/2006/relationships/customXml" Target="../customXml/item2.xml"/><Relationship Id="rId16" Type="http://schemas.openxmlformats.org/officeDocument/2006/relationships/hyperlink" Target="https://greatergood.berkeley.edu/article/item/10_steps_to_savoring_the_good_things_in_life" TargetMode="External"/><Relationship Id="rId20" Type="http://schemas.openxmlformats.org/officeDocument/2006/relationships/hyperlink" Target="https://www.youtube.com/watch?v=fOjyWMa7_WE" TargetMode="External"/><Relationship Id="rId29" Type="http://schemas.openxmlformats.org/officeDocument/2006/relationships/hyperlink" Target="https://www.health.harvard.edu/mind-and-mood/ways-to-support-someone-who-is-griev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preaker.com/user/masterpiece_living/autogenic-relaxation" TargetMode="External"/><Relationship Id="rId24" Type="http://schemas.openxmlformats.org/officeDocument/2006/relationships/hyperlink" Target="https://soaringspirits.org/" TargetMode="External"/><Relationship Id="rId32" Type="http://schemas.openxmlformats.org/officeDocument/2006/relationships/hyperlink" Target="https://youtu.be/WeM_Whnc8Gs" TargetMode="External"/><Relationship Id="rId37"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s://mymasterpieceliving.com/wp-content/uploads/2020/06/Own-Your-Stress-1.docx" TargetMode="External"/><Relationship Id="rId23" Type="http://schemas.openxmlformats.org/officeDocument/2006/relationships/hyperlink" Target="https://youtu.be/iKqTBPUTQb4" TargetMode="External"/><Relationship Id="rId28" Type="http://schemas.openxmlformats.org/officeDocument/2006/relationships/hyperlink" Target="https://www.washington.edu/counseling/2020/06/08/the-stages-of-grief-accepting-the-unacceptable/" TargetMode="External"/><Relationship Id="rId36" Type="http://schemas.openxmlformats.org/officeDocument/2006/relationships/theme" Target="theme/theme1.xml"/><Relationship Id="rId10" Type="http://schemas.openxmlformats.org/officeDocument/2006/relationships/hyperlink" Target="https://greatergood.berkeley.edu/podcasts/item/how_music_soothes_us_lullabies?utm_source=Greater+Good+Science+Center&amp;utm_campaign=9e4e15c031-EMAIL_CAMPAIGN_GG_Newsletter_April_1_2021&amp;utm_medium=email&amp;utm_term=0_5ae73e326e-9e4e15c031-74040827" TargetMode="External"/><Relationship Id="rId19" Type="http://schemas.openxmlformats.org/officeDocument/2006/relationships/hyperlink" Target="https://www.cupandleaf.com/blog/how-to-make-chamomile-tea" TargetMode="External"/><Relationship Id="rId31" Type="http://schemas.openxmlformats.org/officeDocument/2006/relationships/hyperlink" Target="https://youtu.be/OYEkdPwFYf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brightsideoflongevity/videos/3721515767923171" TargetMode="External"/><Relationship Id="rId22" Type="http://schemas.openxmlformats.org/officeDocument/2006/relationships/hyperlink" Target="https://youtu.be/bZMJdhe4xhQ" TargetMode="External"/><Relationship Id="rId27" Type="http://schemas.openxmlformats.org/officeDocument/2006/relationships/hyperlink" Target="https://www.spreaker.com/user/masterpiece_living/grief-loss-life-reconstructed" TargetMode="External"/><Relationship Id="rId30" Type="http://schemas.openxmlformats.org/officeDocument/2006/relationships/hyperlink" Target="https://www.psychologytoday.com/us/blog/what-mentally-strong-people-dont-do/201512/how-deal-grief-during-the-holidays" TargetMode="External"/><Relationship Id="rId35"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7DC7A2-88C6-4923-891B-A4B006524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1</Pages>
  <Words>1102</Words>
  <Characters>6287</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Links>
    <vt:vector size="144" baseType="variant">
      <vt:variant>
        <vt:i4>6094861</vt:i4>
      </vt:variant>
      <vt:variant>
        <vt:i4>69</vt:i4>
      </vt:variant>
      <vt:variant>
        <vt:i4>0</vt:i4>
      </vt:variant>
      <vt:variant>
        <vt:i4>5</vt:i4>
      </vt:variant>
      <vt:variant>
        <vt:lpwstr>https://youtu.be/zu1VtUuxBW4</vt:lpwstr>
      </vt:variant>
      <vt:variant>
        <vt:lpwstr/>
      </vt:variant>
      <vt:variant>
        <vt:i4>589858</vt:i4>
      </vt:variant>
      <vt:variant>
        <vt:i4>66</vt:i4>
      </vt:variant>
      <vt:variant>
        <vt:i4>0</vt:i4>
      </vt:variant>
      <vt:variant>
        <vt:i4>5</vt:i4>
      </vt:variant>
      <vt:variant>
        <vt:lpwstr>https://youtu.be/WeM_Whnc8Gs</vt:lpwstr>
      </vt:variant>
      <vt:variant>
        <vt:lpwstr/>
      </vt:variant>
      <vt:variant>
        <vt:i4>4718614</vt:i4>
      </vt:variant>
      <vt:variant>
        <vt:i4>63</vt:i4>
      </vt:variant>
      <vt:variant>
        <vt:i4>0</vt:i4>
      </vt:variant>
      <vt:variant>
        <vt:i4>5</vt:i4>
      </vt:variant>
      <vt:variant>
        <vt:lpwstr>https://youtu.be/OYEkdPwFYfI</vt:lpwstr>
      </vt:variant>
      <vt:variant>
        <vt:lpwstr/>
      </vt:variant>
      <vt:variant>
        <vt:i4>1310736</vt:i4>
      </vt:variant>
      <vt:variant>
        <vt:i4>60</vt:i4>
      </vt:variant>
      <vt:variant>
        <vt:i4>0</vt:i4>
      </vt:variant>
      <vt:variant>
        <vt:i4>5</vt:i4>
      </vt:variant>
      <vt:variant>
        <vt:lpwstr>https://www.psychologytoday.com/us/blog/what-mentally-strong-people-dont-do/201512/how-deal-grief-during-the-holidays</vt:lpwstr>
      </vt:variant>
      <vt:variant>
        <vt:lpwstr/>
      </vt:variant>
      <vt:variant>
        <vt:i4>4522062</vt:i4>
      </vt:variant>
      <vt:variant>
        <vt:i4>57</vt:i4>
      </vt:variant>
      <vt:variant>
        <vt:i4>0</vt:i4>
      </vt:variant>
      <vt:variant>
        <vt:i4>5</vt:i4>
      </vt:variant>
      <vt:variant>
        <vt:lpwstr>https://www.health.harvard.edu/mind-and-mood/ways-to-support-someone-who-is-grieving</vt:lpwstr>
      </vt:variant>
      <vt:variant>
        <vt:lpwstr/>
      </vt:variant>
      <vt:variant>
        <vt:i4>4653086</vt:i4>
      </vt:variant>
      <vt:variant>
        <vt:i4>54</vt:i4>
      </vt:variant>
      <vt:variant>
        <vt:i4>0</vt:i4>
      </vt:variant>
      <vt:variant>
        <vt:i4>5</vt:i4>
      </vt:variant>
      <vt:variant>
        <vt:lpwstr>https://www.washington.edu/counseling/2020/06/08/the-stages-of-grief-accepting-the-unacceptable/</vt:lpwstr>
      </vt:variant>
      <vt:variant>
        <vt:lpwstr/>
      </vt:variant>
      <vt:variant>
        <vt:i4>1572982</vt:i4>
      </vt:variant>
      <vt:variant>
        <vt:i4>51</vt:i4>
      </vt:variant>
      <vt:variant>
        <vt:i4>0</vt:i4>
      </vt:variant>
      <vt:variant>
        <vt:i4>5</vt:i4>
      </vt:variant>
      <vt:variant>
        <vt:lpwstr>https://www.spreaker.com/user/masterpiece_living/grief-loss-life-reconstructed</vt:lpwstr>
      </vt:variant>
      <vt:variant>
        <vt:lpwstr/>
      </vt:variant>
      <vt:variant>
        <vt:i4>5767255</vt:i4>
      </vt:variant>
      <vt:variant>
        <vt:i4>48</vt:i4>
      </vt:variant>
      <vt:variant>
        <vt:i4>0</vt:i4>
      </vt:variant>
      <vt:variant>
        <vt:i4>5</vt:i4>
      </vt:variant>
      <vt:variant>
        <vt:lpwstr>https://www.griefinsixwords.com/</vt:lpwstr>
      </vt:variant>
      <vt:variant>
        <vt:lpwstr/>
      </vt:variant>
      <vt:variant>
        <vt:i4>6750318</vt:i4>
      </vt:variant>
      <vt:variant>
        <vt:i4>45</vt:i4>
      </vt:variant>
      <vt:variant>
        <vt:i4>0</vt:i4>
      </vt:variant>
      <vt:variant>
        <vt:i4>5</vt:i4>
      </vt:variant>
      <vt:variant>
        <vt:lpwstr>https://whatsyourgrief.com/</vt:lpwstr>
      </vt:variant>
      <vt:variant>
        <vt:lpwstr/>
      </vt:variant>
      <vt:variant>
        <vt:i4>6946934</vt:i4>
      </vt:variant>
      <vt:variant>
        <vt:i4>42</vt:i4>
      </vt:variant>
      <vt:variant>
        <vt:i4>0</vt:i4>
      </vt:variant>
      <vt:variant>
        <vt:i4>5</vt:i4>
      </vt:variant>
      <vt:variant>
        <vt:lpwstr>https://soaringspirits.org/</vt:lpwstr>
      </vt:variant>
      <vt:variant>
        <vt:lpwstr/>
      </vt:variant>
      <vt:variant>
        <vt:i4>720909</vt:i4>
      </vt:variant>
      <vt:variant>
        <vt:i4>39</vt:i4>
      </vt:variant>
      <vt:variant>
        <vt:i4>0</vt:i4>
      </vt:variant>
      <vt:variant>
        <vt:i4>5</vt:i4>
      </vt:variant>
      <vt:variant>
        <vt:lpwstr>https://youtu.be/iKqTBPUTQb4</vt:lpwstr>
      </vt:variant>
      <vt:variant>
        <vt:lpwstr/>
      </vt:variant>
      <vt:variant>
        <vt:i4>4587600</vt:i4>
      </vt:variant>
      <vt:variant>
        <vt:i4>36</vt:i4>
      </vt:variant>
      <vt:variant>
        <vt:i4>0</vt:i4>
      </vt:variant>
      <vt:variant>
        <vt:i4>5</vt:i4>
      </vt:variant>
      <vt:variant>
        <vt:lpwstr>https://youtu.be/bZMJdhe4xhQ</vt:lpwstr>
      </vt:variant>
      <vt:variant>
        <vt:lpwstr/>
      </vt:variant>
      <vt:variant>
        <vt:i4>6684741</vt:i4>
      </vt:variant>
      <vt:variant>
        <vt:i4>33</vt:i4>
      </vt:variant>
      <vt:variant>
        <vt:i4>0</vt:i4>
      </vt:variant>
      <vt:variant>
        <vt:i4>5</vt:i4>
      </vt:variant>
      <vt:variant>
        <vt:lpwstr>https://youtu.be/5S_P0-VEFzM</vt:lpwstr>
      </vt:variant>
      <vt:variant>
        <vt:lpwstr/>
      </vt:variant>
      <vt:variant>
        <vt:i4>6553610</vt:i4>
      </vt:variant>
      <vt:variant>
        <vt:i4>30</vt:i4>
      </vt:variant>
      <vt:variant>
        <vt:i4>0</vt:i4>
      </vt:variant>
      <vt:variant>
        <vt:i4>5</vt:i4>
      </vt:variant>
      <vt:variant>
        <vt:lpwstr>https://www.youtube.com/watch?v=fOjyWMa7_WE</vt:lpwstr>
      </vt:variant>
      <vt:variant>
        <vt:lpwstr/>
      </vt:variant>
      <vt:variant>
        <vt:i4>6094850</vt:i4>
      </vt:variant>
      <vt:variant>
        <vt:i4>27</vt:i4>
      </vt:variant>
      <vt:variant>
        <vt:i4>0</vt:i4>
      </vt:variant>
      <vt:variant>
        <vt:i4>5</vt:i4>
      </vt:variant>
      <vt:variant>
        <vt:lpwstr>https://www.cupandleaf.com/blog/how-to-make-chamomile-tea</vt:lpwstr>
      </vt:variant>
      <vt:variant>
        <vt:lpwstr/>
      </vt:variant>
      <vt:variant>
        <vt:i4>6160451</vt:i4>
      </vt:variant>
      <vt:variant>
        <vt:i4>24</vt:i4>
      </vt:variant>
      <vt:variant>
        <vt:i4>0</vt:i4>
      </vt:variant>
      <vt:variant>
        <vt:i4>5</vt:i4>
      </vt:variant>
      <vt:variant>
        <vt:lpwstr>https://www.youbeauty.com/beauty/relaxation-is-brewing-how-to-make-your-own-herbal-bath-tea/</vt:lpwstr>
      </vt:variant>
      <vt:variant>
        <vt:lpwstr/>
      </vt:variant>
      <vt:variant>
        <vt:i4>5242966</vt:i4>
      </vt:variant>
      <vt:variant>
        <vt:i4>21</vt:i4>
      </vt:variant>
      <vt:variant>
        <vt:i4>0</vt:i4>
      </vt:variant>
      <vt:variant>
        <vt:i4>5</vt:i4>
      </vt:variant>
      <vt:variant>
        <vt:lpwstr>https://mymasterpieceliving.com/how-to-relax-when-you-dont-know-how-to-relax/</vt:lpwstr>
      </vt:variant>
      <vt:variant>
        <vt:lpwstr/>
      </vt:variant>
      <vt:variant>
        <vt:i4>851994</vt:i4>
      </vt:variant>
      <vt:variant>
        <vt:i4>18</vt:i4>
      </vt:variant>
      <vt:variant>
        <vt:i4>0</vt:i4>
      </vt:variant>
      <vt:variant>
        <vt:i4>5</vt:i4>
      </vt:variant>
      <vt:variant>
        <vt:lpwstr>https://greatergood.berkeley.edu/article/item/10_steps_to_savoring_the_good_things_in_life</vt:lpwstr>
      </vt:variant>
      <vt:variant>
        <vt:lpwstr/>
      </vt:variant>
      <vt:variant>
        <vt:i4>1376349</vt:i4>
      </vt:variant>
      <vt:variant>
        <vt:i4>15</vt:i4>
      </vt:variant>
      <vt:variant>
        <vt:i4>0</vt:i4>
      </vt:variant>
      <vt:variant>
        <vt:i4>5</vt:i4>
      </vt:variant>
      <vt:variant>
        <vt:lpwstr>https://mymasterpieceliving.com/wp-content/uploads/2020/06/Own-Your-Stress-1.docx</vt:lpwstr>
      </vt:variant>
      <vt:variant>
        <vt:lpwstr/>
      </vt:variant>
      <vt:variant>
        <vt:i4>8192125</vt:i4>
      </vt:variant>
      <vt:variant>
        <vt:i4>12</vt:i4>
      </vt:variant>
      <vt:variant>
        <vt:i4>0</vt:i4>
      </vt:variant>
      <vt:variant>
        <vt:i4>5</vt:i4>
      </vt:variant>
      <vt:variant>
        <vt:lpwstr>https://www.facebook.com/brightsideoflongevity/videos/3721515767923171</vt:lpwstr>
      </vt:variant>
      <vt:variant>
        <vt:lpwstr/>
      </vt:variant>
      <vt:variant>
        <vt:i4>5046355</vt:i4>
      </vt:variant>
      <vt:variant>
        <vt:i4>9</vt:i4>
      </vt:variant>
      <vt:variant>
        <vt:i4>0</vt:i4>
      </vt:variant>
      <vt:variant>
        <vt:i4>5</vt:i4>
      </vt:variant>
      <vt:variant>
        <vt:lpwstr>https://intuitivecreativity.typepad.com/expressiveartinspirations/100-art-therapy-exercises.html</vt:lpwstr>
      </vt:variant>
      <vt:variant>
        <vt:lpwstr/>
      </vt:variant>
      <vt:variant>
        <vt:i4>6094939</vt:i4>
      </vt:variant>
      <vt:variant>
        <vt:i4>6</vt:i4>
      </vt:variant>
      <vt:variant>
        <vt:i4>0</vt:i4>
      </vt:variant>
      <vt:variant>
        <vt:i4>5</vt:i4>
      </vt:variant>
      <vt:variant>
        <vt:lpwstr>https://www.youtube.com/watch?v=3IE6kbGQtBw&amp;t=97s</vt:lpwstr>
      </vt:variant>
      <vt:variant>
        <vt:lpwstr/>
      </vt:variant>
      <vt:variant>
        <vt:i4>2228301</vt:i4>
      </vt:variant>
      <vt:variant>
        <vt:i4>3</vt:i4>
      </vt:variant>
      <vt:variant>
        <vt:i4>0</vt:i4>
      </vt:variant>
      <vt:variant>
        <vt:i4>5</vt:i4>
      </vt:variant>
      <vt:variant>
        <vt:lpwstr>https://www.spreaker.com/user/masterpiece_living/autogenic-relaxation</vt:lpwstr>
      </vt:variant>
      <vt:variant>
        <vt:lpwstr/>
      </vt:variant>
      <vt:variant>
        <vt:i4>3801169</vt:i4>
      </vt:variant>
      <vt:variant>
        <vt:i4>0</vt:i4>
      </vt:variant>
      <vt:variant>
        <vt:i4>0</vt:i4>
      </vt:variant>
      <vt:variant>
        <vt:i4>5</vt:i4>
      </vt:variant>
      <vt:variant>
        <vt:lpwstr>https://greatergood.berkeley.edu/podcasts/item/how_music_soothes_us_lullabies?utm_source=Greater+Good+Science+Center&amp;utm_campaign=9e4e15c031-EMAIL_CAMPAIGN_GG_Newsletter_April_1_2021&amp;utm_medium=email&amp;utm_term=0_5ae73e326e-9e4e15c031-74040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723</cp:revision>
  <cp:lastPrinted>2021-10-27T13:02:00Z</cp:lastPrinted>
  <dcterms:created xsi:type="dcterms:W3CDTF">2021-09-29T21:04:00Z</dcterms:created>
  <dcterms:modified xsi:type="dcterms:W3CDTF">2022-05-2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